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3C76" w:rsidRPr="00530FA6" w:rsidRDefault="00E53C76" w:rsidP="00E53C76">
      <w:pPr>
        <w:spacing w:after="0"/>
        <w:rPr>
          <w:rFonts w:cstheme="minorHAnsi"/>
          <w:sz w:val="24"/>
          <w:szCs w:val="24"/>
        </w:rPr>
      </w:pPr>
    </w:p>
    <w:sdt>
      <w:sdtPr>
        <w:rPr>
          <w:rFonts w:cstheme="minorHAnsi"/>
          <w:sz w:val="24"/>
          <w:szCs w:val="24"/>
        </w:rPr>
        <w:tag w:val="Date"/>
        <w:id w:val="-2120442103"/>
        <w:placeholder>
          <w:docPart w:val="EFA3BC9559DE4DFB987F2248B91A3DDC"/>
        </w:placeholder>
        <w:showingPlcHdr/>
        <w:date>
          <w:dateFormat w:val="MMMM d, yyyy"/>
          <w:lid w:val="en-US"/>
          <w:storeMappedDataAs w:val="dateTime"/>
          <w:calendar w:val="gregorian"/>
        </w:date>
      </w:sdtPr>
      <w:sdtEndPr/>
      <w:sdtContent>
        <w:p w:rsidR="00E53C76" w:rsidRPr="003A7E9A" w:rsidRDefault="00E53C76" w:rsidP="00E53C76">
          <w:pPr>
            <w:spacing w:after="0"/>
            <w:rPr>
              <w:rFonts w:cstheme="minorHAnsi"/>
              <w:sz w:val="24"/>
              <w:szCs w:val="24"/>
            </w:rPr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ate</w:t>
          </w:r>
        </w:p>
      </w:sdtContent>
    </w:sdt>
    <w:p w:rsidR="00E53C76" w:rsidRPr="003A7E9A" w:rsidRDefault="00E53C76" w:rsidP="00E53C76">
      <w:pPr>
        <w:spacing w:after="0"/>
        <w:rPr>
          <w:rFonts w:cstheme="minorHAnsi"/>
          <w:sz w:val="24"/>
          <w:szCs w:val="24"/>
        </w:rPr>
      </w:pPr>
    </w:p>
    <w:sdt>
      <w:sdtPr>
        <w:rPr>
          <w:rFonts w:cstheme="minorHAnsi"/>
          <w:color w:val="808080"/>
          <w:sz w:val="24"/>
          <w:szCs w:val="24"/>
        </w:rPr>
        <w:tag w:val="Chairman’s name"/>
        <w:id w:val="-166723812"/>
        <w:placeholder>
          <w:docPart w:val="EB49D945517B46E4A3B39F8EA48EFA2D"/>
        </w:placeholder>
        <w:showingPlcHdr/>
      </w:sdtPr>
      <w:sdtEndPr/>
      <w:sdtContent>
        <w:p w:rsidR="00E53C76" w:rsidRPr="003A7E9A" w:rsidRDefault="00025209" w:rsidP="00E53C76">
          <w:pPr>
            <w:spacing w:after="0"/>
            <w:rPr>
              <w:rFonts w:cstheme="minorHAnsi"/>
              <w:sz w:val="24"/>
              <w:szCs w:val="24"/>
            </w:rPr>
          </w:pPr>
          <w:r>
            <w:rPr>
              <w:rStyle w:val="PlaceholderText"/>
              <w:i/>
              <w:color w:val="FF0000"/>
              <w:sz w:val="24"/>
              <w:szCs w:val="24"/>
              <w:u w:val="single"/>
            </w:rPr>
            <w:t>Chairman’s n</w:t>
          </w:r>
          <w:r w:rsidR="00E53C76"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ame</w:t>
          </w:r>
        </w:p>
      </w:sdtContent>
    </w:sdt>
    <w:sdt>
      <w:sdtPr>
        <w:rPr>
          <w:rFonts w:cstheme="minorHAnsi"/>
          <w:color w:val="808080"/>
          <w:sz w:val="24"/>
          <w:szCs w:val="24"/>
        </w:rPr>
        <w:tag w:val="Department"/>
        <w:id w:val="1942408431"/>
        <w:placeholder>
          <w:docPart w:val="8A8F129F8B17424BA9C0845CFCF4BC0F"/>
        </w:placeholder>
        <w:showingPlcHdr/>
      </w:sdtPr>
      <w:sdtEndPr/>
      <w:sdtContent>
        <w:p w:rsidR="00E53C76" w:rsidRPr="003A7E9A" w:rsidRDefault="00E53C76" w:rsidP="00E53C76">
          <w:pPr>
            <w:spacing w:after="0"/>
            <w:rPr>
              <w:rFonts w:cstheme="minorHAnsi"/>
              <w:sz w:val="24"/>
              <w:szCs w:val="24"/>
            </w:rPr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epartment</w:t>
          </w:r>
        </w:p>
      </w:sdtContent>
    </w:sdt>
    <w:p w:rsidR="00E53C76" w:rsidRPr="003A7E9A" w:rsidRDefault="00E53C76" w:rsidP="00E53C76">
      <w:pPr>
        <w:spacing w:after="0"/>
        <w:rPr>
          <w:rFonts w:cstheme="minorHAnsi"/>
          <w:sz w:val="24"/>
          <w:szCs w:val="24"/>
        </w:rPr>
      </w:pPr>
    </w:p>
    <w:p w:rsidR="00E53C76" w:rsidRPr="003A7E9A" w:rsidRDefault="00E53C76" w:rsidP="00E53C76">
      <w:pPr>
        <w:spacing w:after="0"/>
        <w:rPr>
          <w:rFonts w:cstheme="minorHAnsi"/>
          <w:sz w:val="24"/>
          <w:szCs w:val="24"/>
        </w:rPr>
      </w:pPr>
      <w:r w:rsidRPr="003A7E9A">
        <w:rPr>
          <w:rFonts w:cstheme="minorHAnsi"/>
          <w:sz w:val="24"/>
          <w:szCs w:val="24"/>
        </w:rPr>
        <w:t xml:space="preserve">Dear Dr. </w:t>
      </w:r>
      <w:sdt>
        <w:sdtPr>
          <w:rPr>
            <w:rFonts w:cstheme="minorHAnsi"/>
            <w:sz w:val="24"/>
            <w:szCs w:val="24"/>
          </w:rPr>
          <w:tag w:val="Chairman’s last name"/>
          <w:id w:val="-1005353972"/>
          <w:placeholder>
            <w:docPart w:val="21B00119290F4D43AB43921CF213EA06"/>
          </w:placeholder>
          <w:showingPlcHdr/>
        </w:sdtPr>
        <w:sdtEndPr/>
        <w:sdtContent>
          <w:r w:rsidR="00E40DFF">
            <w:rPr>
              <w:rStyle w:val="PlaceholderText"/>
              <w:i/>
              <w:color w:val="FF0000"/>
              <w:sz w:val="24"/>
              <w:szCs w:val="24"/>
              <w:u w:val="single"/>
            </w:rPr>
            <w:t>Chairman’</w:t>
          </w:r>
          <w:r w:rsidR="00025209">
            <w:rPr>
              <w:rStyle w:val="PlaceholderText"/>
              <w:i/>
              <w:color w:val="FF0000"/>
              <w:sz w:val="24"/>
              <w:szCs w:val="24"/>
              <w:u w:val="single"/>
            </w:rPr>
            <w:t>s last n</w:t>
          </w: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ame</w:t>
          </w:r>
        </w:sdtContent>
      </w:sdt>
      <w:r w:rsidRPr="003A7E9A">
        <w:rPr>
          <w:rFonts w:cstheme="minorHAnsi"/>
          <w:sz w:val="24"/>
          <w:szCs w:val="24"/>
        </w:rPr>
        <w:t>:</w:t>
      </w:r>
    </w:p>
    <w:p w:rsidR="00E53C76" w:rsidRPr="003A7E9A" w:rsidRDefault="00E53C76" w:rsidP="00E53C76">
      <w:pPr>
        <w:spacing w:after="0" w:line="273" w:lineRule="auto"/>
        <w:jc w:val="both"/>
        <w:rPr>
          <w:rFonts w:cstheme="minorHAnsi"/>
          <w:spacing w:val="-3"/>
          <w:w w:val="105"/>
          <w:sz w:val="24"/>
          <w:szCs w:val="24"/>
        </w:rPr>
      </w:pPr>
    </w:p>
    <w:p w:rsidR="00E53C76" w:rsidRPr="00FF652F" w:rsidRDefault="00E53C76" w:rsidP="00FF652F">
      <w:pPr>
        <w:pStyle w:val="Header"/>
      </w:pPr>
      <w:r w:rsidRPr="003A7E9A">
        <w:rPr>
          <w:rFonts w:cstheme="minorHAnsi"/>
          <w:spacing w:val="-3"/>
          <w:w w:val="105"/>
          <w:sz w:val="24"/>
          <w:szCs w:val="24"/>
        </w:rPr>
        <w:t>I am writing to request your approval to appoin</w:t>
      </w:r>
      <w:r w:rsidR="00403E72">
        <w:rPr>
          <w:rFonts w:cstheme="minorHAnsi"/>
          <w:spacing w:val="-3"/>
          <w:w w:val="105"/>
          <w:sz w:val="24"/>
          <w:szCs w:val="24"/>
        </w:rPr>
        <w:t>t</w:t>
      </w:r>
      <w:r w:rsidR="00403E72" w:rsidRPr="00403E72">
        <w:rPr>
          <w:rFonts w:cstheme="minorHAnsi"/>
          <w:spacing w:val="-3"/>
          <w:w w:val="105"/>
          <w:sz w:val="24"/>
          <w:szCs w:val="24"/>
        </w:rPr>
        <w:t xml:space="preserve"> </w:t>
      </w:r>
      <w:sdt>
        <w:sdtPr>
          <w:rPr>
            <w:rFonts w:cstheme="minorHAnsi"/>
            <w:spacing w:val="-3"/>
            <w:w w:val="105"/>
            <w:sz w:val="24"/>
            <w:szCs w:val="24"/>
          </w:rPr>
          <w:tag w:val="Applicant's name"/>
          <w:id w:val="-1256523271"/>
          <w:placeholder>
            <w:docPart w:val="949516EF2E834E1DB4B7D338723363E9"/>
          </w:placeholder>
          <w:showingPlcHdr/>
          <w:dataBinding w:prefixMappings="xmlns:ns0='http://schemas.microsoft.com/office/2006/coverPageProps' " w:xpath="/ns0:CoverPageProperties[1]/ns0:Abstract[1]" w:storeItemID="{55AF091B-3C7A-41E3-B477-F2FDAA23CFDA}"/>
          <w:text/>
        </w:sdtPr>
        <w:sdtEndPr/>
        <w:sdtContent>
          <w:r w:rsidR="00403E72"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sdtContent>
      </w:sdt>
      <w:r w:rsidR="00403E72">
        <w:rPr>
          <w:rFonts w:cstheme="minorHAnsi"/>
          <w:spacing w:val="-3"/>
          <w:w w:val="105"/>
          <w:sz w:val="24"/>
          <w:szCs w:val="24"/>
        </w:rPr>
        <w:t xml:space="preserve"> </w:t>
      </w:r>
      <w:r w:rsidRPr="003A7E9A">
        <w:rPr>
          <w:rFonts w:cstheme="minorHAnsi"/>
          <w:spacing w:val="-4"/>
          <w:w w:val="105"/>
          <w:sz w:val="24"/>
          <w:szCs w:val="24"/>
        </w:rPr>
        <w:t xml:space="preserve">as </w:t>
      </w:r>
      <w:r w:rsidR="00860199" w:rsidRPr="003A7E9A">
        <w:rPr>
          <w:rFonts w:cstheme="minorHAnsi"/>
          <w:spacing w:val="-4"/>
          <w:w w:val="105"/>
          <w:sz w:val="24"/>
          <w:szCs w:val="24"/>
        </w:rPr>
        <w:t>a</w:t>
      </w:r>
      <w:r w:rsidR="00E40DFF">
        <w:rPr>
          <w:rFonts w:cstheme="minorHAnsi"/>
          <w:spacing w:val="-4"/>
          <w:w w:val="105"/>
          <w:sz w:val="24"/>
          <w:szCs w:val="24"/>
        </w:rPr>
        <w:t xml:space="preserve"> Postdoctoral Research Fellow</w:t>
      </w:r>
      <w:r w:rsidRPr="003A7E9A">
        <w:rPr>
          <w:rFonts w:cstheme="minorHAnsi"/>
          <w:bCs/>
          <w:spacing w:val="-4"/>
          <w:w w:val="105"/>
          <w:sz w:val="24"/>
          <w:szCs w:val="24"/>
        </w:rPr>
        <w:t xml:space="preserve">. </w:t>
      </w:r>
    </w:p>
    <w:p w:rsidR="00E53C76" w:rsidRPr="003A7E9A" w:rsidRDefault="00E53C76" w:rsidP="00E53C76">
      <w:pPr>
        <w:spacing w:after="0" w:line="278" w:lineRule="auto"/>
        <w:jc w:val="both"/>
        <w:rPr>
          <w:rFonts w:cstheme="minorHAnsi"/>
          <w:bCs/>
          <w:spacing w:val="-3"/>
          <w:w w:val="105"/>
          <w:sz w:val="24"/>
          <w:szCs w:val="24"/>
        </w:rPr>
      </w:pPr>
    </w:p>
    <w:p w:rsidR="00E53C76" w:rsidRDefault="00075916" w:rsidP="00B64B43">
      <w:pPr>
        <w:spacing w:after="0"/>
        <w:rPr>
          <w:rFonts w:cstheme="minorHAnsi"/>
          <w:sz w:val="24"/>
          <w:szCs w:val="24"/>
        </w:rPr>
      </w:pPr>
      <w:sdt>
        <w:sdtPr>
          <w:rPr>
            <w:rFonts w:cstheme="minorHAnsi"/>
            <w:spacing w:val="-3"/>
            <w:w w:val="105"/>
            <w:sz w:val="24"/>
            <w:szCs w:val="24"/>
          </w:rPr>
          <w:tag w:val="Applicant's name"/>
          <w:id w:val="882984890"/>
          <w:placeholder>
            <w:docPart w:val="70105CA756B14F92912D857047ADCDA2"/>
          </w:placeholder>
          <w:showingPlcHdr/>
          <w:dataBinding w:prefixMappings="xmlns:ns0='http://schemas.microsoft.com/office/2006/coverPageProps' " w:xpath="/ns0:CoverPageProperties[1]/ns0:Abstract[1]" w:storeItemID="{55AF091B-3C7A-41E3-B477-F2FDAA23CFDA}"/>
          <w:text/>
        </w:sdtPr>
        <w:sdtContent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sdtContent>
      </w:sdt>
      <w:r w:rsidRPr="003A7E9A">
        <w:rPr>
          <w:rFonts w:cstheme="minorHAnsi"/>
          <w:w w:val="105"/>
          <w:sz w:val="24"/>
          <w:szCs w:val="24"/>
        </w:rPr>
        <w:t xml:space="preserve"> </w:t>
      </w:r>
      <w:r w:rsidR="00E53C76" w:rsidRPr="003A7E9A">
        <w:rPr>
          <w:rFonts w:cstheme="minorHAnsi"/>
          <w:w w:val="105"/>
          <w:sz w:val="24"/>
          <w:szCs w:val="24"/>
        </w:rPr>
        <w:t>received</w:t>
      </w:r>
      <w:r w:rsidR="007621DB">
        <w:rPr>
          <w:rFonts w:cstheme="minorHAnsi"/>
          <w:w w:val="105"/>
          <w:sz w:val="24"/>
          <w:szCs w:val="24"/>
        </w:rPr>
        <w:t xml:space="preserve"> their</w:t>
      </w:r>
      <w:r w:rsidR="002632C6">
        <w:rPr>
          <w:rFonts w:cstheme="minorHAnsi"/>
          <w:w w:val="105"/>
          <w:sz w:val="24"/>
          <w:szCs w:val="24"/>
        </w:rPr>
        <w:t xml:space="preserve"> </w:t>
      </w:r>
      <w:sdt>
        <w:sdtPr>
          <w:rPr>
            <w:rFonts w:cstheme="minorHAnsi"/>
            <w:bCs/>
            <w:w w:val="105"/>
            <w:sz w:val="24"/>
            <w:szCs w:val="24"/>
          </w:rPr>
          <w:id w:val="-2098548415"/>
          <w:placeholder>
            <w:docPart w:val="516AC926BAF74CFF9C1ADDED46667A3D"/>
          </w:placeholder>
          <w:showingPlcHdr/>
          <w:comboBox>
            <w:listItem w:value="Choose an item."/>
            <w:listItem w:displayText="Ph.D" w:value="Ph.D"/>
            <w:listItem w:displayText="M.D." w:value="M.D."/>
            <w:listItem w:displayText="Ph.D./M.D." w:value="Ph.D./M.D."/>
            <w:listItem w:displayText="DDO" w:value="DDO"/>
            <w:listItem w:displayText="DDS" w:value="DDS"/>
            <w:listItem w:displayText="DVM" w:value="DVM"/>
          </w:comboBox>
        </w:sdtPr>
        <w:sdtContent>
          <w:r w:rsidR="002632C6" w:rsidRPr="009D6CBC">
            <w:rPr>
              <w:rFonts w:cstheme="minorHAnsi"/>
              <w:bCs/>
              <w:i/>
              <w:color w:val="FF0000"/>
              <w:w w:val="105"/>
              <w:sz w:val="24"/>
              <w:szCs w:val="24"/>
              <w:u w:val="single"/>
            </w:rPr>
            <w:t>degree type</w:t>
          </w:r>
        </w:sdtContent>
      </w:sdt>
      <w:r w:rsidR="002632C6" w:rsidRPr="003A7E9A">
        <w:rPr>
          <w:rFonts w:cstheme="minorHAnsi"/>
          <w:w w:val="105"/>
          <w:sz w:val="24"/>
          <w:szCs w:val="24"/>
        </w:rPr>
        <w:t xml:space="preserve"> </w:t>
      </w:r>
      <w:r w:rsidR="00E53C76" w:rsidRPr="003A7E9A">
        <w:rPr>
          <w:rFonts w:cstheme="minorHAnsi"/>
          <w:w w:val="105"/>
          <w:sz w:val="24"/>
          <w:szCs w:val="24"/>
        </w:rPr>
        <w:t>from</w:t>
      </w:r>
      <w:r w:rsidR="00E53C76" w:rsidRPr="003A7E9A">
        <w:rPr>
          <w:rFonts w:cstheme="minorHAnsi"/>
          <w:bCs/>
          <w:w w:val="105"/>
          <w:sz w:val="24"/>
          <w:szCs w:val="24"/>
        </w:rPr>
        <w:t xml:space="preserve"> </w:t>
      </w:r>
      <w:sdt>
        <w:sdtPr>
          <w:rPr>
            <w:rFonts w:cstheme="minorHAnsi"/>
            <w:bCs/>
            <w:spacing w:val="-3"/>
            <w:w w:val="105"/>
            <w:sz w:val="24"/>
            <w:szCs w:val="24"/>
          </w:rPr>
          <w:tag w:val="University"/>
          <w:id w:val="-322425445"/>
          <w:placeholder>
            <w:docPart w:val="43B42711E5F041959ECC09CC6094EDD9"/>
          </w:placeholder>
          <w:showingPlcHdr/>
        </w:sdtPr>
        <w:sdtEndPr/>
        <w:sdtContent>
          <w:r w:rsidR="00E53C76"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University</w:t>
          </w:r>
        </w:sdtContent>
      </w:sdt>
      <w:r w:rsidR="00E53C76" w:rsidRPr="003A7E9A">
        <w:rPr>
          <w:rFonts w:cstheme="minorHAnsi"/>
          <w:w w:val="105"/>
          <w:sz w:val="24"/>
          <w:szCs w:val="24"/>
        </w:rPr>
        <w:t xml:space="preserve"> in </w:t>
      </w:r>
      <w:sdt>
        <w:sdtPr>
          <w:rPr>
            <w:rFonts w:cstheme="minorHAnsi"/>
            <w:bCs/>
            <w:spacing w:val="-3"/>
            <w:w w:val="105"/>
            <w:sz w:val="24"/>
            <w:szCs w:val="24"/>
          </w:rPr>
          <w:tag w:val="graduation year"/>
          <w:id w:val="747318614"/>
          <w:placeholder>
            <w:docPart w:val="5C703E949D744CC3B66BEE910C5EFAD1"/>
          </w:placeholder>
          <w:showingPlcHdr/>
        </w:sdtPr>
        <w:sdtEndPr/>
        <w:sdtContent>
          <w:r w:rsidR="007621DB">
            <w:rPr>
              <w:rStyle w:val="PlaceholderText"/>
              <w:i/>
              <w:color w:val="FF0000"/>
              <w:sz w:val="24"/>
              <w:szCs w:val="24"/>
              <w:u w:val="single"/>
            </w:rPr>
            <w:t>y</w:t>
          </w:r>
          <w:r w:rsidR="00E53C76"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ear</w:t>
          </w:r>
        </w:sdtContent>
      </w:sdt>
      <w:r w:rsidR="00E53C76" w:rsidRPr="003A7E9A">
        <w:rPr>
          <w:rFonts w:cstheme="minorHAnsi"/>
          <w:bCs/>
          <w:w w:val="105"/>
          <w:sz w:val="24"/>
          <w:szCs w:val="24"/>
        </w:rPr>
        <w:t>.</w:t>
      </w:r>
      <w:r>
        <w:rPr>
          <w:rFonts w:cstheme="minorHAnsi"/>
          <w:bCs/>
          <w:w w:val="105"/>
          <w:sz w:val="24"/>
          <w:szCs w:val="24"/>
        </w:rPr>
        <w:t xml:space="preserve"> </w:t>
      </w:r>
      <w:sdt>
        <w:sdtPr>
          <w:rPr>
            <w:rFonts w:cstheme="minorHAnsi"/>
            <w:spacing w:val="-3"/>
            <w:w w:val="105"/>
            <w:sz w:val="24"/>
            <w:szCs w:val="24"/>
          </w:rPr>
          <w:tag w:val="Applicant's name"/>
          <w:id w:val="-1879230426"/>
          <w:placeholder>
            <w:docPart w:val="84B90FDF819342DBA3751DA07E016E17"/>
          </w:placeholder>
          <w:showingPlcHdr/>
          <w:dataBinding w:prefixMappings="xmlns:ns0='http://schemas.microsoft.com/office/2006/coverPageProps' " w:xpath="/ns0:CoverPageProperties[1]/ns0:Abstract[1]" w:storeItemID="{55AF091B-3C7A-41E3-B477-F2FDAA23CFDA}"/>
          <w:text/>
        </w:sdtPr>
        <w:sdtContent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sdtContent>
      </w:sdt>
      <w:r w:rsidRPr="003A7E9A">
        <w:rPr>
          <w:rFonts w:cstheme="minorHAnsi"/>
          <w:spacing w:val="-2"/>
          <w:w w:val="105"/>
          <w:sz w:val="24"/>
          <w:szCs w:val="24"/>
        </w:rPr>
        <w:t xml:space="preserve"> </w:t>
      </w:r>
      <w:r w:rsidR="00E53C76" w:rsidRPr="003A7E9A">
        <w:rPr>
          <w:rFonts w:cstheme="minorHAnsi"/>
          <w:spacing w:val="-2"/>
          <w:w w:val="105"/>
          <w:sz w:val="24"/>
          <w:szCs w:val="24"/>
        </w:rPr>
        <w:t xml:space="preserve">will receive an </w:t>
      </w:r>
      <w:r w:rsidR="00E53C76" w:rsidRPr="003A7E9A">
        <w:rPr>
          <w:rFonts w:cstheme="minorHAnsi"/>
          <w:w w:val="105"/>
          <w:sz w:val="24"/>
          <w:szCs w:val="24"/>
        </w:rPr>
        <w:t>annual salary of $</w:t>
      </w:r>
      <w:sdt>
        <w:sdtPr>
          <w:rPr>
            <w:rFonts w:cstheme="minorHAnsi"/>
            <w:sz w:val="24"/>
            <w:szCs w:val="24"/>
          </w:rPr>
          <w:tag w:val="amount"/>
          <w:id w:val="-2029399873"/>
          <w:placeholder>
            <w:docPart w:val="EDB3B845FA524100BD57F04669A26AB9"/>
          </w:placeholder>
          <w:showingPlcHdr/>
        </w:sdtPr>
        <w:sdtEndPr/>
        <w:sdtContent>
          <w:r w:rsidR="00E53C76" w:rsidRPr="00025209">
            <w:rPr>
              <w:rStyle w:val="PlaceholderText"/>
              <w:color w:val="FF0000"/>
              <w:sz w:val="24"/>
              <w:szCs w:val="24"/>
              <w:u w:val="single"/>
            </w:rPr>
            <w:t>amount</w:t>
          </w:r>
        </w:sdtContent>
      </w:sdt>
      <w:r w:rsidR="00E53C76" w:rsidRPr="003A7E9A">
        <w:rPr>
          <w:rFonts w:cstheme="minorHAnsi"/>
          <w:sz w:val="24"/>
          <w:szCs w:val="24"/>
        </w:rPr>
        <w:t xml:space="preserve">.  </w:t>
      </w:r>
      <w:r w:rsidR="00272ADB" w:rsidRPr="003A7E9A">
        <w:rPr>
          <w:rFonts w:cstheme="minorHAnsi"/>
          <w:sz w:val="24"/>
          <w:szCs w:val="24"/>
        </w:rPr>
        <w:t xml:space="preserve">This appointment request is for the period of </w:t>
      </w:r>
      <w:sdt>
        <w:sdtPr>
          <w:rPr>
            <w:rFonts w:cstheme="minorHAnsi"/>
            <w:sz w:val="24"/>
            <w:szCs w:val="24"/>
          </w:rPr>
          <w:tag w:val="date"/>
          <w:id w:val="1396712335"/>
          <w:placeholder>
            <w:docPart w:val="B120C78D436E45E7BD49C2EBC74514F7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272ADB"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ate</w:t>
          </w:r>
        </w:sdtContent>
      </w:sdt>
      <w:r w:rsidR="00272ADB" w:rsidRPr="003A7E9A">
        <w:rPr>
          <w:rFonts w:cstheme="minorHAnsi"/>
          <w:sz w:val="24"/>
          <w:szCs w:val="24"/>
        </w:rPr>
        <w:t xml:space="preserve"> until </w:t>
      </w:r>
      <w:sdt>
        <w:sdtPr>
          <w:rPr>
            <w:rFonts w:cstheme="minorHAnsi"/>
            <w:sz w:val="24"/>
            <w:szCs w:val="24"/>
          </w:rPr>
          <w:tag w:val="date"/>
          <w:id w:val="29927905"/>
          <w:placeholder>
            <w:docPart w:val="1EA79D22FCCD4551B593636623169A77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272ADB"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ate</w:t>
          </w:r>
        </w:sdtContent>
      </w:sdt>
      <w:r w:rsidR="00272ADB" w:rsidRPr="003A7E9A">
        <w:rPr>
          <w:rFonts w:cstheme="minorHAnsi"/>
          <w:sz w:val="24"/>
          <w:szCs w:val="24"/>
        </w:rPr>
        <w:t xml:space="preserve">, contingent on satisfactory job performance and the availability of funds. </w:t>
      </w:r>
    </w:p>
    <w:p w:rsidR="00B64B43" w:rsidRPr="00B64B43" w:rsidRDefault="00B64B43" w:rsidP="00B64B43">
      <w:pPr>
        <w:spacing w:after="0"/>
      </w:pPr>
    </w:p>
    <w:p w:rsidR="00E53C76" w:rsidRPr="003A7E9A" w:rsidRDefault="00075916" w:rsidP="00E53C76">
      <w:pPr>
        <w:spacing w:after="0"/>
        <w:jc w:val="both"/>
        <w:rPr>
          <w:rStyle w:val="CommentReference"/>
          <w:i/>
          <w:sz w:val="24"/>
          <w:szCs w:val="24"/>
        </w:rPr>
      </w:pPr>
      <w:sdt>
        <w:sdtPr>
          <w:rPr>
            <w:rFonts w:cstheme="minorHAnsi"/>
            <w:spacing w:val="-3"/>
            <w:w w:val="105"/>
            <w:sz w:val="24"/>
            <w:szCs w:val="24"/>
          </w:rPr>
          <w:tag w:val="Applicant's name"/>
          <w:id w:val="-504595967"/>
          <w:placeholder>
            <w:docPart w:val="9AEB9B5B2ED14066B76A99638FE20FDC"/>
          </w:placeholder>
          <w:showingPlcHdr/>
          <w:dataBinding w:prefixMappings="xmlns:ns0='http://schemas.microsoft.com/office/2006/coverPageProps' " w:xpath="/ns0:CoverPageProperties[1]/ns0:Abstract[1]" w:storeItemID="{55AF091B-3C7A-41E3-B477-F2FDAA23CFDA}"/>
          <w:text/>
        </w:sdtPr>
        <w:sdtContent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sdtContent>
      </w:sdt>
      <w:r w:rsidR="00E53C76" w:rsidRPr="003A7E9A">
        <w:rPr>
          <w:rFonts w:cstheme="minorHAnsi"/>
          <w:sz w:val="24"/>
          <w:szCs w:val="24"/>
        </w:rPr>
        <w:t xml:space="preserve">’s activities at UTHealth (UTHSCH) will be </w:t>
      </w:r>
      <w:sdt>
        <w:sdtPr>
          <w:rPr>
            <w:rFonts w:cstheme="minorHAnsi"/>
            <w:bCs/>
            <w:spacing w:val="-3"/>
            <w:w w:val="105"/>
            <w:sz w:val="24"/>
            <w:szCs w:val="24"/>
          </w:rPr>
          <w:tag w:val="describe research activities"/>
          <w:id w:val="1932156867"/>
          <w:placeholder>
            <w:docPart w:val="CF75030DBC0E448983939497497FB24D"/>
          </w:placeholder>
          <w:showingPlcHdr/>
        </w:sdtPr>
        <w:sdtEndPr/>
        <w:sdtContent>
          <w:r w:rsidR="00E53C76"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escribe research activities</w:t>
          </w:r>
        </w:sdtContent>
      </w:sdt>
      <w:r w:rsidR="00E53C76" w:rsidRPr="003A7E9A">
        <w:rPr>
          <w:rFonts w:cstheme="minorHAnsi"/>
          <w:sz w:val="24"/>
          <w:szCs w:val="24"/>
        </w:rPr>
        <w:t xml:space="preserve">. </w:t>
      </w:r>
      <w:r w:rsidR="00E53C76" w:rsidRPr="003A7E9A">
        <w:rPr>
          <w:rStyle w:val="CommentReference"/>
          <w:i/>
          <w:sz w:val="24"/>
          <w:szCs w:val="24"/>
        </w:rPr>
        <w:t xml:space="preserve">  </w:t>
      </w:r>
    </w:p>
    <w:p w:rsidR="00E53C76" w:rsidRPr="003A7E9A" w:rsidRDefault="00E53C76" w:rsidP="00E53C76">
      <w:pPr>
        <w:spacing w:after="0"/>
        <w:jc w:val="both"/>
        <w:rPr>
          <w:rFonts w:cstheme="minorHAnsi"/>
          <w:spacing w:val="-4"/>
          <w:w w:val="105"/>
          <w:sz w:val="24"/>
          <w:szCs w:val="24"/>
        </w:rPr>
      </w:pPr>
    </w:p>
    <w:p w:rsidR="00E53C76" w:rsidRPr="003A7E9A" w:rsidRDefault="00075916" w:rsidP="00E53C76">
      <w:pPr>
        <w:spacing w:after="0" w:line="278" w:lineRule="auto"/>
        <w:jc w:val="both"/>
        <w:rPr>
          <w:rFonts w:cstheme="minorHAnsi"/>
          <w:bCs/>
          <w:iCs/>
          <w:spacing w:val="-4"/>
          <w:w w:val="105"/>
          <w:sz w:val="24"/>
          <w:szCs w:val="24"/>
        </w:rPr>
      </w:pPr>
      <w:sdt>
        <w:sdtPr>
          <w:rPr>
            <w:rFonts w:cstheme="minorHAnsi"/>
            <w:spacing w:val="-3"/>
            <w:w w:val="105"/>
            <w:sz w:val="24"/>
            <w:szCs w:val="24"/>
          </w:rPr>
          <w:tag w:val="Applicant's name"/>
          <w:id w:val="805429776"/>
          <w:placeholder>
            <w:docPart w:val="B381F0895E7E4DE19E8A249853A53D5C"/>
          </w:placeholder>
          <w:showingPlcHdr/>
          <w:dataBinding w:prefixMappings="xmlns:ns0='http://schemas.microsoft.com/office/2006/coverPageProps' " w:xpath="/ns0:CoverPageProperties[1]/ns0:Abstract[1]" w:storeItemID="{55AF091B-3C7A-41E3-B477-F2FDAA23CFDA}"/>
          <w:text/>
        </w:sdtPr>
        <w:sdtContent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sdtContent>
      </w:sdt>
      <w:r>
        <w:rPr>
          <w:rFonts w:cstheme="minorHAnsi"/>
          <w:bCs/>
          <w:spacing w:val="-3"/>
          <w:w w:val="105"/>
          <w:sz w:val="24"/>
          <w:szCs w:val="24"/>
        </w:rPr>
        <w:t xml:space="preserve"> </w:t>
      </w:r>
      <w:r w:rsidR="00E53C76" w:rsidRPr="003A7E9A">
        <w:rPr>
          <w:rFonts w:cstheme="minorHAnsi"/>
          <w:spacing w:val="-2"/>
          <w:w w:val="105"/>
          <w:sz w:val="24"/>
          <w:szCs w:val="24"/>
        </w:rPr>
        <w:t xml:space="preserve">will be supported by </w:t>
      </w:r>
      <w:sdt>
        <w:sdtPr>
          <w:rPr>
            <w:rFonts w:cstheme="minorHAnsi"/>
            <w:bCs/>
            <w:spacing w:val="-3"/>
            <w:w w:val="105"/>
            <w:sz w:val="24"/>
            <w:szCs w:val="24"/>
          </w:rPr>
          <w:tag w:val="salary source"/>
          <w:id w:val="557594097"/>
          <w:placeholder>
            <w:docPart w:val="9A6C969CEB1C447D8EC8106F4740B77C"/>
          </w:placeholder>
          <w:showingPlcHdr/>
        </w:sdtPr>
        <w:sdtEndPr/>
        <w:sdtContent>
          <w:r w:rsidR="00E53C76"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salary source</w:t>
          </w:r>
        </w:sdtContent>
      </w:sdt>
      <w:r w:rsidR="00E53C76" w:rsidRPr="003A7E9A">
        <w:rPr>
          <w:rFonts w:cstheme="minorHAnsi"/>
          <w:bCs/>
          <w:spacing w:val="-2"/>
          <w:w w:val="105"/>
          <w:sz w:val="24"/>
          <w:szCs w:val="24"/>
        </w:rPr>
        <w:t>.</w:t>
      </w:r>
      <w:r w:rsidR="00E53C76" w:rsidRPr="003A7E9A">
        <w:rPr>
          <w:rFonts w:cstheme="minorHAnsi"/>
          <w:spacing w:val="-2"/>
          <w:w w:val="105"/>
          <w:sz w:val="24"/>
          <w:szCs w:val="24"/>
        </w:rPr>
        <w:t xml:space="preserve"> </w:t>
      </w:r>
    </w:p>
    <w:p w:rsidR="00272ADB" w:rsidRPr="003A7E9A" w:rsidRDefault="00272ADB" w:rsidP="00E53C76">
      <w:pPr>
        <w:spacing w:after="0" w:line="273" w:lineRule="auto"/>
        <w:jc w:val="both"/>
        <w:rPr>
          <w:rFonts w:cstheme="minorHAnsi"/>
          <w:sz w:val="24"/>
          <w:szCs w:val="24"/>
        </w:rPr>
      </w:pPr>
    </w:p>
    <w:p w:rsidR="00E53C76" w:rsidRDefault="00E53C76" w:rsidP="00E53C76">
      <w:pPr>
        <w:spacing w:after="0" w:line="273" w:lineRule="auto"/>
        <w:jc w:val="both"/>
        <w:rPr>
          <w:rFonts w:cstheme="minorHAnsi"/>
          <w:sz w:val="24"/>
          <w:szCs w:val="24"/>
        </w:rPr>
      </w:pPr>
      <w:r w:rsidRPr="003A7E9A">
        <w:rPr>
          <w:rFonts w:cstheme="minorHAnsi"/>
          <w:sz w:val="24"/>
          <w:szCs w:val="24"/>
        </w:rPr>
        <w:t>Thank you for your consideration of my request.</w:t>
      </w:r>
    </w:p>
    <w:p w:rsidR="00025209" w:rsidRPr="003A7E9A" w:rsidRDefault="00025209" w:rsidP="00E53C76">
      <w:pPr>
        <w:spacing w:after="0" w:line="273" w:lineRule="auto"/>
        <w:jc w:val="both"/>
        <w:rPr>
          <w:rFonts w:cstheme="minorHAnsi"/>
          <w:spacing w:val="-3"/>
          <w:w w:val="105"/>
          <w:sz w:val="24"/>
          <w:szCs w:val="24"/>
        </w:rPr>
      </w:pPr>
    </w:p>
    <w:p w:rsidR="00E53C76" w:rsidRPr="003A7E9A" w:rsidRDefault="00E53C76" w:rsidP="00E53C76">
      <w:pPr>
        <w:spacing w:after="0"/>
        <w:rPr>
          <w:rFonts w:cstheme="minorHAnsi"/>
          <w:w w:val="105"/>
          <w:sz w:val="24"/>
          <w:szCs w:val="24"/>
        </w:rPr>
      </w:pPr>
      <w:r w:rsidRPr="003A7E9A">
        <w:rPr>
          <w:rFonts w:cstheme="minorHAnsi"/>
          <w:w w:val="105"/>
          <w:sz w:val="24"/>
          <w:szCs w:val="24"/>
        </w:rPr>
        <w:t>Sincerely,</w:t>
      </w:r>
    </w:p>
    <w:p w:rsidR="00E53C76" w:rsidRPr="003A7E9A" w:rsidRDefault="00E53C76" w:rsidP="00E53C76">
      <w:pPr>
        <w:spacing w:after="0" w:line="264" w:lineRule="auto"/>
        <w:rPr>
          <w:rFonts w:cstheme="minorHAnsi"/>
          <w:bCs/>
          <w:spacing w:val="-3"/>
          <w:w w:val="105"/>
          <w:sz w:val="24"/>
          <w:szCs w:val="24"/>
        </w:rPr>
      </w:pPr>
    </w:p>
    <w:p w:rsidR="00E53C76" w:rsidRPr="003A7E9A" w:rsidRDefault="002632C6" w:rsidP="00E53C76">
      <w:pPr>
        <w:tabs>
          <w:tab w:val="left" w:pos="3788"/>
        </w:tabs>
        <w:spacing w:after="0" w:line="264" w:lineRule="auto"/>
        <w:rPr>
          <w:rFonts w:cstheme="minorHAnsi"/>
          <w:bCs/>
          <w:spacing w:val="-3"/>
          <w:w w:val="105"/>
          <w:sz w:val="24"/>
          <w:szCs w:val="24"/>
        </w:rPr>
      </w:pPr>
      <w:sdt>
        <w:sdtPr>
          <w:rPr>
            <w:rFonts w:cstheme="minorHAnsi"/>
            <w:bCs/>
            <w:spacing w:val="-3"/>
            <w:w w:val="105"/>
            <w:sz w:val="24"/>
            <w:szCs w:val="24"/>
          </w:rPr>
          <w:tag w:val="Name of PI/Mentor/Supervisor"/>
          <w:id w:val="935867390"/>
          <w:placeholder>
            <w:docPart w:val="FB0CF15310EA49EAAE63DBE46982F714"/>
          </w:placeholder>
          <w:showingPlcHdr/>
        </w:sdtPr>
        <w:sdtEndPr/>
        <w:sdtContent>
          <w:r w:rsidR="00E53C76" w:rsidRPr="003A7E9A">
            <w:rPr>
              <w:rStyle w:val="PlaceholderText"/>
              <w:rFonts w:cstheme="minorHAnsi"/>
              <w:i/>
              <w:color w:val="FF0000"/>
              <w:sz w:val="24"/>
              <w:szCs w:val="24"/>
              <w:u w:val="single"/>
            </w:rPr>
            <w:t>Name of PI/Mentor/Supervisor</w:t>
          </w:r>
        </w:sdtContent>
      </w:sdt>
      <w:r w:rsidR="00E53C76" w:rsidRPr="003A7E9A">
        <w:rPr>
          <w:rFonts w:cstheme="minorHAnsi"/>
          <w:bCs/>
          <w:spacing w:val="-3"/>
          <w:w w:val="105"/>
          <w:sz w:val="24"/>
          <w:szCs w:val="24"/>
        </w:rPr>
        <w:tab/>
      </w:r>
    </w:p>
    <w:p w:rsidR="00094818" w:rsidRDefault="002632C6" w:rsidP="00E53C76">
      <w:pPr>
        <w:tabs>
          <w:tab w:val="left" w:pos="3788"/>
        </w:tabs>
        <w:spacing w:after="0" w:line="264" w:lineRule="auto"/>
        <w:rPr>
          <w:rFonts w:cstheme="minorHAnsi"/>
          <w:bCs/>
          <w:spacing w:val="-3"/>
          <w:w w:val="105"/>
          <w:sz w:val="24"/>
          <w:szCs w:val="24"/>
        </w:rPr>
      </w:pPr>
      <w:sdt>
        <w:sdtPr>
          <w:rPr>
            <w:rFonts w:cstheme="minorHAnsi"/>
            <w:spacing w:val="-4"/>
            <w:w w:val="105"/>
            <w:sz w:val="24"/>
            <w:szCs w:val="24"/>
          </w:rPr>
          <w:tag w:val="Title"/>
          <w:id w:val="-1658060498"/>
          <w:placeholder>
            <w:docPart w:val="926C286500A541589A4EFF05B323A905"/>
          </w:placeholder>
          <w:showingPlcHdr/>
        </w:sdtPr>
        <w:sdtEndPr/>
        <w:sdtContent>
          <w:r w:rsidR="00E53C76" w:rsidRPr="003A7E9A">
            <w:rPr>
              <w:rStyle w:val="PlaceholderText"/>
              <w:rFonts w:cstheme="minorHAnsi"/>
              <w:i/>
              <w:color w:val="FF0000"/>
              <w:sz w:val="24"/>
              <w:szCs w:val="24"/>
              <w:u w:val="single"/>
            </w:rPr>
            <w:t>Title</w:t>
          </w:r>
        </w:sdtContent>
      </w:sdt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950"/>
        <w:gridCol w:w="1080"/>
      </w:tblGrid>
      <w:tr w:rsidR="00094818" w:rsidRPr="0082719B" w:rsidTr="00FF652F">
        <w:trPr>
          <w:trHeight w:val="938"/>
        </w:trPr>
        <w:tc>
          <w:tcPr>
            <w:tcW w:w="6030" w:type="dxa"/>
            <w:gridSpan w:val="2"/>
            <w:tcBorders>
              <w:top w:val="nil"/>
              <w:left w:val="nil"/>
              <w:right w:val="nil"/>
            </w:tcBorders>
          </w:tcPr>
          <w:p w:rsidR="00094818" w:rsidRPr="0082719B" w:rsidRDefault="00094818" w:rsidP="00FF652F">
            <w:pPr>
              <w:tabs>
                <w:tab w:val="right" w:pos="9283"/>
              </w:tabs>
              <w:spacing w:line="288" w:lineRule="auto"/>
              <w:rPr>
                <w:rFonts w:cstheme="minorHAnsi"/>
                <w:w w:val="105"/>
              </w:rPr>
            </w:pPr>
          </w:p>
        </w:tc>
      </w:tr>
      <w:tr w:rsidR="00094818" w:rsidRPr="0082719B" w:rsidTr="00FF652F">
        <w:trPr>
          <w:trHeight w:val="938"/>
        </w:trPr>
        <w:tc>
          <w:tcPr>
            <w:tcW w:w="4950" w:type="dxa"/>
            <w:tcBorders>
              <w:left w:val="nil"/>
              <w:bottom w:val="nil"/>
              <w:right w:val="nil"/>
            </w:tcBorders>
          </w:tcPr>
          <w:p w:rsidR="00094818" w:rsidRPr="0082719B" w:rsidRDefault="002632C6" w:rsidP="00FF652F">
            <w:pPr>
              <w:tabs>
                <w:tab w:val="right" w:pos="9283"/>
              </w:tabs>
              <w:spacing w:line="288" w:lineRule="auto"/>
              <w:rPr>
                <w:rFonts w:cstheme="minorHAnsi"/>
                <w:w w:val="105"/>
              </w:rPr>
            </w:pPr>
            <w:sdt>
              <w:sdtPr>
                <w:rPr>
                  <w:rFonts w:cstheme="minorHAnsi"/>
                  <w:bCs/>
                  <w:spacing w:val="-3"/>
                  <w:w w:val="105"/>
                </w:rPr>
                <w:tag w:val="Chairman's name"/>
                <w:id w:val="-39673924"/>
                <w:placeholder>
                  <w:docPart w:val="4DE515222AB64D63A53CA56594D7B4BC"/>
                </w:placeholder>
                <w:showingPlcHdr/>
              </w:sdtPr>
              <w:sdtEndPr/>
              <w:sdtContent>
                <w:r w:rsidR="00025209">
                  <w:rPr>
                    <w:rStyle w:val="PlaceholderText"/>
                    <w:rFonts w:cstheme="minorHAnsi"/>
                    <w:i/>
                    <w:color w:val="FF0000"/>
                    <w:u w:val="single"/>
                  </w:rPr>
                  <w:t>Chairman’s name</w:t>
                </w:r>
              </w:sdtContent>
            </w:sdt>
          </w:p>
          <w:p w:rsidR="00094818" w:rsidRPr="0082719B" w:rsidRDefault="00094818" w:rsidP="00FF652F">
            <w:pPr>
              <w:tabs>
                <w:tab w:val="left" w:pos="4367"/>
              </w:tabs>
              <w:spacing w:line="288" w:lineRule="auto"/>
              <w:rPr>
                <w:rFonts w:cstheme="minorHAnsi"/>
                <w:w w:val="105"/>
              </w:rPr>
            </w:pPr>
            <w:r w:rsidRPr="0082719B">
              <w:rPr>
                <w:rFonts w:cstheme="minorHAnsi"/>
              </w:rPr>
              <w:t xml:space="preserve">Chair, </w:t>
            </w:r>
            <w:r w:rsidRPr="0082719B">
              <w:rPr>
                <w:rFonts w:cstheme="minorHAnsi"/>
                <w:w w:val="105"/>
              </w:rPr>
              <w:t xml:space="preserve">Department of </w:t>
            </w:r>
            <w:sdt>
              <w:sdtPr>
                <w:rPr>
                  <w:rFonts w:cstheme="minorHAnsi"/>
                  <w:spacing w:val="-4"/>
                </w:rPr>
                <w:tag w:val="Department"/>
                <w:id w:val="106400113"/>
                <w:placeholder>
                  <w:docPart w:val="0005ECFB2D3F4BA0BE81EA99B0FF53BF"/>
                </w:placeholder>
                <w:showingPlcHdr/>
              </w:sdtPr>
              <w:sdtEndPr/>
              <w:sdtContent>
                <w:r w:rsidRPr="0082719B">
                  <w:rPr>
                    <w:rStyle w:val="PlaceholderText"/>
                    <w:rFonts w:cstheme="minorHAnsi"/>
                    <w:i/>
                    <w:color w:val="FF0000"/>
                    <w:u w:val="single"/>
                  </w:rPr>
                  <w:t>Department</w:t>
                </w:r>
              </w:sdtContent>
            </w:sdt>
            <w:r w:rsidRPr="0082719B">
              <w:rPr>
                <w:rFonts w:cstheme="minorHAnsi"/>
                <w:spacing w:val="-4"/>
              </w:rPr>
              <w:tab/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:rsidR="00094818" w:rsidRPr="0082719B" w:rsidRDefault="00094818" w:rsidP="00FF652F">
            <w:pPr>
              <w:tabs>
                <w:tab w:val="right" w:pos="9283"/>
              </w:tabs>
              <w:spacing w:line="288" w:lineRule="auto"/>
              <w:rPr>
                <w:rFonts w:cstheme="minorHAnsi"/>
                <w:w w:val="105"/>
              </w:rPr>
            </w:pPr>
            <w:r w:rsidRPr="0082719B">
              <w:rPr>
                <w:rFonts w:cstheme="minorHAnsi"/>
                <w:w w:val="105"/>
              </w:rPr>
              <w:t>Date</w:t>
            </w:r>
          </w:p>
        </w:tc>
      </w:tr>
      <w:tr w:rsidR="00094818" w:rsidRPr="0082719B" w:rsidTr="00FF652F">
        <w:trPr>
          <w:trHeight w:val="938"/>
        </w:trPr>
        <w:tc>
          <w:tcPr>
            <w:tcW w:w="6030" w:type="dxa"/>
            <w:gridSpan w:val="2"/>
            <w:tcBorders>
              <w:top w:val="nil"/>
              <w:left w:val="nil"/>
              <w:right w:val="nil"/>
            </w:tcBorders>
          </w:tcPr>
          <w:p w:rsidR="00094818" w:rsidRPr="0082719B" w:rsidRDefault="00094818" w:rsidP="00FF652F">
            <w:pPr>
              <w:tabs>
                <w:tab w:val="right" w:pos="9283"/>
              </w:tabs>
              <w:spacing w:line="288" w:lineRule="auto"/>
              <w:rPr>
                <w:rFonts w:cstheme="minorHAnsi"/>
                <w:w w:val="105"/>
              </w:rPr>
            </w:pPr>
          </w:p>
        </w:tc>
      </w:tr>
      <w:tr w:rsidR="00094818" w:rsidRPr="0082719B" w:rsidTr="00FF652F">
        <w:tc>
          <w:tcPr>
            <w:tcW w:w="4950" w:type="dxa"/>
            <w:tcBorders>
              <w:left w:val="nil"/>
              <w:bottom w:val="nil"/>
              <w:right w:val="nil"/>
            </w:tcBorders>
          </w:tcPr>
          <w:p w:rsidR="00094818" w:rsidRDefault="00094818" w:rsidP="00FF652F">
            <w:pPr>
              <w:tabs>
                <w:tab w:val="right" w:pos="9283"/>
              </w:tabs>
              <w:spacing w:line="288" w:lineRule="auto"/>
              <w:rPr>
                <w:rFonts w:cstheme="minorHAnsi"/>
              </w:rPr>
            </w:pPr>
            <w:r>
              <w:rPr>
                <w:rFonts w:cstheme="minorHAnsi"/>
              </w:rPr>
              <w:t>Leslie Beckman</w:t>
            </w:r>
          </w:p>
          <w:p w:rsidR="00094818" w:rsidRPr="00094818" w:rsidRDefault="00094818" w:rsidP="00FF652F">
            <w:pPr>
              <w:tabs>
                <w:tab w:val="right" w:pos="9283"/>
              </w:tabs>
              <w:spacing w:line="288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Director, </w:t>
            </w:r>
            <w:r w:rsidRPr="0082719B">
              <w:rPr>
                <w:rFonts w:cstheme="minorHAnsi"/>
              </w:rPr>
              <w:t>Office of Postdoctoral Affairs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:rsidR="00094818" w:rsidRPr="0082719B" w:rsidRDefault="00094818" w:rsidP="00FF652F">
            <w:pPr>
              <w:tabs>
                <w:tab w:val="right" w:pos="9283"/>
              </w:tabs>
              <w:spacing w:line="288" w:lineRule="auto"/>
              <w:rPr>
                <w:rFonts w:cstheme="minorHAnsi"/>
                <w:w w:val="105"/>
              </w:rPr>
            </w:pPr>
            <w:r w:rsidRPr="0082719B">
              <w:rPr>
                <w:rFonts w:cstheme="minorHAnsi"/>
                <w:w w:val="105"/>
              </w:rPr>
              <w:t>Date</w:t>
            </w:r>
          </w:p>
        </w:tc>
      </w:tr>
    </w:tbl>
    <w:p w:rsidR="00403E72" w:rsidRPr="003A7E9A" w:rsidRDefault="00403E72" w:rsidP="00E53C76">
      <w:pPr>
        <w:tabs>
          <w:tab w:val="left" w:pos="3788"/>
        </w:tabs>
        <w:spacing w:after="0" w:line="264" w:lineRule="auto"/>
        <w:rPr>
          <w:rFonts w:cstheme="minorHAnsi"/>
          <w:bCs/>
          <w:spacing w:val="-3"/>
          <w:w w:val="105"/>
          <w:sz w:val="24"/>
          <w:szCs w:val="24"/>
        </w:rPr>
      </w:pPr>
      <w:bookmarkStart w:id="0" w:name="_GoBack"/>
      <w:bookmarkEnd w:id="0"/>
    </w:p>
    <w:sectPr w:rsidR="00403E72" w:rsidRPr="003A7E9A" w:rsidSect="00094818">
      <w:headerReference w:type="default" r:id="rId8"/>
      <w:headerReference w:type="first" r:id="rId9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2ADB" w:rsidRDefault="00272ADB" w:rsidP="00272ADB">
      <w:pPr>
        <w:spacing w:after="0" w:line="240" w:lineRule="auto"/>
      </w:pPr>
      <w:r>
        <w:separator/>
      </w:r>
    </w:p>
  </w:endnote>
  <w:endnote w:type="continuationSeparator" w:id="0">
    <w:p w:rsidR="00272ADB" w:rsidRDefault="00272ADB" w:rsidP="00272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5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2ADB" w:rsidRDefault="00272ADB" w:rsidP="00272ADB">
      <w:pPr>
        <w:spacing w:after="0" w:line="240" w:lineRule="auto"/>
      </w:pPr>
      <w:r>
        <w:separator/>
      </w:r>
    </w:p>
  </w:footnote>
  <w:footnote w:type="continuationSeparator" w:id="0">
    <w:p w:rsidR="00272ADB" w:rsidRDefault="00272ADB" w:rsidP="00272A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29CF" w:rsidRDefault="00860199" w:rsidP="00403E72">
    <w:pPr>
      <w:pStyle w:val="Header"/>
      <w:jc w:val="right"/>
      <w:rPr>
        <w:sz w:val="20"/>
        <w:szCs w:val="20"/>
      </w:rPr>
    </w:pPr>
    <w:r w:rsidRPr="00716B2D">
      <w:rPr>
        <w:sz w:val="20"/>
        <w:szCs w:val="20"/>
      </w:rPr>
      <w:t>Page 2</w:t>
    </w:r>
  </w:p>
  <w:p w:rsidR="00403E72" w:rsidRPr="00403E72" w:rsidRDefault="002632C6" w:rsidP="00403E72">
    <w:pPr>
      <w:pStyle w:val="Header"/>
      <w:jc w:val="right"/>
      <w:rPr>
        <w:sz w:val="20"/>
        <w:szCs w:val="20"/>
      </w:rPr>
    </w:pPr>
    <w:sdt>
      <w:sdtPr>
        <w:rPr>
          <w:rFonts w:cstheme="minorHAnsi"/>
          <w:spacing w:val="-3"/>
          <w:w w:val="105"/>
          <w:sz w:val="24"/>
          <w:szCs w:val="24"/>
        </w:rPr>
        <w:tag w:val="Applicant's name"/>
        <w:id w:val="-129181473"/>
        <w:placeholder>
          <w:docPart w:val="F796B85DA2264707B1EB8D43CC1907B7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403E72" w:rsidRPr="00403E72">
          <w:rPr>
            <w:rFonts w:cstheme="minorHAnsi"/>
            <w:i/>
            <w:color w:val="FF0000"/>
            <w:spacing w:val="-3"/>
            <w:w w:val="105"/>
            <w:sz w:val="24"/>
            <w:szCs w:val="24"/>
            <w:u w:val="single"/>
          </w:rPr>
          <w:t>Applicant’s name</w:t>
        </w:r>
      </w:sdtContent>
    </w:sdt>
  </w:p>
  <w:p w:rsidR="00201CBF" w:rsidRDefault="002632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7B1C" w:rsidRDefault="00860199">
    <w:pPr>
      <w:pStyle w:val="Header"/>
    </w:pPr>
    <w:bookmarkStart w:id="1" w:name="INSTRUCTIONS"/>
    <w:r w:rsidRPr="00A53341">
      <w:rPr>
        <w:rFonts w:ascii="Univers 45 Light" w:hAnsi="Univers 45 Light"/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31554</wp:posOffset>
          </wp:positionH>
          <wp:positionV relativeFrom="paragraph">
            <wp:posOffset>-257175</wp:posOffset>
          </wp:positionV>
          <wp:extent cx="1893619" cy="1083212"/>
          <wp:effectExtent l="0" t="0" r="0" b="3175"/>
          <wp:wrapNone/>
          <wp:docPr id="13" name="Picture 0" descr="UTH_2c+uthsch_vert_sm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TH_2c+uthsch_vert_sm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93619" cy="10832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C7B1C" w:rsidRDefault="002632C6">
    <w:pPr>
      <w:pStyle w:val="Header"/>
    </w:pPr>
  </w:p>
  <w:p w:rsidR="00EC7B1C" w:rsidRDefault="002632C6">
    <w:pPr>
      <w:pStyle w:val="Header"/>
    </w:pPr>
  </w:p>
  <w:p w:rsidR="00EC7B1C" w:rsidRDefault="002632C6">
    <w:pPr>
      <w:pStyle w:val="Header"/>
    </w:pPr>
  </w:p>
  <w:bookmarkEnd w:id="1"/>
  <w:p w:rsidR="00EC7B1C" w:rsidRDefault="002632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isplayBackgroundShap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wNDYAEaaGhmYGSjpKwanFxZn5eSAFRrUAGUe/wywAAAA="/>
  </w:docVars>
  <w:rsids>
    <w:rsidRoot w:val="00E53C76"/>
    <w:rsid w:val="00025209"/>
    <w:rsid w:val="00075916"/>
    <w:rsid w:val="00094818"/>
    <w:rsid w:val="000F61F9"/>
    <w:rsid w:val="002632C6"/>
    <w:rsid w:val="00272ADB"/>
    <w:rsid w:val="003A7E9A"/>
    <w:rsid w:val="00403E72"/>
    <w:rsid w:val="004E2809"/>
    <w:rsid w:val="005B6CC6"/>
    <w:rsid w:val="006319BA"/>
    <w:rsid w:val="007621DB"/>
    <w:rsid w:val="00825517"/>
    <w:rsid w:val="00840294"/>
    <w:rsid w:val="00860199"/>
    <w:rsid w:val="00A058F5"/>
    <w:rsid w:val="00A22D61"/>
    <w:rsid w:val="00B64B43"/>
    <w:rsid w:val="00BB10F0"/>
    <w:rsid w:val="00BD6084"/>
    <w:rsid w:val="00D7257B"/>
    <w:rsid w:val="00DF4987"/>
    <w:rsid w:val="00E40DFF"/>
    <w:rsid w:val="00E53C76"/>
    <w:rsid w:val="00FF6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31BAC6A"/>
  <w15:docId w15:val="{7486A1D3-0826-4DFD-BBD8-D0597E588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3C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3C76"/>
    <w:rPr>
      <w:color w:val="808080"/>
    </w:rPr>
  </w:style>
  <w:style w:type="table" w:styleId="TableGrid">
    <w:name w:val="Table Grid"/>
    <w:basedOn w:val="TableNormal"/>
    <w:uiPriority w:val="59"/>
    <w:rsid w:val="00E53C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3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C76"/>
  </w:style>
  <w:style w:type="paragraph" w:styleId="Footer">
    <w:name w:val="footer"/>
    <w:basedOn w:val="Normal"/>
    <w:link w:val="FooterChar"/>
    <w:uiPriority w:val="99"/>
    <w:unhideWhenUsed/>
    <w:rsid w:val="00E53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C76"/>
  </w:style>
  <w:style w:type="character" w:styleId="CommentReference">
    <w:name w:val="annotation reference"/>
    <w:basedOn w:val="DefaultParagraphFont"/>
    <w:uiPriority w:val="99"/>
    <w:semiHidden/>
    <w:unhideWhenUsed/>
    <w:rsid w:val="00E53C7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C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C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FA3BC9559DE4DFB987F2248B91A3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1ACE2-63F9-4F0C-921E-3CD0B1ED5FE0}"/>
      </w:docPartPr>
      <w:docPartBody>
        <w:p w:rsidR="00595AD5" w:rsidRDefault="00813240" w:rsidP="00813240">
          <w:pPr>
            <w:pStyle w:val="EFA3BC9559DE4DFB987F2248B91A3DDC18"/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ate</w:t>
          </w:r>
        </w:p>
      </w:docPartBody>
    </w:docPart>
    <w:docPart>
      <w:docPartPr>
        <w:name w:val="EB49D945517B46E4A3B39F8EA48EF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830C3-D89A-4595-B7E0-1B7122A70E40}"/>
      </w:docPartPr>
      <w:docPartBody>
        <w:p w:rsidR="00595AD5" w:rsidRDefault="00813240" w:rsidP="00813240">
          <w:pPr>
            <w:pStyle w:val="EB49D945517B46E4A3B39F8EA48EFA2D18"/>
          </w:pPr>
          <w:r>
            <w:rPr>
              <w:rStyle w:val="PlaceholderText"/>
              <w:i/>
              <w:color w:val="FF0000"/>
              <w:sz w:val="24"/>
              <w:szCs w:val="24"/>
              <w:u w:val="single"/>
            </w:rPr>
            <w:t>Chairman’s n</w:t>
          </w: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ame</w:t>
          </w:r>
        </w:p>
      </w:docPartBody>
    </w:docPart>
    <w:docPart>
      <w:docPartPr>
        <w:name w:val="8A8F129F8B17424BA9C0845CFCF4B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F4C65-20D9-454D-B3CA-6C8AEAB8117C}"/>
      </w:docPartPr>
      <w:docPartBody>
        <w:p w:rsidR="00595AD5" w:rsidRDefault="00813240" w:rsidP="00813240">
          <w:pPr>
            <w:pStyle w:val="8A8F129F8B17424BA9C0845CFCF4BC0F18"/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epartment</w:t>
          </w:r>
        </w:p>
      </w:docPartBody>
    </w:docPart>
    <w:docPart>
      <w:docPartPr>
        <w:name w:val="21B00119290F4D43AB43921CF213E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5C856-5485-466B-B3A8-110A064C2FDD}"/>
      </w:docPartPr>
      <w:docPartBody>
        <w:p w:rsidR="00595AD5" w:rsidRDefault="00813240" w:rsidP="00813240">
          <w:pPr>
            <w:pStyle w:val="21B00119290F4D43AB43921CF213EA0618"/>
          </w:pPr>
          <w:r>
            <w:rPr>
              <w:rStyle w:val="PlaceholderText"/>
              <w:i/>
              <w:color w:val="FF0000"/>
              <w:sz w:val="24"/>
              <w:szCs w:val="24"/>
              <w:u w:val="single"/>
            </w:rPr>
            <w:t>Chairman’s last n</w:t>
          </w: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ame</w:t>
          </w:r>
        </w:p>
      </w:docPartBody>
    </w:docPart>
    <w:docPart>
      <w:docPartPr>
        <w:name w:val="43B42711E5F041959ECC09CC6094E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12A85-BF2F-4479-BD88-DE73C30AC2E4}"/>
      </w:docPartPr>
      <w:docPartBody>
        <w:p w:rsidR="00595AD5" w:rsidRDefault="00813240" w:rsidP="00813240">
          <w:pPr>
            <w:pStyle w:val="43B42711E5F041959ECC09CC6094EDD918"/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University</w:t>
          </w:r>
        </w:p>
      </w:docPartBody>
    </w:docPart>
    <w:docPart>
      <w:docPartPr>
        <w:name w:val="5C703E949D744CC3B66BEE910C5EF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91533-550A-403E-BE02-B02CC2B1A9F4}"/>
      </w:docPartPr>
      <w:docPartBody>
        <w:p w:rsidR="00595AD5" w:rsidRDefault="00813240" w:rsidP="00813240">
          <w:pPr>
            <w:pStyle w:val="5C703E949D744CC3B66BEE910C5EFAD118"/>
          </w:pPr>
          <w:r>
            <w:rPr>
              <w:rStyle w:val="PlaceholderText"/>
              <w:i/>
              <w:color w:val="FF0000"/>
              <w:sz w:val="24"/>
              <w:szCs w:val="24"/>
              <w:u w:val="single"/>
            </w:rPr>
            <w:t>y</w:t>
          </w: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ear</w:t>
          </w:r>
        </w:p>
      </w:docPartBody>
    </w:docPart>
    <w:docPart>
      <w:docPartPr>
        <w:name w:val="EDB3B845FA524100BD57F04669A26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6A44A-16E4-4281-9C76-971ABA1B7574}"/>
      </w:docPartPr>
      <w:docPartBody>
        <w:p w:rsidR="00595AD5" w:rsidRDefault="00813240" w:rsidP="00813240">
          <w:pPr>
            <w:pStyle w:val="EDB3B845FA524100BD57F04669A26AB918"/>
          </w:pPr>
          <w:r w:rsidRPr="00025209">
            <w:rPr>
              <w:rStyle w:val="PlaceholderText"/>
              <w:color w:val="FF0000"/>
              <w:sz w:val="24"/>
              <w:szCs w:val="24"/>
              <w:u w:val="single"/>
            </w:rPr>
            <w:t>amount</w:t>
          </w:r>
        </w:p>
      </w:docPartBody>
    </w:docPart>
    <w:docPart>
      <w:docPartPr>
        <w:name w:val="CF75030DBC0E448983939497497FB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C8426-4480-46AB-ADB4-65DA06CA0A84}"/>
      </w:docPartPr>
      <w:docPartBody>
        <w:p w:rsidR="00595AD5" w:rsidRDefault="00813240" w:rsidP="00813240">
          <w:pPr>
            <w:pStyle w:val="CF75030DBC0E448983939497497FB24D18"/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escribe research activities</w:t>
          </w:r>
        </w:p>
      </w:docPartBody>
    </w:docPart>
    <w:docPart>
      <w:docPartPr>
        <w:name w:val="9A6C969CEB1C447D8EC8106F4740B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DD369-8D0D-481B-8B3F-E2BC431FDC53}"/>
      </w:docPartPr>
      <w:docPartBody>
        <w:p w:rsidR="00595AD5" w:rsidRDefault="00813240" w:rsidP="00813240">
          <w:pPr>
            <w:pStyle w:val="9A6C969CEB1C447D8EC8106F4740B77C18"/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salary source</w:t>
          </w:r>
        </w:p>
      </w:docPartBody>
    </w:docPart>
    <w:docPart>
      <w:docPartPr>
        <w:name w:val="FB0CF15310EA49EAAE63DBE46982F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4F1DD-0319-474A-B09C-1C442CD88310}"/>
      </w:docPartPr>
      <w:docPartBody>
        <w:p w:rsidR="00595AD5" w:rsidRDefault="00813240" w:rsidP="00813240">
          <w:pPr>
            <w:pStyle w:val="FB0CF15310EA49EAAE63DBE46982F71418"/>
          </w:pPr>
          <w:r w:rsidRPr="003A7E9A">
            <w:rPr>
              <w:rStyle w:val="PlaceholderText"/>
              <w:rFonts w:cstheme="minorHAnsi"/>
              <w:i/>
              <w:color w:val="FF0000"/>
              <w:sz w:val="24"/>
              <w:szCs w:val="24"/>
              <w:u w:val="single"/>
            </w:rPr>
            <w:t>Name of PI/Mentor/Supervisor</w:t>
          </w:r>
        </w:p>
      </w:docPartBody>
    </w:docPart>
    <w:docPart>
      <w:docPartPr>
        <w:name w:val="926C286500A541589A4EFF05B323A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91CAC-68E3-48B9-BD6B-90F409DD2085}"/>
      </w:docPartPr>
      <w:docPartBody>
        <w:p w:rsidR="00595AD5" w:rsidRDefault="00813240" w:rsidP="00813240">
          <w:pPr>
            <w:pStyle w:val="926C286500A541589A4EFF05B323A90518"/>
          </w:pPr>
          <w:r w:rsidRPr="003A7E9A">
            <w:rPr>
              <w:rStyle w:val="PlaceholderText"/>
              <w:rFonts w:cstheme="minorHAnsi"/>
              <w:i/>
              <w:color w:val="FF0000"/>
              <w:sz w:val="24"/>
              <w:szCs w:val="24"/>
              <w:u w:val="single"/>
            </w:rPr>
            <w:t>Title</w:t>
          </w:r>
        </w:p>
      </w:docPartBody>
    </w:docPart>
    <w:docPart>
      <w:docPartPr>
        <w:name w:val="B120C78D436E45E7BD49C2EBC7451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2CFD0-20DF-4E11-85CB-D3C0A3EA6869}"/>
      </w:docPartPr>
      <w:docPartBody>
        <w:p w:rsidR="00595AD5" w:rsidRDefault="00813240" w:rsidP="00813240">
          <w:pPr>
            <w:pStyle w:val="B120C78D436E45E7BD49C2EBC74514F718"/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ate</w:t>
          </w:r>
        </w:p>
      </w:docPartBody>
    </w:docPart>
    <w:docPart>
      <w:docPartPr>
        <w:name w:val="1EA79D22FCCD4551B593636623169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94ACE-CEC2-4B84-888B-455A5287D066}"/>
      </w:docPartPr>
      <w:docPartBody>
        <w:p w:rsidR="00595AD5" w:rsidRDefault="00813240" w:rsidP="00813240">
          <w:pPr>
            <w:pStyle w:val="1EA79D22FCCD4551B593636623169A7718"/>
          </w:pPr>
          <w:r w:rsidRPr="003A7E9A">
            <w:rPr>
              <w:rStyle w:val="PlaceholderText"/>
              <w:i/>
              <w:color w:val="FF0000"/>
              <w:sz w:val="24"/>
              <w:szCs w:val="24"/>
              <w:u w:val="single"/>
            </w:rPr>
            <w:t>date</w:t>
          </w:r>
        </w:p>
      </w:docPartBody>
    </w:docPart>
    <w:docPart>
      <w:docPartPr>
        <w:name w:val="4DE515222AB64D63A53CA56594D7B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6D1CC-DF89-4486-9AEF-2E457E38B300}"/>
      </w:docPartPr>
      <w:docPartBody>
        <w:p w:rsidR="00C801BA" w:rsidRDefault="00813240" w:rsidP="00813240">
          <w:pPr>
            <w:pStyle w:val="4DE515222AB64D63A53CA56594D7B4BC18"/>
          </w:pPr>
          <w:r>
            <w:rPr>
              <w:rStyle w:val="PlaceholderText"/>
              <w:rFonts w:cstheme="minorHAnsi"/>
              <w:i/>
              <w:color w:val="FF0000"/>
              <w:u w:val="single"/>
            </w:rPr>
            <w:t>Chairman’s name</w:t>
          </w:r>
        </w:p>
      </w:docPartBody>
    </w:docPart>
    <w:docPart>
      <w:docPartPr>
        <w:name w:val="0005ECFB2D3F4BA0BE81EA99B0FF5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082B2-BBFE-4C50-9961-E864608D4DD5}"/>
      </w:docPartPr>
      <w:docPartBody>
        <w:p w:rsidR="00C801BA" w:rsidRDefault="00813240" w:rsidP="00813240">
          <w:pPr>
            <w:pStyle w:val="0005ECFB2D3F4BA0BE81EA99B0FF53BF18"/>
          </w:pPr>
          <w:r w:rsidRPr="0082719B">
            <w:rPr>
              <w:rStyle w:val="PlaceholderText"/>
              <w:rFonts w:cstheme="minorHAnsi"/>
              <w:i/>
              <w:color w:val="FF0000"/>
              <w:u w:val="single"/>
            </w:rPr>
            <w:t>Department</w:t>
          </w:r>
        </w:p>
      </w:docPartBody>
    </w:docPart>
    <w:docPart>
      <w:docPartPr>
        <w:name w:val="949516EF2E834E1DB4B7D33872336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DDFD9-DC47-45DC-A628-75C47E373E54}"/>
      </w:docPartPr>
      <w:docPartBody>
        <w:p w:rsidR="00C801BA" w:rsidRDefault="00813240" w:rsidP="00813240">
          <w:pPr>
            <w:pStyle w:val="949516EF2E834E1DB4B7D338723363E94"/>
          </w:pPr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p>
      </w:docPartBody>
    </w:docPart>
    <w:docPart>
      <w:docPartPr>
        <w:name w:val="F796B85DA2264707B1EB8D43CC190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0D325-54AE-44D2-918C-3972BBD65353}"/>
      </w:docPartPr>
      <w:docPartBody>
        <w:p w:rsidR="00C801BA" w:rsidRDefault="00813240" w:rsidP="00813240">
          <w:pPr>
            <w:pStyle w:val="F796B85DA2264707B1EB8D43CC1907B73"/>
          </w:pPr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p>
      </w:docPartBody>
    </w:docPart>
    <w:docPart>
      <w:docPartPr>
        <w:name w:val="70105CA756B14F92912D857047ADC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D0F16-1A4E-43B3-8E23-D70A2FE4BE16}"/>
      </w:docPartPr>
      <w:docPartBody>
        <w:p w:rsidR="00000000" w:rsidRDefault="00DB12E7" w:rsidP="00DB12E7">
          <w:pPr>
            <w:pStyle w:val="70105CA756B14F92912D857047ADCDA2"/>
          </w:pPr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p>
      </w:docPartBody>
    </w:docPart>
    <w:docPart>
      <w:docPartPr>
        <w:name w:val="84B90FDF819342DBA3751DA07E016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C99C7-6696-4C86-8411-2EB6E2FA3F0E}"/>
      </w:docPartPr>
      <w:docPartBody>
        <w:p w:rsidR="00000000" w:rsidRDefault="00DB12E7" w:rsidP="00DB12E7">
          <w:pPr>
            <w:pStyle w:val="84B90FDF819342DBA3751DA07E016E17"/>
          </w:pPr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p>
      </w:docPartBody>
    </w:docPart>
    <w:docPart>
      <w:docPartPr>
        <w:name w:val="9AEB9B5B2ED14066B76A99638FE20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43805-A95E-407D-9AB9-9F76B8111169}"/>
      </w:docPartPr>
      <w:docPartBody>
        <w:p w:rsidR="00000000" w:rsidRDefault="00DB12E7" w:rsidP="00DB12E7">
          <w:pPr>
            <w:pStyle w:val="9AEB9B5B2ED14066B76A99638FE20FDC"/>
          </w:pPr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p>
      </w:docPartBody>
    </w:docPart>
    <w:docPart>
      <w:docPartPr>
        <w:name w:val="B381F0895E7E4DE19E8A249853A53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D00EE-7C16-4D19-8D75-AF80FCFC38E6}"/>
      </w:docPartPr>
      <w:docPartBody>
        <w:p w:rsidR="00000000" w:rsidRDefault="00DB12E7" w:rsidP="00DB12E7">
          <w:pPr>
            <w:pStyle w:val="B381F0895E7E4DE19E8A249853A53D5C"/>
          </w:pPr>
          <w:r w:rsidRPr="00403E72">
            <w:rPr>
              <w:rFonts w:cstheme="minorHAnsi"/>
              <w:i/>
              <w:color w:val="FF0000"/>
              <w:spacing w:val="-3"/>
              <w:w w:val="105"/>
              <w:sz w:val="24"/>
              <w:szCs w:val="24"/>
              <w:u w:val="single"/>
            </w:rPr>
            <w:t>Applicant’s name</w:t>
          </w:r>
        </w:p>
      </w:docPartBody>
    </w:docPart>
    <w:docPart>
      <w:docPartPr>
        <w:name w:val="516AC926BAF74CFF9C1ADDED46667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AFA9A-EAEA-482C-9100-AB8DE1D60C2E}"/>
      </w:docPartPr>
      <w:docPartBody>
        <w:p w:rsidR="00000000" w:rsidRDefault="00DB12E7" w:rsidP="00DB12E7">
          <w:pPr>
            <w:pStyle w:val="516AC926BAF74CFF9C1ADDED46667A3D"/>
          </w:pPr>
          <w:r w:rsidRPr="009D6CBC">
            <w:rPr>
              <w:rFonts w:cstheme="minorHAnsi"/>
              <w:bCs/>
              <w:i/>
              <w:color w:val="FF0000"/>
              <w:w w:val="105"/>
              <w:sz w:val="24"/>
              <w:szCs w:val="24"/>
              <w:u w:val="single"/>
            </w:rPr>
            <w:t>degree typ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5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0CB2"/>
    <w:rsid w:val="003703D8"/>
    <w:rsid w:val="00595AD5"/>
    <w:rsid w:val="00813240"/>
    <w:rsid w:val="00C801BA"/>
    <w:rsid w:val="00DB12E7"/>
    <w:rsid w:val="00EC0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3240"/>
    <w:rPr>
      <w:color w:val="808080"/>
    </w:rPr>
  </w:style>
  <w:style w:type="paragraph" w:customStyle="1" w:styleId="EFA3BC9559DE4DFB987F2248B91A3DDC">
    <w:name w:val="EFA3BC9559DE4DFB987F2248B91A3DDC"/>
    <w:rsid w:val="00EC0CB2"/>
  </w:style>
  <w:style w:type="paragraph" w:customStyle="1" w:styleId="EB49D945517B46E4A3B39F8EA48EFA2D">
    <w:name w:val="EB49D945517B46E4A3B39F8EA48EFA2D"/>
    <w:rsid w:val="00EC0CB2"/>
  </w:style>
  <w:style w:type="paragraph" w:customStyle="1" w:styleId="8A8F129F8B17424BA9C0845CFCF4BC0F">
    <w:name w:val="8A8F129F8B17424BA9C0845CFCF4BC0F"/>
    <w:rsid w:val="00EC0CB2"/>
  </w:style>
  <w:style w:type="paragraph" w:customStyle="1" w:styleId="21B00119290F4D43AB43921CF213EA06">
    <w:name w:val="21B00119290F4D43AB43921CF213EA06"/>
    <w:rsid w:val="00EC0CB2"/>
  </w:style>
  <w:style w:type="paragraph" w:customStyle="1" w:styleId="E33D4C5067134C439F9589DD9E58A277">
    <w:name w:val="E33D4C5067134C439F9589DD9E58A277"/>
    <w:rsid w:val="00EC0CB2"/>
  </w:style>
  <w:style w:type="paragraph" w:customStyle="1" w:styleId="18879F699AEB4BE8A357732C7E87446B">
    <w:name w:val="18879F699AEB4BE8A357732C7E87446B"/>
    <w:rsid w:val="00EC0CB2"/>
  </w:style>
  <w:style w:type="paragraph" w:customStyle="1" w:styleId="3163ED35BD8744E49ED6A44903406FDF">
    <w:name w:val="3163ED35BD8744E49ED6A44903406FDF"/>
    <w:rsid w:val="00EC0CB2"/>
  </w:style>
  <w:style w:type="paragraph" w:customStyle="1" w:styleId="C5616DCD28CA4CB6B44CA96755AF8DCB">
    <w:name w:val="C5616DCD28CA4CB6B44CA96755AF8DCB"/>
    <w:rsid w:val="00EC0CB2"/>
  </w:style>
  <w:style w:type="paragraph" w:customStyle="1" w:styleId="39205A046DDA459B9B71DBE97CDACFAD">
    <w:name w:val="39205A046DDA459B9B71DBE97CDACFAD"/>
    <w:rsid w:val="00EC0CB2"/>
  </w:style>
  <w:style w:type="paragraph" w:customStyle="1" w:styleId="A94D7356B3574ED586184D8EF5149EC7">
    <w:name w:val="A94D7356B3574ED586184D8EF5149EC7"/>
    <w:rsid w:val="00EC0CB2"/>
  </w:style>
  <w:style w:type="paragraph" w:customStyle="1" w:styleId="43B42711E5F041959ECC09CC6094EDD9">
    <w:name w:val="43B42711E5F041959ECC09CC6094EDD9"/>
    <w:rsid w:val="00EC0CB2"/>
  </w:style>
  <w:style w:type="paragraph" w:customStyle="1" w:styleId="5C703E949D744CC3B66BEE910C5EFAD1">
    <w:name w:val="5C703E949D744CC3B66BEE910C5EFAD1"/>
    <w:rsid w:val="00EC0CB2"/>
  </w:style>
  <w:style w:type="paragraph" w:customStyle="1" w:styleId="9A3A8996D2B34CE39873DA24FDCE7F13">
    <w:name w:val="9A3A8996D2B34CE39873DA24FDCE7F13"/>
    <w:rsid w:val="00EC0CB2"/>
  </w:style>
  <w:style w:type="paragraph" w:customStyle="1" w:styleId="70C1A7EE920F4204983FE7C6F411CE47">
    <w:name w:val="70C1A7EE920F4204983FE7C6F411CE47"/>
    <w:rsid w:val="00EC0CB2"/>
  </w:style>
  <w:style w:type="paragraph" w:customStyle="1" w:styleId="A644F8C855F84AEAB75AA166E82E24A9">
    <w:name w:val="A644F8C855F84AEAB75AA166E82E24A9"/>
    <w:rsid w:val="00EC0CB2"/>
  </w:style>
  <w:style w:type="paragraph" w:customStyle="1" w:styleId="E8B66B3C743B4972ACC21825C9303D8E">
    <w:name w:val="E8B66B3C743B4972ACC21825C9303D8E"/>
    <w:rsid w:val="00EC0CB2"/>
  </w:style>
  <w:style w:type="paragraph" w:customStyle="1" w:styleId="900A6850C1FA437CAC7BC6609FBD700C">
    <w:name w:val="900A6850C1FA437CAC7BC6609FBD700C"/>
    <w:rsid w:val="00EC0CB2"/>
  </w:style>
  <w:style w:type="paragraph" w:customStyle="1" w:styleId="EDB3B845FA524100BD57F04669A26AB9">
    <w:name w:val="EDB3B845FA524100BD57F04669A26AB9"/>
    <w:rsid w:val="00EC0CB2"/>
  </w:style>
  <w:style w:type="paragraph" w:customStyle="1" w:styleId="16C1682AEF9E4B4CA255E75EFFE8C162">
    <w:name w:val="16C1682AEF9E4B4CA255E75EFFE8C162"/>
    <w:rsid w:val="00EC0CB2"/>
  </w:style>
  <w:style w:type="paragraph" w:customStyle="1" w:styleId="BDE56C4DCF55412389BFA84CA3169065">
    <w:name w:val="BDE56C4DCF55412389BFA84CA3169065"/>
    <w:rsid w:val="00EC0CB2"/>
  </w:style>
  <w:style w:type="paragraph" w:customStyle="1" w:styleId="A71DDD0031334747AC4CB0D574C73B3C">
    <w:name w:val="A71DDD0031334747AC4CB0D574C73B3C"/>
    <w:rsid w:val="00EC0CB2"/>
  </w:style>
  <w:style w:type="paragraph" w:customStyle="1" w:styleId="CF75030DBC0E448983939497497FB24D">
    <w:name w:val="CF75030DBC0E448983939497497FB24D"/>
    <w:rsid w:val="00EC0CB2"/>
  </w:style>
  <w:style w:type="paragraph" w:customStyle="1" w:styleId="42F0C78B398540EB8CBF0E9910DBF81A">
    <w:name w:val="42F0C78B398540EB8CBF0E9910DBF81A"/>
    <w:rsid w:val="00EC0CB2"/>
  </w:style>
  <w:style w:type="paragraph" w:customStyle="1" w:styleId="9A6C969CEB1C447D8EC8106F4740B77C">
    <w:name w:val="9A6C969CEB1C447D8EC8106F4740B77C"/>
    <w:rsid w:val="00EC0CB2"/>
  </w:style>
  <w:style w:type="paragraph" w:customStyle="1" w:styleId="FB0CF15310EA49EAAE63DBE46982F714">
    <w:name w:val="FB0CF15310EA49EAAE63DBE46982F714"/>
    <w:rsid w:val="00EC0CB2"/>
  </w:style>
  <w:style w:type="paragraph" w:customStyle="1" w:styleId="926C286500A541589A4EFF05B323A905">
    <w:name w:val="926C286500A541589A4EFF05B323A905"/>
    <w:rsid w:val="00EC0CB2"/>
  </w:style>
  <w:style w:type="paragraph" w:customStyle="1" w:styleId="F158C956AF7C49188134C61D6558D1D3">
    <w:name w:val="F158C956AF7C49188134C61D6558D1D3"/>
    <w:rsid w:val="00EC0CB2"/>
  </w:style>
  <w:style w:type="paragraph" w:customStyle="1" w:styleId="23E32AD5727745BCB03A0DC63AF81AFA">
    <w:name w:val="23E32AD5727745BCB03A0DC63AF81AFA"/>
    <w:rsid w:val="00EC0CB2"/>
  </w:style>
  <w:style w:type="paragraph" w:customStyle="1" w:styleId="A942B4A9464749CB8255E09CBDD9B337">
    <w:name w:val="A942B4A9464749CB8255E09CBDD9B337"/>
    <w:rsid w:val="00EC0CB2"/>
  </w:style>
  <w:style w:type="paragraph" w:customStyle="1" w:styleId="9C0AB5BFC3534B34BEA378BC630292DB">
    <w:name w:val="9C0AB5BFC3534B34BEA378BC630292DB"/>
    <w:rsid w:val="00EC0CB2"/>
  </w:style>
  <w:style w:type="paragraph" w:customStyle="1" w:styleId="B120C78D436E45E7BD49C2EBC74514F7">
    <w:name w:val="B120C78D436E45E7BD49C2EBC74514F7"/>
    <w:rsid w:val="00EC0CB2"/>
  </w:style>
  <w:style w:type="paragraph" w:customStyle="1" w:styleId="1EA79D22FCCD4551B593636623169A77">
    <w:name w:val="1EA79D22FCCD4551B593636623169A77"/>
    <w:rsid w:val="00EC0CB2"/>
  </w:style>
  <w:style w:type="paragraph" w:customStyle="1" w:styleId="D8F13D56D79D4676AA7D6C9B6251FCC4">
    <w:name w:val="D8F13D56D79D4676AA7D6C9B6251FCC4"/>
    <w:rsid w:val="003703D8"/>
    <w:pPr>
      <w:spacing w:after="160" w:line="259" w:lineRule="auto"/>
    </w:pPr>
  </w:style>
  <w:style w:type="paragraph" w:customStyle="1" w:styleId="298334CCE4E34DEDA3F787D41848ABF7">
    <w:name w:val="298334CCE4E34DEDA3F787D41848ABF7"/>
    <w:rsid w:val="003703D8"/>
    <w:pPr>
      <w:spacing w:after="160" w:line="259" w:lineRule="auto"/>
    </w:pPr>
  </w:style>
  <w:style w:type="paragraph" w:customStyle="1" w:styleId="4DE515222AB64D63A53CA56594D7B4BC">
    <w:name w:val="4DE515222AB64D63A53CA56594D7B4BC"/>
    <w:rsid w:val="003703D8"/>
    <w:pPr>
      <w:spacing w:after="160" w:line="259" w:lineRule="auto"/>
    </w:pPr>
  </w:style>
  <w:style w:type="paragraph" w:customStyle="1" w:styleId="0005ECFB2D3F4BA0BE81EA99B0FF53BF">
    <w:name w:val="0005ECFB2D3F4BA0BE81EA99B0FF53BF"/>
    <w:rsid w:val="003703D8"/>
    <w:pPr>
      <w:spacing w:after="160" w:line="259" w:lineRule="auto"/>
    </w:pPr>
  </w:style>
  <w:style w:type="paragraph" w:customStyle="1" w:styleId="EFA3BC9559DE4DFB987F2248B91A3DDC1">
    <w:name w:val="EFA3BC9559DE4DFB987F2248B91A3DDC1"/>
    <w:rsid w:val="003703D8"/>
    <w:rPr>
      <w:rFonts w:eastAsiaTheme="minorHAnsi"/>
    </w:rPr>
  </w:style>
  <w:style w:type="paragraph" w:customStyle="1" w:styleId="EB49D945517B46E4A3B39F8EA48EFA2D1">
    <w:name w:val="EB49D945517B46E4A3B39F8EA48EFA2D1"/>
    <w:rsid w:val="003703D8"/>
    <w:rPr>
      <w:rFonts w:eastAsiaTheme="minorHAnsi"/>
    </w:rPr>
  </w:style>
  <w:style w:type="paragraph" w:customStyle="1" w:styleId="8A8F129F8B17424BA9C0845CFCF4BC0F1">
    <w:name w:val="8A8F129F8B17424BA9C0845CFCF4BC0F1"/>
    <w:rsid w:val="003703D8"/>
    <w:rPr>
      <w:rFonts w:eastAsiaTheme="minorHAnsi"/>
    </w:rPr>
  </w:style>
  <w:style w:type="paragraph" w:customStyle="1" w:styleId="21B00119290F4D43AB43921CF213EA061">
    <w:name w:val="21B00119290F4D43AB43921CF213EA061"/>
    <w:rsid w:val="003703D8"/>
    <w:rPr>
      <w:rFonts w:eastAsiaTheme="minorHAnsi"/>
    </w:rPr>
  </w:style>
  <w:style w:type="paragraph" w:customStyle="1" w:styleId="E33D4C5067134C439F9589DD9E58A2771">
    <w:name w:val="E33D4C5067134C439F9589DD9E58A2771"/>
    <w:rsid w:val="003703D8"/>
    <w:rPr>
      <w:rFonts w:eastAsiaTheme="minorHAnsi"/>
    </w:rPr>
  </w:style>
  <w:style w:type="paragraph" w:customStyle="1" w:styleId="3163ED35BD8744E49ED6A44903406FDF1">
    <w:name w:val="3163ED35BD8744E49ED6A44903406FDF1"/>
    <w:rsid w:val="003703D8"/>
    <w:rPr>
      <w:rFonts w:eastAsiaTheme="minorHAnsi"/>
    </w:rPr>
  </w:style>
  <w:style w:type="paragraph" w:customStyle="1" w:styleId="C5616DCD28CA4CB6B44CA96755AF8DCB1">
    <w:name w:val="C5616DCD28CA4CB6B44CA96755AF8DCB1"/>
    <w:rsid w:val="003703D8"/>
    <w:rPr>
      <w:rFonts w:eastAsiaTheme="minorHAnsi"/>
    </w:rPr>
  </w:style>
  <w:style w:type="paragraph" w:customStyle="1" w:styleId="43B42711E5F041959ECC09CC6094EDD91">
    <w:name w:val="43B42711E5F041959ECC09CC6094EDD91"/>
    <w:rsid w:val="003703D8"/>
    <w:rPr>
      <w:rFonts w:eastAsiaTheme="minorHAnsi"/>
    </w:rPr>
  </w:style>
  <w:style w:type="paragraph" w:customStyle="1" w:styleId="5C703E949D744CC3B66BEE910C5EFAD11">
    <w:name w:val="5C703E949D744CC3B66BEE910C5EFAD11"/>
    <w:rsid w:val="003703D8"/>
    <w:rPr>
      <w:rFonts w:eastAsiaTheme="minorHAnsi"/>
    </w:rPr>
  </w:style>
  <w:style w:type="paragraph" w:customStyle="1" w:styleId="A644F8C855F84AEAB75AA166E82E24A91">
    <w:name w:val="A644F8C855F84AEAB75AA166E82E24A91"/>
    <w:rsid w:val="003703D8"/>
    <w:rPr>
      <w:rFonts w:eastAsiaTheme="minorHAnsi"/>
    </w:rPr>
  </w:style>
  <w:style w:type="paragraph" w:customStyle="1" w:styleId="EDB3B845FA524100BD57F04669A26AB91">
    <w:name w:val="EDB3B845FA524100BD57F04669A26AB91"/>
    <w:rsid w:val="003703D8"/>
    <w:rPr>
      <w:rFonts w:eastAsiaTheme="minorHAnsi"/>
    </w:rPr>
  </w:style>
  <w:style w:type="paragraph" w:customStyle="1" w:styleId="B120C78D436E45E7BD49C2EBC74514F71">
    <w:name w:val="B120C78D436E45E7BD49C2EBC74514F71"/>
    <w:rsid w:val="003703D8"/>
    <w:rPr>
      <w:rFonts w:eastAsiaTheme="minorHAnsi"/>
    </w:rPr>
  </w:style>
  <w:style w:type="paragraph" w:customStyle="1" w:styleId="1EA79D22FCCD4551B593636623169A771">
    <w:name w:val="1EA79D22FCCD4551B593636623169A771"/>
    <w:rsid w:val="003703D8"/>
    <w:rPr>
      <w:rFonts w:eastAsiaTheme="minorHAnsi"/>
    </w:rPr>
  </w:style>
  <w:style w:type="paragraph" w:customStyle="1" w:styleId="A71DDD0031334747AC4CB0D574C73B3C1">
    <w:name w:val="A71DDD0031334747AC4CB0D574C73B3C1"/>
    <w:rsid w:val="003703D8"/>
    <w:rPr>
      <w:rFonts w:eastAsiaTheme="minorHAnsi"/>
    </w:rPr>
  </w:style>
  <w:style w:type="paragraph" w:customStyle="1" w:styleId="CF75030DBC0E448983939497497FB24D1">
    <w:name w:val="CF75030DBC0E448983939497497FB24D1"/>
    <w:rsid w:val="003703D8"/>
    <w:rPr>
      <w:rFonts w:eastAsiaTheme="minorHAnsi"/>
    </w:rPr>
  </w:style>
  <w:style w:type="paragraph" w:customStyle="1" w:styleId="42F0C78B398540EB8CBF0E9910DBF81A1">
    <w:name w:val="42F0C78B398540EB8CBF0E9910DBF81A1"/>
    <w:rsid w:val="003703D8"/>
    <w:rPr>
      <w:rFonts w:eastAsiaTheme="minorHAnsi"/>
    </w:rPr>
  </w:style>
  <w:style w:type="paragraph" w:customStyle="1" w:styleId="9A6C969CEB1C447D8EC8106F4740B77C1">
    <w:name w:val="9A6C969CEB1C447D8EC8106F4740B77C1"/>
    <w:rsid w:val="003703D8"/>
    <w:rPr>
      <w:rFonts w:eastAsiaTheme="minorHAnsi"/>
    </w:rPr>
  </w:style>
  <w:style w:type="paragraph" w:customStyle="1" w:styleId="FB0CF15310EA49EAAE63DBE46982F7141">
    <w:name w:val="FB0CF15310EA49EAAE63DBE46982F7141"/>
    <w:rsid w:val="003703D8"/>
    <w:rPr>
      <w:rFonts w:eastAsiaTheme="minorHAnsi"/>
    </w:rPr>
  </w:style>
  <w:style w:type="paragraph" w:customStyle="1" w:styleId="926C286500A541589A4EFF05B323A9051">
    <w:name w:val="926C286500A541589A4EFF05B323A9051"/>
    <w:rsid w:val="003703D8"/>
    <w:rPr>
      <w:rFonts w:eastAsiaTheme="minorHAnsi"/>
    </w:rPr>
  </w:style>
  <w:style w:type="paragraph" w:customStyle="1" w:styleId="4DE515222AB64D63A53CA56594D7B4BC1">
    <w:name w:val="4DE515222AB64D63A53CA56594D7B4BC1"/>
    <w:rsid w:val="003703D8"/>
    <w:rPr>
      <w:rFonts w:eastAsiaTheme="minorHAnsi"/>
    </w:rPr>
  </w:style>
  <w:style w:type="paragraph" w:customStyle="1" w:styleId="0005ECFB2D3F4BA0BE81EA99B0FF53BF1">
    <w:name w:val="0005ECFB2D3F4BA0BE81EA99B0FF53BF1"/>
    <w:rsid w:val="003703D8"/>
    <w:rPr>
      <w:rFonts w:eastAsiaTheme="minorHAnsi"/>
    </w:rPr>
  </w:style>
  <w:style w:type="paragraph" w:customStyle="1" w:styleId="A942B4A9464749CB8255E09CBDD9B3371">
    <w:name w:val="A942B4A9464749CB8255E09CBDD9B3371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FA3BC9559DE4DFB987F2248B91A3DDC2">
    <w:name w:val="EFA3BC9559DE4DFB987F2248B91A3DDC2"/>
    <w:rsid w:val="003703D8"/>
    <w:rPr>
      <w:rFonts w:eastAsiaTheme="minorHAnsi"/>
    </w:rPr>
  </w:style>
  <w:style w:type="paragraph" w:customStyle="1" w:styleId="EB49D945517B46E4A3B39F8EA48EFA2D2">
    <w:name w:val="EB49D945517B46E4A3B39F8EA48EFA2D2"/>
    <w:rsid w:val="003703D8"/>
    <w:rPr>
      <w:rFonts w:eastAsiaTheme="minorHAnsi"/>
    </w:rPr>
  </w:style>
  <w:style w:type="paragraph" w:customStyle="1" w:styleId="8A8F129F8B17424BA9C0845CFCF4BC0F2">
    <w:name w:val="8A8F129F8B17424BA9C0845CFCF4BC0F2"/>
    <w:rsid w:val="003703D8"/>
    <w:rPr>
      <w:rFonts w:eastAsiaTheme="minorHAnsi"/>
    </w:rPr>
  </w:style>
  <w:style w:type="paragraph" w:customStyle="1" w:styleId="21B00119290F4D43AB43921CF213EA062">
    <w:name w:val="21B00119290F4D43AB43921CF213EA062"/>
    <w:rsid w:val="003703D8"/>
    <w:rPr>
      <w:rFonts w:eastAsiaTheme="minorHAnsi"/>
    </w:rPr>
  </w:style>
  <w:style w:type="paragraph" w:customStyle="1" w:styleId="E33D4C5067134C439F9589DD9E58A2772">
    <w:name w:val="E33D4C5067134C439F9589DD9E58A2772"/>
    <w:rsid w:val="003703D8"/>
    <w:rPr>
      <w:rFonts w:eastAsiaTheme="minorHAnsi"/>
    </w:rPr>
  </w:style>
  <w:style w:type="paragraph" w:customStyle="1" w:styleId="3163ED35BD8744E49ED6A44903406FDF2">
    <w:name w:val="3163ED35BD8744E49ED6A44903406FDF2"/>
    <w:rsid w:val="003703D8"/>
    <w:rPr>
      <w:rFonts w:eastAsiaTheme="minorHAnsi"/>
    </w:rPr>
  </w:style>
  <w:style w:type="paragraph" w:customStyle="1" w:styleId="C5616DCD28CA4CB6B44CA96755AF8DCB2">
    <w:name w:val="C5616DCD28CA4CB6B44CA96755AF8DCB2"/>
    <w:rsid w:val="003703D8"/>
    <w:rPr>
      <w:rFonts w:eastAsiaTheme="minorHAnsi"/>
    </w:rPr>
  </w:style>
  <w:style w:type="paragraph" w:customStyle="1" w:styleId="43B42711E5F041959ECC09CC6094EDD92">
    <w:name w:val="43B42711E5F041959ECC09CC6094EDD92"/>
    <w:rsid w:val="003703D8"/>
    <w:rPr>
      <w:rFonts w:eastAsiaTheme="minorHAnsi"/>
    </w:rPr>
  </w:style>
  <w:style w:type="paragraph" w:customStyle="1" w:styleId="5C703E949D744CC3B66BEE910C5EFAD12">
    <w:name w:val="5C703E949D744CC3B66BEE910C5EFAD12"/>
    <w:rsid w:val="003703D8"/>
    <w:rPr>
      <w:rFonts w:eastAsiaTheme="minorHAnsi"/>
    </w:rPr>
  </w:style>
  <w:style w:type="paragraph" w:customStyle="1" w:styleId="A644F8C855F84AEAB75AA166E82E24A92">
    <w:name w:val="A644F8C855F84AEAB75AA166E82E24A92"/>
    <w:rsid w:val="003703D8"/>
    <w:rPr>
      <w:rFonts w:eastAsiaTheme="minorHAnsi"/>
    </w:rPr>
  </w:style>
  <w:style w:type="paragraph" w:customStyle="1" w:styleId="EDB3B845FA524100BD57F04669A26AB92">
    <w:name w:val="EDB3B845FA524100BD57F04669A26AB92"/>
    <w:rsid w:val="003703D8"/>
    <w:rPr>
      <w:rFonts w:eastAsiaTheme="minorHAnsi"/>
    </w:rPr>
  </w:style>
  <w:style w:type="paragraph" w:customStyle="1" w:styleId="B120C78D436E45E7BD49C2EBC74514F72">
    <w:name w:val="B120C78D436E45E7BD49C2EBC74514F72"/>
    <w:rsid w:val="003703D8"/>
    <w:rPr>
      <w:rFonts w:eastAsiaTheme="minorHAnsi"/>
    </w:rPr>
  </w:style>
  <w:style w:type="paragraph" w:customStyle="1" w:styleId="1EA79D22FCCD4551B593636623169A772">
    <w:name w:val="1EA79D22FCCD4551B593636623169A772"/>
    <w:rsid w:val="003703D8"/>
    <w:rPr>
      <w:rFonts w:eastAsiaTheme="minorHAnsi"/>
    </w:rPr>
  </w:style>
  <w:style w:type="paragraph" w:customStyle="1" w:styleId="A71DDD0031334747AC4CB0D574C73B3C2">
    <w:name w:val="A71DDD0031334747AC4CB0D574C73B3C2"/>
    <w:rsid w:val="003703D8"/>
    <w:rPr>
      <w:rFonts w:eastAsiaTheme="minorHAnsi"/>
    </w:rPr>
  </w:style>
  <w:style w:type="paragraph" w:customStyle="1" w:styleId="CF75030DBC0E448983939497497FB24D2">
    <w:name w:val="CF75030DBC0E448983939497497FB24D2"/>
    <w:rsid w:val="003703D8"/>
    <w:rPr>
      <w:rFonts w:eastAsiaTheme="minorHAnsi"/>
    </w:rPr>
  </w:style>
  <w:style w:type="paragraph" w:customStyle="1" w:styleId="42F0C78B398540EB8CBF0E9910DBF81A2">
    <w:name w:val="42F0C78B398540EB8CBF0E9910DBF81A2"/>
    <w:rsid w:val="003703D8"/>
    <w:rPr>
      <w:rFonts w:eastAsiaTheme="minorHAnsi"/>
    </w:rPr>
  </w:style>
  <w:style w:type="paragraph" w:customStyle="1" w:styleId="9A6C969CEB1C447D8EC8106F4740B77C2">
    <w:name w:val="9A6C969CEB1C447D8EC8106F4740B77C2"/>
    <w:rsid w:val="003703D8"/>
    <w:rPr>
      <w:rFonts w:eastAsiaTheme="minorHAnsi"/>
    </w:rPr>
  </w:style>
  <w:style w:type="paragraph" w:customStyle="1" w:styleId="FB0CF15310EA49EAAE63DBE46982F7142">
    <w:name w:val="FB0CF15310EA49EAAE63DBE46982F7142"/>
    <w:rsid w:val="003703D8"/>
    <w:rPr>
      <w:rFonts w:eastAsiaTheme="minorHAnsi"/>
    </w:rPr>
  </w:style>
  <w:style w:type="paragraph" w:customStyle="1" w:styleId="926C286500A541589A4EFF05B323A9052">
    <w:name w:val="926C286500A541589A4EFF05B323A9052"/>
    <w:rsid w:val="003703D8"/>
    <w:rPr>
      <w:rFonts w:eastAsiaTheme="minorHAnsi"/>
    </w:rPr>
  </w:style>
  <w:style w:type="paragraph" w:customStyle="1" w:styleId="4DE515222AB64D63A53CA56594D7B4BC2">
    <w:name w:val="4DE515222AB64D63A53CA56594D7B4BC2"/>
    <w:rsid w:val="003703D8"/>
    <w:rPr>
      <w:rFonts w:eastAsiaTheme="minorHAnsi"/>
    </w:rPr>
  </w:style>
  <w:style w:type="paragraph" w:customStyle="1" w:styleId="0005ECFB2D3F4BA0BE81EA99B0FF53BF2">
    <w:name w:val="0005ECFB2D3F4BA0BE81EA99B0FF53BF2"/>
    <w:rsid w:val="003703D8"/>
    <w:rPr>
      <w:rFonts w:eastAsiaTheme="minorHAnsi"/>
    </w:rPr>
  </w:style>
  <w:style w:type="paragraph" w:customStyle="1" w:styleId="A942B4A9464749CB8255E09CBDD9B3372">
    <w:name w:val="A942B4A9464749CB8255E09CBDD9B3372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FA3BC9559DE4DFB987F2248B91A3DDC3">
    <w:name w:val="EFA3BC9559DE4DFB987F2248B91A3DDC3"/>
    <w:rsid w:val="003703D8"/>
    <w:rPr>
      <w:rFonts w:eastAsiaTheme="minorHAnsi"/>
    </w:rPr>
  </w:style>
  <w:style w:type="paragraph" w:customStyle="1" w:styleId="EB49D945517B46E4A3B39F8EA48EFA2D3">
    <w:name w:val="EB49D945517B46E4A3B39F8EA48EFA2D3"/>
    <w:rsid w:val="003703D8"/>
    <w:rPr>
      <w:rFonts w:eastAsiaTheme="minorHAnsi"/>
    </w:rPr>
  </w:style>
  <w:style w:type="paragraph" w:customStyle="1" w:styleId="8A8F129F8B17424BA9C0845CFCF4BC0F3">
    <w:name w:val="8A8F129F8B17424BA9C0845CFCF4BC0F3"/>
    <w:rsid w:val="003703D8"/>
    <w:rPr>
      <w:rFonts w:eastAsiaTheme="minorHAnsi"/>
    </w:rPr>
  </w:style>
  <w:style w:type="paragraph" w:customStyle="1" w:styleId="21B00119290F4D43AB43921CF213EA063">
    <w:name w:val="21B00119290F4D43AB43921CF213EA063"/>
    <w:rsid w:val="003703D8"/>
    <w:rPr>
      <w:rFonts w:eastAsiaTheme="minorHAnsi"/>
    </w:rPr>
  </w:style>
  <w:style w:type="paragraph" w:customStyle="1" w:styleId="E33D4C5067134C439F9589DD9E58A2773">
    <w:name w:val="E33D4C5067134C439F9589DD9E58A2773"/>
    <w:rsid w:val="003703D8"/>
    <w:rPr>
      <w:rFonts w:eastAsiaTheme="minorHAnsi"/>
    </w:rPr>
  </w:style>
  <w:style w:type="paragraph" w:customStyle="1" w:styleId="3163ED35BD8744E49ED6A44903406FDF3">
    <w:name w:val="3163ED35BD8744E49ED6A44903406FDF3"/>
    <w:rsid w:val="003703D8"/>
    <w:rPr>
      <w:rFonts w:eastAsiaTheme="minorHAnsi"/>
    </w:rPr>
  </w:style>
  <w:style w:type="paragraph" w:customStyle="1" w:styleId="C5616DCD28CA4CB6B44CA96755AF8DCB3">
    <w:name w:val="C5616DCD28CA4CB6B44CA96755AF8DCB3"/>
    <w:rsid w:val="003703D8"/>
    <w:rPr>
      <w:rFonts w:eastAsiaTheme="minorHAnsi"/>
    </w:rPr>
  </w:style>
  <w:style w:type="paragraph" w:customStyle="1" w:styleId="43B42711E5F041959ECC09CC6094EDD93">
    <w:name w:val="43B42711E5F041959ECC09CC6094EDD93"/>
    <w:rsid w:val="003703D8"/>
    <w:rPr>
      <w:rFonts w:eastAsiaTheme="minorHAnsi"/>
    </w:rPr>
  </w:style>
  <w:style w:type="paragraph" w:customStyle="1" w:styleId="5C703E949D744CC3B66BEE910C5EFAD13">
    <w:name w:val="5C703E949D744CC3B66BEE910C5EFAD13"/>
    <w:rsid w:val="003703D8"/>
    <w:rPr>
      <w:rFonts w:eastAsiaTheme="minorHAnsi"/>
    </w:rPr>
  </w:style>
  <w:style w:type="paragraph" w:customStyle="1" w:styleId="A644F8C855F84AEAB75AA166E82E24A93">
    <w:name w:val="A644F8C855F84AEAB75AA166E82E24A93"/>
    <w:rsid w:val="003703D8"/>
    <w:rPr>
      <w:rFonts w:eastAsiaTheme="minorHAnsi"/>
    </w:rPr>
  </w:style>
  <w:style w:type="paragraph" w:customStyle="1" w:styleId="EDB3B845FA524100BD57F04669A26AB93">
    <w:name w:val="EDB3B845FA524100BD57F04669A26AB93"/>
    <w:rsid w:val="003703D8"/>
    <w:rPr>
      <w:rFonts w:eastAsiaTheme="minorHAnsi"/>
    </w:rPr>
  </w:style>
  <w:style w:type="paragraph" w:customStyle="1" w:styleId="B120C78D436E45E7BD49C2EBC74514F73">
    <w:name w:val="B120C78D436E45E7BD49C2EBC74514F73"/>
    <w:rsid w:val="003703D8"/>
    <w:rPr>
      <w:rFonts w:eastAsiaTheme="minorHAnsi"/>
    </w:rPr>
  </w:style>
  <w:style w:type="paragraph" w:customStyle="1" w:styleId="1EA79D22FCCD4551B593636623169A773">
    <w:name w:val="1EA79D22FCCD4551B593636623169A773"/>
    <w:rsid w:val="003703D8"/>
    <w:rPr>
      <w:rFonts w:eastAsiaTheme="minorHAnsi"/>
    </w:rPr>
  </w:style>
  <w:style w:type="paragraph" w:customStyle="1" w:styleId="A71DDD0031334747AC4CB0D574C73B3C3">
    <w:name w:val="A71DDD0031334747AC4CB0D574C73B3C3"/>
    <w:rsid w:val="003703D8"/>
    <w:rPr>
      <w:rFonts w:eastAsiaTheme="minorHAnsi"/>
    </w:rPr>
  </w:style>
  <w:style w:type="paragraph" w:customStyle="1" w:styleId="CF75030DBC0E448983939497497FB24D3">
    <w:name w:val="CF75030DBC0E448983939497497FB24D3"/>
    <w:rsid w:val="003703D8"/>
    <w:rPr>
      <w:rFonts w:eastAsiaTheme="minorHAnsi"/>
    </w:rPr>
  </w:style>
  <w:style w:type="paragraph" w:customStyle="1" w:styleId="42F0C78B398540EB8CBF0E9910DBF81A3">
    <w:name w:val="42F0C78B398540EB8CBF0E9910DBF81A3"/>
    <w:rsid w:val="003703D8"/>
    <w:rPr>
      <w:rFonts w:eastAsiaTheme="minorHAnsi"/>
    </w:rPr>
  </w:style>
  <w:style w:type="paragraph" w:customStyle="1" w:styleId="9A6C969CEB1C447D8EC8106F4740B77C3">
    <w:name w:val="9A6C969CEB1C447D8EC8106F4740B77C3"/>
    <w:rsid w:val="003703D8"/>
    <w:rPr>
      <w:rFonts w:eastAsiaTheme="minorHAnsi"/>
    </w:rPr>
  </w:style>
  <w:style w:type="paragraph" w:customStyle="1" w:styleId="FB0CF15310EA49EAAE63DBE46982F7143">
    <w:name w:val="FB0CF15310EA49EAAE63DBE46982F7143"/>
    <w:rsid w:val="003703D8"/>
    <w:rPr>
      <w:rFonts w:eastAsiaTheme="minorHAnsi"/>
    </w:rPr>
  </w:style>
  <w:style w:type="paragraph" w:customStyle="1" w:styleId="926C286500A541589A4EFF05B323A9053">
    <w:name w:val="926C286500A541589A4EFF05B323A9053"/>
    <w:rsid w:val="003703D8"/>
    <w:rPr>
      <w:rFonts w:eastAsiaTheme="minorHAnsi"/>
    </w:rPr>
  </w:style>
  <w:style w:type="paragraph" w:customStyle="1" w:styleId="4DE515222AB64D63A53CA56594D7B4BC3">
    <w:name w:val="4DE515222AB64D63A53CA56594D7B4BC3"/>
    <w:rsid w:val="003703D8"/>
    <w:rPr>
      <w:rFonts w:eastAsiaTheme="minorHAnsi"/>
    </w:rPr>
  </w:style>
  <w:style w:type="paragraph" w:customStyle="1" w:styleId="0005ECFB2D3F4BA0BE81EA99B0FF53BF3">
    <w:name w:val="0005ECFB2D3F4BA0BE81EA99B0FF53BF3"/>
    <w:rsid w:val="003703D8"/>
    <w:rPr>
      <w:rFonts w:eastAsiaTheme="minorHAnsi"/>
    </w:rPr>
  </w:style>
  <w:style w:type="paragraph" w:customStyle="1" w:styleId="A942B4A9464749CB8255E09CBDD9B3373">
    <w:name w:val="A942B4A9464749CB8255E09CBDD9B3373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5044E950B7C4527BF6FF540C8D9B57E">
    <w:name w:val="45044E950B7C4527BF6FF540C8D9B57E"/>
    <w:rsid w:val="003703D8"/>
    <w:pPr>
      <w:spacing w:after="160" w:line="259" w:lineRule="auto"/>
    </w:pPr>
  </w:style>
  <w:style w:type="paragraph" w:customStyle="1" w:styleId="EFA3BC9559DE4DFB987F2248B91A3DDC4">
    <w:name w:val="EFA3BC9559DE4DFB987F2248B91A3DDC4"/>
    <w:rsid w:val="003703D8"/>
    <w:rPr>
      <w:rFonts w:eastAsiaTheme="minorHAnsi"/>
    </w:rPr>
  </w:style>
  <w:style w:type="paragraph" w:customStyle="1" w:styleId="EB49D945517B46E4A3B39F8EA48EFA2D4">
    <w:name w:val="EB49D945517B46E4A3B39F8EA48EFA2D4"/>
    <w:rsid w:val="003703D8"/>
    <w:rPr>
      <w:rFonts w:eastAsiaTheme="minorHAnsi"/>
    </w:rPr>
  </w:style>
  <w:style w:type="paragraph" w:customStyle="1" w:styleId="8A8F129F8B17424BA9C0845CFCF4BC0F4">
    <w:name w:val="8A8F129F8B17424BA9C0845CFCF4BC0F4"/>
    <w:rsid w:val="003703D8"/>
    <w:rPr>
      <w:rFonts w:eastAsiaTheme="minorHAnsi"/>
    </w:rPr>
  </w:style>
  <w:style w:type="paragraph" w:customStyle="1" w:styleId="21B00119290F4D43AB43921CF213EA064">
    <w:name w:val="21B00119290F4D43AB43921CF213EA064"/>
    <w:rsid w:val="003703D8"/>
    <w:rPr>
      <w:rFonts w:eastAsiaTheme="minorHAnsi"/>
    </w:rPr>
  </w:style>
  <w:style w:type="paragraph" w:customStyle="1" w:styleId="E33D4C5067134C439F9589DD9E58A2774">
    <w:name w:val="E33D4C5067134C439F9589DD9E58A2774"/>
    <w:rsid w:val="003703D8"/>
    <w:rPr>
      <w:rFonts w:eastAsiaTheme="minorHAnsi"/>
    </w:rPr>
  </w:style>
  <w:style w:type="paragraph" w:customStyle="1" w:styleId="C5616DCD28CA4CB6B44CA96755AF8DCB4">
    <w:name w:val="C5616DCD28CA4CB6B44CA96755AF8DCB4"/>
    <w:rsid w:val="003703D8"/>
    <w:rPr>
      <w:rFonts w:eastAsiaTheme="minorHAnsi"/>
    </w:rPr>
  </w:style>
  <w:style w:type="paragraph" w:customStyle="1" w:styleId="43B42711E5F041959ECC09CC6094EDD94">
    <w:name w:val="43B42711E5F041959ECC09CC6094EDD94"/>
    <w:rsid w:val="003703D8"/>
    <w:rPr>
      <w:rFonts w:eastAsiaTheme="minorHAnsi"/>
    </w:rPr>
  </w:style>
  <w:style w:type="paragraph" w:customStyle="1" w:styleId="5C703E949D744CC3B66BEE910C5EFAD14">
    <w:name w:val="5C703E949D744CC3B66BEE910C5EFAD14"/>
    <w:rsid w:val="003703D8"/>
    <w:rPr>
      <w:rFonts w:eastAsiaTheme="minorHAnsi"/>
    </w:rPr>
  </w:style>
  <w:style w:type="paragraph" w:customStyle="1" w:styleId="A644F8C855F84AEAB75AA166E82E24A94">
    <w:name w:val="A644F8C855F84AEAB75AA166E82E24A94"/>
    <w:rsid w:val="003703D8"/>
    <w:rPr>
      <w:rFonts w:eastAsiaTheme="minorHAnsi"/>
    </w:rPr>
  </w:style>
  <w:style w:type="paragraph" w:customStyle="1" w:styleId="EDB3B845FA524100BD57F04669A26AB94">
    <w:name w:val="EDB3B845FA524100BD57F04669A26AB94"/>
    <w:rsid w:val="003703D8"/>
    <w:rPr>
      <w:rFonts w:eastAsiaTheme="minorHAnsi"/>
    </w:rPr>
  </w:style>
  <w:style w:type="paragraph" w:customStyle="1" w:styleId="B120C78D436E45E7BD49C2EBC74514F74">
    <w:name w:val="B120C78D436E45E7BD49C2EBC74514F74"/>
    <w:rsid w:val="003703D8"/>
    <w:rPr>
      <w:rFonts w:eastAsiaTheme="minorHAnsi"/>
    </w:rPr>
  </w:style>
  <w:style w:type="paragraph" w:customStyle="1" w:styleId="1EA79D22FCCD4551B593636623169A774">
    <w:name w:val="1EA79D22FCCD4551B593636623169A774"/>
    <w:rsid w:val="003703D8"/>
    <w:rPr>
      <w:rFonts w:eastAsiaTheme="minorHAnsi"/>
    </w:rPr>
  </w:style>
  <w:style w:type="paragraph" w:customStyle="1" w:styleId="A71DDD0031334747AC4CB0D574C73B3C4">
    <w:name w:val="A71DDD0031334747AC4CB0D574C73B3C4"/>
    <w:rsid w:val="003703D8"/>
    <w:rPr>
      <w:rFonts w:eastAsiaTheme="minorHAnsi"/>
    </w:rPr>
  </w:style>
  <w:style w:type="paragraph" w:customStyle="1" w:styleId="CF75030DBC0E448983939497497FB24D4">
    <w:name w:val="CF75030DBC0E448983939497497FB24D4"/>
    <w:rsid w:val="003703D8"/>
    <w:rPr>
      <w:rFonts w:eastAsiaTheme="minorHAnsi"/>
    </w:rPr>
  </w:style>
  <w:style w:type="paragraph" w:customStyle="1" w:styleId="42F0C78B398540EB8CBF0E9910DBF81A4">
    <w:name w:val="42F0C78B398540EB8CBF0E9910DBF81A4"/>
    <w:rsid w:val="003703D8"/>
    <w:rPr>
      <w:rFonts w:eastAsiaTheme="minorHAnsi"/>
    </w:rPr>
  </w:style>
  <w:style w:type="paragraph" w:customStyle="1" w:styleId="9A6C969CEB1C447D8EC8106F4740B77C4">
    <w:name w:val="9A6C969CEB1C447D8EC8106F4740B77C4"/>
    <w:rsid w:val="003703D8"/>
    <w:rPr>
      <w:rFonts w:eastAsiaTheme="minorHAnsi"/>
    </w:rPr>
  </w:style>
  <w:style w:type="paragraph" w:customStyle="1" w:styleId="FB0CF15310EA49EAAE63DBE46982F7144">
    <w:name w:val="FB0CF15310EA49EAAE63DBE46982F7144"/>
    <w:rsid w:val="003703D8"/>
    <w:rPr>
      <w:rFonts w:eastAsiaTheme="minorHAnsi"/>
    </w:rPr>
  </w:style>
  <w:style w:type="paragraph" w:customStyle="1" w:styleId="926C286500A541589A4EFF05B323A9054">
    <w:name w:val="926C286500A541589A4EFF05B323A9054"/>
    <w:rsid w:val="003703D8"/>
    <w:rPr>
      <w:rFonts w:eastAsiaTheme="minorHAnsi"/>
    </w:rPr>
  </w:style>
  <w:style w:type="paragraph" w:customStyle="1" w:styleId="4DE515222AB64D63A53CA56594D7B4BC4">
    <w:name w:val="4DE515222AB64D63A53CA56594D7B4BC4"/>
    <w:rsid w:val="003703D8"/>
    <w:rPr>
      <w:rFonts w:eastAsiaTheme="minorHAnsi"/>
    </w:rPr>
  </w:style>
  <w:style w:type="paragraph" w:customStyle="1" w:styleId="0005ECFB2D3F4BA0BE81EA99B0FF53BF4">
    <w:name w:val="0005ECFB2D3F4BA0BE81EA99B0FF53BF4"/>
    <w:rsid w:val="003703D8"/>
    <w:rPr>
      <w:rFonts w:eastAsiaTheme="minorHAnsi"/>
    </w:rPr>
  </w:style>
  <w:style w:type="paragraph" w:customStyle="1" w:styleId="A942B4A9464749CB8255E09CBDD9B3374">
    <w:name w:val="A942B4A9464749CB8255E09CBDD9B3374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FA3BC9559DE4DFB987F2248B91A3DDC5">
    <w:name w:val="EFA3BC9559DE4DFB987F2248B91A3DDC5"/>
    <w:rsid w:val="003703D8"/>
    <w:rPr>
      <w:rFonts w:eastAsiaTheme="minorHAnsi"/>
    </w:rPr>
  </w:style>
  <w:style w:type="paragraph" w:customStyle="1" w:styleId="EB49D945517B46E4A3B39F8EA48EFA2D5">
    <w:name w:val="EB49D945517B46E4A3B39F8EA48EFA2D5"/>
    <w:rsid w:val="003703D8"/>
    <w:rPr>
      <w:rFonts w:eastAsiaTheme="minorHAnsi"/>
    </w:rPr>
  </w:style>
  <w:style w:type="paragraph" w:customStyle="1" w:styleId="8A8F129F8B17424BA9C0845CFCF4BC0F5">
    <w:name w:val="8A8F129F8B17424BA9C0845CFCF4BC0F5"/>
    <w:rsid w:val="003703D8"/>
    <w:rPr>
      <w:rFonts w:eastAsiaTheme="minorHAnsi"/>
    </w:rPr>
  </w:style>
  <w:style w:type="paragraph" w:customStyle="1" w:styleId="21B00119290F4D43AB43921CF213EA065">
    <w:name w:val="21B00119290F4D43AB43921CF213EA065"/>
    <w:rsid w:val="003703D8"/>
    <w:rPr>
      <w:rFonts w:eastAsiaTheme="minorHAnsi"/>
    </w:rPr>
  </w:style>
  <w:style w:type="paragraph" w:customStyle="1" w:styleId="E33D4C5067134C439F9589DD9E58A2775">
    <w:name w:val="E33D4C5067134C439F9589DD9E58A2775"/>
    <w:rsid w:val="003703D8"/>
    <w:rPr>
      <w:rFonts w:eastAsiaTheme="minorHAnsi"/>
    </w:rPr>
  </w:style>
  <w:style w:type="paragraph" w:customStyle="1" w:styleId="C5616DCD28CA4CB6B44CA96755AF8DCB5">
    <w:name w:val="C5616DCD28CA4CB6B44CA96755AF8DCB5"/>
    <w:rsid w:val="003703D8"/>
    <w:rPr>
      <w:rFonts w:eastAsiaTheme="minorHAnsi"/>
    </w:rPr>
  </w:style>
  <w:style w:type="paragraph" w:customStyle="1" w:styleId="43B42711E5F041959ECC09CC6094EDD95">
    <w:name w:val="43B42711E5F041959ECC09CC6094EDD95"/>
    <w:rsid w:val="003703D8"/>
    <w:rPr>
      <w:rFonts w:eastAsiaTheme="minorHAnsi"/>
    </w:rPr>
  </w:style>
  <w:style w:type="paragraph" w:customStyle="1" w:styleId="5C703E949D744CC3B66BEE910C5EFAD15">
    <w:name w:val="5C703E949D744CC3B66BEE910C5EFAD15"/>
    <w:rsid w:val="003703D8"/>
    <w:rPr>
      <w:rFonts w:eastAsiaTheme="minorHAnsi"/>
    </w:rPr>
  </w:style>
  <w:style w:type="paragraph" w:customStyle="1" w:styleId="A644F8C855F84AEAB75AA166E82E24A95">
    <w:name w:val="A644F8C855F84AEAB75AA166E82E24A95"/>
    <w:rsid w:val="003703D8"/>
    <w:rPr>
      <w:rFonts w:eastAsiaTheme="minorHAnsi"/>
    </w:rPr>
  </w:style>
  <w:style w:type="paragraph" w:customStyle="1" w:styleId="EDB3B845FA524100BD57F04669A26AB95">
    <w:name w:val="EDB3B845FA524100BD57F04669A26AB95"/>
    <w:rsid w:val="003703D8"/>
    <w:rPr>
      <w:rFonts w:eastAsiaTheme="minorHAnsi"/>
    </w:rPr>
  </w:style>
  <w:style w:type="paragraph" w:customStyle="1" w:styleId="B120C78D436E45E7BD49C2EBC74514F75">
    <w:name w:val="B120C78D436E45E7BD49C2EBC74514F75"/>
    <w:rsid w:val="003703D8"/>
    <w:rPr>
      <w:rFonts w:eastAsiaTheme="minorHAnsi"/>
    </w:rPr>
  </w:style>
  <w:style w:type="paragraph" w:customStyle="1" w:styleId="1EA79D22FCCD4551B593636623169A775">
    <w:name w:val="1EA79D22FCCD4551B593636623169A775"/>
    <w:rsid w:val="003703D8"/>
    <w:rPr>
      <w:rFonts w:eastAsiaTheme="minorHAnsi"/>
    </w:rPr>
  </w:style>
  <w:style w:type="paragraph" w:customStyle="1" w:styleId="A71DDD0031334747AC4CB0D574C73B3C5">
    <w:name w:val="A71DDD0031334747AC4CB0D574C73B3C5"/>
    <w:rsid w:val="003703D8"/>
    <w:rPr>
      <w:rFonts w:eastAsiaTheme="minorHAnsi"/>
    </w:rPr>
  </w:style>
  <w:style w:type="paragraph" w:customStyle="1" w:styleId="CF75030DBC0E448983939497497FB24D5">
    <w:name w:val="CF75030DBC0E448983939497497FB24D5"/>
    <w:rsid w:val="003703D8"/>
    <w:rPr>
      <w:rFonts w:eastAsiaTheme="minorHAnsi"/>
    </w:rPr>
  </w:style>
  <w:style w:type="paragraph" w:customStyle="1" w:styleId="42F0C78B398540EB8CBF0E9910DBF81A5">
    <w:name w:val="42F0C78B398540EB8CBF0E9910DBF81A5"/>
    <w:rsid w:val="003703D8"/>
    <w:rPr>
      <w:rFonts w:eastAsiaTheme="minorHAnsi"/>
    </w:rPr>
  </w:style>
  <w:style w:type="paragraph" w:customStyle="1" w:styleId="9A6C969CEB1C447D8EC8106F4740B77C5">
    <w:name w:val="9A6C969CEB1C447D8EC8106F4740B77C5"/>
    <w:rsid w:val="003703D8"/>
    <w:rPr>
      <w:rFonts w:eastAsiaTheme="minorHAnsi"/>
    </w:rPr>
  </w:style>
  <w:style w:type="paragraph" w:customStyle="1" w:styleId="FB0CF15310EA49EAAE63DBE46982F7145">
    <w:name w:val="FB0CF15310EA49EAAE63DBE46982F7145"/>
    <w:rsid w:val="003703D8"/>
    <w:rPr>
      <w:rFonts w:eastAsiaTheme="minorHAnsi"/>
    </w:rPr>
  </w:style>
  <w:style w:type="paragraph" w:customStyle="1" w:styleId="926C286500A541589A4EFF05B323A9055">
    <w:name w:val="926C286500A541589A4EFF05B323A9055"/>
    <w:rsid w:val="003703D8"/>
    <w:rPr>
      <w:rFonts w:eastAsiaTheme="minorHAnsi"/>
    </w:rPr>
  </w:style>
  <w:style w:type="paragraph" w:customStyle="1" w:styleId="4DE515222AB64D63A53CA56594D7B4BC5">
    <w:name w:val="4DE515222AB64D63A53CA56594D7B4BC5"/>
    <w:rsid w:val="003703D8"/>
    <w:rPr>
      <w:rFonts w:eastAsiaTheme="minorHAnsi"/>
    </w:rPr>
  </w:style>
  <w:style w:type="paragraph" w:customStyle="1" w:styleId="0005ECFB2D3F4BA0BE81EA99B0FF53BF5">
    <w:name w:val="0005ECFB2D3F4BA0BE81EA99B0FF53BF5"/>
    <w:rsid w:val="003703D8"/>
    <w:rPr>
      <w:rFonts w:eastAsiaTheme="minorHAnsi"/>
    </w:rPr>
  </w:style>
  <w:style w:type="paragraph" w:customStyle="1" w:styleId="A942B4A9464749CB8255E09CBDD9B3375">
    <w:name w:val="A942B4A9464749CB8255E09CBDD9B3375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2503A47B2CEC4A7FB51471FB1D2F258E">
    <w:name w:val="2503A47B2CEC4A7FB51471FB1D2F258E"/>
    <w:rsid w:val="003703D8"/>
    <w:pPr>
      <w:spacing w:after="160" w:line="259" w:lineRule="auto"/>
    </w:pPr>
  </w:style>
  <w:style w:type="paragraph" w:customStyle="1" w:styleId="6FA43DBE00D1419F8B844923E89F5E7B">
    <w:name w:val="6FA43DBE00D1419F8B844923E89F5E7B"/>
    <w:rsid w:val="003703D8"/>
    <w:pPr>
      <w:spacing w:after="160" w:line="259" w:lineRule="auto"/>
    </w:pPr>
  </w:style>
  <w:style w:type="paragraph" w:customStyle="1" w:styleId="EFA3BC9559DE4DFB987F2248B91A3DDC6">
    <w:name w:val="EFA3BC9559DE4DFB987F2248B91A3DDC6"/>
    <w:rsid w:val="003703D8"/>
    <w:rPr>
      <w:rFonts w:eastAsiaTheme="minorHAnsi"/>
    </w:rPr>
  </w:style>
  <w:style w:type="paragraph" w:customStyle="1" w:styleId="EB49D945517B46E4A3B39F8EA48EFA2D6">
    <w:name w:val="EB49D945517B46E4A3B39F8EA48EFA2D6"/>
    <w:rsid w:val="003703D8"/>
    <w:rPr>
      <w:rFonts w:eastAsiaTheme="minorHAnsi"/>
    </w:rPr>
  </w:style>
  <w:style w:type="paragraph" w:customStyle="1" w:styleId="8A8F129F8B17424BA9C0845CFCF4BC0F6">
    <w:name w:val="8A8F129F8B17424BA9C0845CFCF4BC0F6"/>
    <w:rsid w:val="003703D8"/>
    <w:rPr>
      <w:rFonts w:eastAsiaTheme="minorHAnsi"/>
    </w:rPr>
  </w:style>
  <w:style w:type="paragraph" w:customStyle="1" w:styleId="21B00119290F4D43AB43921CF213EA066">
    <w:name w:val="21B00119290F4D43AB43921CF213EA066"/>
    <w:rsid w:val="003703D8"/>
    <w:rPr>
      <w:rFonts w:eastAsiaTheme="minorHAnsi"/>
    </w:rPr>
  </w:style>
  <w:style w:type="paragraph" w:customStyle="1" w:styleId="E33D4C5067134C439F9589DD9E58A2776">
    <w:name w:val="E33D4C5067134C439F9589DD9E58A2776"/>
    <w:rsid w:val="003703D8"/>
    <w:rPr>
      <w:rFonts w:eastAsiaTheme="minorHAnsi"/>
    </w:rPr>
  </w:style>
  <w:style w:type="paragraph" w:customStyle="1" w:styleId="C5616DCD28CA4CB6B44CA96755AF8DCB6">
    <w:name w:val="C5616DCD28CA4CB6B44CA96755AF8DCB6"/>
    <w:rsid w:val="003703D8"/>
    <w:rPr>
      <w:rFonts w:eastAsiaTheme="minorHAnsi"/>
    </w:rPr>
  </w:style>
  <w:style w:type="paragraph" w:customStyle="1" w:styleId="43B42711E5F041959ECC09CC6094EDD96">
    <w:name w:val="43B42711E5F041959ECC09CC6094EDD96"/>
    <w:rsid w:val="003703D8"/>
    <w:rPr>
      <w:rFonts w:eastAsiaTheme="minorHAnsi"/>
    </w:rPr>
  </w:style>
  <w:style w:type="paragraph" w:customStyle="1" w:styleId="5C703E949D744CC3B66BEE910C5EFAD16">
    <w:name w:val="5C703E949D744CC3B66BEE910C5EFAD16"/>
    <w:rsid w:val="003703D8"/>
    <w:rPr>
      <w:rFonts w:eastAsiaTheme="minorHAnsi"/>
    </w:rPr>
  </w:style>
  <w:style w:type="paragraph" w:customStyle="1" w:styleId="A644F8C855F84AEAB75AA166E82E24A96">
    <w:name w:val="A644F8C855F84AEAB75AA166E82E24A96"/>
    <w:rsid w:val="003703D8"/>
    <w:rPr>
      <w:rFonts w:eastAsiaTheme="minorHAnsi"/>
    </w:rPr>
  </w:style>
  <w:style w:type="paragraph" w:customStyle="1" w:styleId="EDB3B845FA524100BD57F04669A26AB96">
    <w:name w:val="EDB3B845FA524100BD57F04669A26AB96"/>
    <w:rsid w:val="003703D8"/>
    <w:rPr>
      <w:rFonts w:eastAsiaTheme="minorHAnsi"/>
    </w:rPr>
  </w:style>
  <w:style w:type="paragraph" w:customStyle="1" w:styleId="B120C78D436E45E7BD49C2EBC74514F76">
    <w:name w:val="B120C78D436E45E7BD49C2EBC74514F76"/>
    <w:rsid w:val="003703D8"/>
    <w:rPr>
      <w:rFonts w:eastAsiaTheme="minorHAnsi"/>
    </w:rPr>
  </w:style>
  <w:style w:type="paragraph" w:customStyle="1" w:styleId="1EA79D22FCCD4551B593636623169A776">
    <w:name w:val="1EA79D22FCCD4551B593636623169A776"/>
    <w:rsid w:val="003703D8"/>
    <w:rPr>
      <w:rFonts w:eastAsiaTheme="minorHAnsi"/>
    </w:rPr>
  </w:style>
  <w:style w:type="paragraph" w:customStyle="1" w:styleId="A71DDD0031334747AC4CB0D574C73B3C6">
    <w:name w:val="A71DDD0031334747AC4CB0D574C73B3C6"/>
    <w:rsid w:val="003703D8"/>
    <w:rPr>
      <w:rFonts w:eastAsiaTheme="minorHAnsi"/>
    </w:rPr>
  </w:style>
  <w:style w:type="paragraph" w:customStyle="1" w:styleId="CF75030DBC0E448983939497497FB24D6">
    <w:name w:val="CF75030DBC0E448983939497497FB24D6"/>
    <w:rsid w:val="003703D8"/>
    <w:rPr>
      <w:rFonts w:eastAsiaTheme="minorHAnsi"/>
    </w:rPr>
  </w:style>
  <w:style w:type="paragraph" w:customStyle="1" w:styleId="42F0C78B398540EB8CBF0E9910DBF81A6">
    <w:name w:val="42F0C78B398540EB8CBF0E9910DBF81A6"/>
    <w:rsid w:val="003703D8"/>
    <w:rPr>
      <w:rFonts w:eastAsiaTheme="minorHAnsi"/>
    </w:rPr>
  </w:style>
  <w:style w:type="paragraph" w:customStyle="1" w:styleId="9A6C969CEB1C447D8EC8106F4740B77C6">
    <w:name w:val="9A6C969CEB1C447D8EC8106F4740B77C6"/>
    <w:rsid w:val="003703D8"/>
    <w:rPr>
      <w:rFonts w:eastAsiaTheme="minorHAnsi"/>
    </w:rPr>
  </w:style>
  <w:style w:type="paragraph" w:customStyle="1" w:styleId="FB0CF15310EA49EAAE63DBE46982F7146">
    <w:name w:val="FB0CF15310EA49EAAE63DBE46982F7146"/>
    <w:rsid w:val="003703D8"/>
    <w:rPr>
      <w:rFonts w:eastAsiaTheme="minorHAnsi"/>
    </w:rPr>
  </w:style>
  <w:style w:type="paragraph" w:customStyle="1" w:styleId="926C286500A541589A4EFF05B323A9056">
    <w:name w:val="926C286500A541589A4EFF05B323A9056"/>
    <w:rsid w:val="003703D8"/>
    <w:rPr>
      <w:rFonts w:eastAsiaTheme="minorHAnsi"/>
    </w:rPr>
  </w:style>
  <w:style w:type="paragraph" w:customStyle="1" w:styleId="4DE515222AB64D63A53CA56594D7B4BC6">
    <w:name w:val="4DE515222AB64D63A53CA56594D7B4BC6"/>
    <w:rsid w:val="003703D8"/>
    <w:rPr>
      <w:rFonts w:eastAsiaTheme="minorHAnsi"/>
    </w:rPr>
  </w:style>
  <w:style w:type="paragraph" w:customStyle="1" w:styleId="0005ECFB2D3F4BA0BE81EA99B0FF53BF6">
    <w:name w:val="0005ECFB2D3F4BA0BE81EA99B0FF53BF6"/>
    <w:rsid w:val="003703D8"/>
    <w:rPr>
      <w:rFonts w:eastAsiaTheme="minorHAnsi"/>
    </w:rPr>
  </w:style>
  <w:style w:type="paragraph" w:customStyle="1" w:styleId="A942B4A9464749CB8255E09CBDD9B3376">
    <w:name w:val="A942B4A9464749CB8255E09CBDD9B3376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A2BE0AAA40D946959D818DE6C76EDAA5">
    <w:name w:val="A2BE0AAA40D946959D818DE6C76EDAA5"/>
    <w:rsid w:val="003703D8"/>
    <w:pPr>
      <w:spacing w:after="160" w:line="259" w:lineRule="auto"/>
    </w:pPr>
  </w:style>
  <w:style w:type="paragraph" w:customStyle="1" w:styleId="BF8FEDE5592042728B2B18A281F7C5C0">
    <w:name w:val="BF8FEDE5592042728B2B18A281F7C5C0"/>
    <w:rsid w:val="003703D8"/>
    <w:pPr>
      <w:spacing w:after="160" w:line="259" w:lineRule="auto"/>
    </w:pPr>
  </w:style>
  <w:style w:type="paragraph" w:customStyle="1" w:styleId="EFA3BC9559DE4DFB987F2248B91A3DDC7">
    <w:name w:val="EFA3BC9559DE4DFB987F2248B91A3DDC7"/>
    <w:rsid w:val="003703D8"/>
    <w:rPr>
      <w:rFonts w:eastAsiaTheme="minorHAnsi"/>
    </w:rPr>
  </w:style>
  <w:style w:type="paragraph" w:customStyle="1" w:styleId="EB49D945517B46E4A3B39F8EA48EFA2D7">
    <w:name w:val="EB49D945517B46E4A3B39F8EA48EFA2D7"/>
    <w:rsid w:val="003703D8"/>
    <w:rPr>
      <w:rFonts w:eastAsiaTheme="minorHAnsi"/>
    </w:rPr>
  </w:style>
  <w:style w:type="paragraph" w:customStyle="1" w:styleId="8A8F129F8B17424BA9C0845CFCF4BC0F7">
    <w:name w:val="8A8F129F8B17424BA9C0845CFCF4BC0F7"/>
    <w:rsid w:val="003703D8"/>
    <w:rPr>
      <w:rFonts w:eastAsiaTheme="minorHAnsi"/>
    </w:rPr>
  </w:style>
  <w:style w:type="paragraph" w:customStyle="1" w:styleId="21B00119290F4D43AB43921CF213EA067">
    <w:name w:val="21B00119290F4D43AB43921CF213EA067"/>
    <w:rsid w:val="003703D8"/>
    <w:rPr>
      <w:rFonts w:eastAsiaTheme="minorHAnsi"/>
    </w:rPr>
  </w:style>
  <w:style w:type="paragraph" w:customStyle="1" w:styleId="E33D4C5067134C439F9589DD9E58A2777">
    <w:name w:val="E33D4C5067134C439F9589DD9E58A2777"/>
    <w:rsid w:val="003703D8"/>
    <w:rPr>
      <w:rFonts w:eastAsiaTheme="minorHAnsi"/>
    </w:rPr>
  </w:style>
  <w:style w:type="paragraph" w:customStyle="1" w:styleId="C5616DCD28CA4CB6B44CA96755AF8DCB7">
    <w:name w:val="C5616DCD28CA4CB6B44CA96755AF8DCB7"/>
    <w:rsid w:val="003703D8"/>
    <w:rPr>
      <w:rFonts w:eastAsiaTheme="minorHAnsi"/>
    </w:rPr>
  </w:style>
  <w:style w:type="paragraph" w:customStyle="1" w:styleId="43B42711E5F041959ECC09CC6094EDD97">
    <w:name w:val="43B42711E5F041959ECC09CC6094EDD97"/>
    <w:rsid w:val="003703D8"/>
    <w:rPr>
      <w:rFonts w:eastAsiaTheme="minorHAnsi"/>
    </w:rPr>
  </w:style>
  <w:style w:type="paragraph" w:customStyle="1" w:styleId="5C703E949D744CC3B66BEE910C5EFAD17">
    <w:name w:val="5C703E949D744CC3B66BEE910C5EFAD17"/>
    <w:rsid w:val="003703D8"/>
    <w:rPr>
      <w:rFonts w:eastAsiaTheme="minorHAnsi"/>
    </w:rPr>
  </w:style>
  <w:style w:type="paragraph" w:customStyle="1" w:styleId="A644F8C855F84AEAB75AA166E82E24A97">
    <w:name w:val="A644F8C855F84AEAB75AA166E82E24A97"/>
    <w:rsid w:val="003703D8"/>
    <w:rPr>
      <w:rFonts w:eastAsiaTheme="minorHAnsi"/>
    </w:rPr>
  </w:style>
  <w:style w:type="paragraph" w:customStyle="1" w:styleId="EDB3B845FA524100BD57F04669A26AB97">
    <w:name w:val="EDB3B845FA524100BD57F04669A26AB97"/>
    <w:rsid w:val="003703D8"/>
    <w:rPr>
      <w:rFonts w:eastAsiaTheme="minorHAnsi"/>
    </w:rPr>
  </w:style>
  <w:style w:type="paragraph" w:customStyle="1" w:styleId="B120C78D436E45E7BD49C2EBC74514F77">
    <w:name w:val="B120C78D436E45E7BD49C2EBC74514F77"/>
    <w:rsid w:val="003703D8"/>
    <w:rPr>
      <w:rFonts w:eastAsiaTheme="minorHAnsi"/>
    </w:rPr>
  </w:style>
  <w:style w:type="paragraph" w:customStyle="1" w:styleId="1EA79D22FCCD4551B593636623169A777">
    <w:name w:val="1EA79D22FCCD4551B593636623169A777"/>
    <w:rsid w:val="003703D8"/>
    <w:rPr>
      <w:rFonts w:eastAsiaTheme="minorHAnsi"/>
    </w:rPr>
  </w:style>
  <w:style w:type="paragraph" w:customStyle="1" w:styleId="A71DDD0031334747AC4CB0D574C73B3C7">
    <w:name w:val="A71DDD0031334747AC4CB0D574C73B3C7"/>
    <w:rsid w:val="003703D8"/>
    <w:rPr>
      <w:rFonts w:eastAsiaTheme="minorHAnsi"/>
    </w:rPr>
  </w:style>
  <w:style w:type="paragraph" w:customStyle="1" w:styleId="CF75030DBC0E448983939497497FB24D7">
    <w:name w:val="CF75030DBC0E448983939497497FB24D7"/>
    <w:rsid w:val="003703D8"/>
    <w:rPr>
      <w:rFonts w:eastAsiaTheme="minorHAnsi"/>
    </w:rPr>
  </w:style>
  <w:style w:type="paragraph" w:customStyle="1" w:styleId="42F0C78B398540EB8CBF0E9910DBF81A7">
    <w:name w:val="42F0C78B398540EB8CBF0E9910DBF81A7"/>
    <w:rsid w:val="003703D8"/>
    <w:rPr>
      <w:rFonts w:eastAsiaTheme="minorHAnsi"/>
    </w:rPr>
  </w:style>
  <w:style w:type="paragraph" w:customStyle="1" w:styleId="9A6C969CEB1C447D8EC8106F4740B77C7">
    <w:name w:val="9A6C969CEB1C447D8EC8106F4740B77C7"/>
    <w:rsid w:val="003703D8"/>
    <w:rPr>
      <w:rFonts w:eastAsiaTheme="minorHAnsi"/>
    </w:rPr>
  </w:style>
  <w:style w:type="paragraph" w:customStyle="1" w:styleId="FB0CF15310EA49EAAE63DBE46982F7147">
    <w:name w:val="FB0CF15310EA49EAAE63DBE46982F7147"/>
    <w:rsid w:val="003703D8"/>
    <w:rPr>
      <w:rFonts w:eastAsiaTheme="minorHAnsi"/>
    </w:rPr>
  </w:style>
  <w:style w:type="paragraph" w:customStyle="1" w:styleId="926C286500A541589A4EFF05B323A9057">
    <w:name w:val="926C286500A541589A4EFF05B323A9057"/>
    <w:rsid w:val="003703D8"/>
    <w:rPr>
      <w:rFonts w:eastAsiaTheme="minorHAnsi"/>
    </w:rPr>
  </w:style>
  <w:style w:type="paragraph" w:customStyle="1" w:styleId="4DE515222AB64D63A53CA56594D7B4BC7">
    <w:name w:val="4DE515222AB64D63A53CA56594D7B4BC7"/>
    <w:rsid w:val="003703D8"/>
    <w:rPr>
      <w:rFonts w:eastAsiaTheme="minorHAnsi"/>
    </w:rPr>
  </w:style>
  <w:style w:type="paragraph" w:customStyle="1" w:styleId="0005ECFB2D3F4BA0BE81EA99B0FF53BF7">
    <w:name w:val="0005ECFB2D3F4BA0BE81EA99B0FF53BF7"/>
    <w:rsid w:val="003703D8"/>
    <w:rPr>
      <w:rFonts w:eastAsiaTheme="minorHAnsi"/>
    </w:rPr>
  </w:style>
  <w:style w:type="paragraph" w:customStyle="1" w:styleId="BF8FEDE5592042728B2B18A281F7C5C01">
    <w:name w:val="BF8FEDE5592042728B2B18A281F7C5C01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1BDBB3C147794E039C81374910DFAF5E">
    <w:name w:val="1BDBB3C147794E039C81374910DFAF5E"/>
    <w:rsid w:val="003703D8"/>
    <w:pPr>
      <w:spacing w:after="160" w:line="259" w:lineRule="auto"/>
    </w:pPr>
  </w:style>
  <w:style w:type="paragraph" w:customStyle="1" w:styleId="EFA3BC9559DE4DFB987F2248B91A3DDC8">
    <w:name w:val="EFA3BC9559DE4DFB987F2248B91A3DDC8"/>
    <w:rsid w:val="003703D8"/>
    <w:rPr>
      <w:rFonts w:eastAsiaTheme="minorHAnsi"/>
    </w:rPr>
  </w:style>
  <w:style w:type="paragraph" w:customStyle="1" w:styleId="EB49D945517B46E4A3B39F8EA48EFA2D8">
    <w:name w:val="EB49D945517B46E4A3B39F8EA48EFA2D8"/>
    <w:rsid w:val="003703D8"/>
    <w:rPr>
      <w:rFonts w:eastAsiaTheme="minorHAnsi"/>
    </w:rPr>
  </w:style>
  <w:style w:type="paragraph" w:customStyle="1" w:styleId="8A8F129F8B17424BA9C0845CFCF4BC0F8">
    <w:name w:val="8A8F129F8B17424BA9C0845CFCF4BC0F8"/>
    <w:rsid w:val="003703D8"/>
    <w:rPr>
      <w:rFonts w:eastAsiaTheme="minorHAnsi"/>
    </w:rPr>
  </w:style>
  <w:style w:type="paragraph" w:customStyle="1" w:styleId="21B00119290F4D43AB43921CF213EA068">
    <w:name w:val="21B00119290F4D43AB43921CF213EA068"/>
    <w:rsid w:val="003703D8"/>
    <w:rPr>
      <w:rFonts w:eastAsiaTheme="minorHAnsi"/>
    </w:rPr>
  </w:style>
  <w:style w:type="paragraph" w:customStyle="1" w:styleId="E33D4C5067134C439F9589DD9E58A2778">
    <w:name w:val="E33D4C5067134C439F9589DD9E58A2778"/>
    <w:rsid w:val="003703D8"/>
    <w:rPr>
      <w:rFonts w:eastAsiaTheme="minorHAnsi"/>
    </w:rPr>
  </w:style>
  <w:style w:type="paragraph" w:customStyle="1" w:styleId="C5616DCD28CA4CB6B44CA96755AF8DCB8">
    <w:name w:val="C5616DCD28CA4CB6B44CA96755AF8DCB8"/>
    <w:rsid w:val="003703D8"/>
    <w:rPr>
      <w:rFonts w:eastAsiaTheme="minorHAnsi"/>
    </w:rPr>
  </w:style>
  <w:style w:type="paragraph" w:customStyle="1" w:styleId="43B42711E5F041959ECC09CC6094EDD98">
    <w:name w:val="43B42711E5F041959ECC09CC6094EDD98"/>
    <w:rsid w:val="003703D8"/>
    <w:rPr>
      <w:rFonts w:eastAsiaTheme="minorHAnsi"/>
    </w:rPr>
  </w:style>
  <w:style w:type="paragraph" w:customStyle="1" w:styleId="5C703E949D744CC3B66BEE910C5EFAD18">
    <w:name w:val="5C703E949D744CC3B66BEE910C5EFAD18"/>
    <w:rsid w:val="003703D8"/>
    <w:rPr>
      <w:rFonts w:eastAsiaTheme="minorHAnsi"/>
    </w:rPr>
  </w:style>
  <w:style w:type="paragraph" w:customStyle="1" w:styleId="A644F8C855F84AEAB75AA166E82E24A98">
    <w:name w:val="A644F8C855F84AEAB75AA166E82E24A98"/>
    <w:rsid w:val="003703D8"/>
    <w:rPr>
      <w:rFonts w:eastAsiaTheme="minorHAnsi"/>
    </w:rPr>
  </w:style>
  <w:style w:type="paragraph" w:customStyle="1" w:styleId="EDB3B845FA524100BD57F04669A26AB98">
    <w:name w:val="EDB3B845FA524100BD57F04669A26AB98"/>
    <w:rsid w:val="003703D8"/>
    <w:rPr>
      <w:rFonts w:eastAsiaTheme="minorHAnsi"/>
    </w:rPr>
  </w:style>
  <w:style w:type="paragraph" w:customStyle="1" w:styleId="B120C78D436E45E7BD49C2EBC74514F78">
    <w:name w:val="B120C78D436E45E7BD49C2EBC74514F78"/>
    <w:rsid w:val="003703D8"/>
    <w:rPr>
      <w:rFonts w:eastAsiaTheme="minorHAnsi"/>
    </w:rPr>
  </w:style>
  <w:style w:type="paragraph" w:customStyle="1" w:styleId="1EA79D22FCCD4551B593636623169A778">
    <w:name w:val="1EA79D22FCCD4551B593636623169A778"/>
    <w:rsid w:val="003703D8"/>
    <w:rPr>
      <w:rFonts w:eastAsiaTheme="minorHAnsi"/>
    </w:rPr>
  </w:style>
  <w:style w:type="paragraph" w:customStyle="1" w:styleId="A71DDD0031334747AC4CB0D574C73B3C8">
    <w:name w:val="A71DDD0031334747AC4CB0D574C73B3C8"/>
    <w:rsid w:val="003703D8"/>
    <w:rPr>
      <w:rFonts w:eastAsiaTheme="minorHAnsi"/>
    </w:rPr>
  </w:style>
  <w:style w:type="paragraph" w:customStyle="1" w:styleId="CF75030DBC0E448983939497497FB24D8">
    <w:name w:val="CF75030DBC0E448983939497497FB24D8"/>
    <w:rsid w:val="003703D8"/>
    <w:rPr>
      <w:rFonts w:eastAsiaTheme="minorHAnsi"/>
    </w:rPr>
  </w:style>
  <w:style w:type="paragraph" w:customStyle="1" w:styleId="42F0C78B398540EB8CBF0E9910DBF81A8">
    <w:name w:val="42F0C78B398540EB8CBF0E9910DBF81A8"/>
    <w:rsid w:val="003703D8"/>
    <w:rPr>
      <w:rFonts w:eastAsiaTheme="minorHAnsi"/>
    </w:rPr>
  </w:style>
  <w:style w:type="paragraph" w:customStyle="1" w:styleId="9A6C969CEB1C447D8EC8106F4740B77C8">
    <w:name w:val="9A6C969CEB1C447D8EC8106F4740B77C8"/>
    <w:rsid w:val="003703D8"/>
    <w:rPr>
      <w:rFonts w:eastAsiaTheme="minorHAnsi"/>
    </w:rPr>
  </w:style>
  <w:style w:type="paragraph" w:customStyle="1" w:styleId="FB0CF15310EA49EAAE63DBE46982F7148">
    <w:name w:val="FB0CF15310EA49EAAE63DBE46982F7148"/>
    <w:rsid w:val="003703D8"/>
    <w:rPr>
      <w:rFonts w:eastAsiaTheme="minorHAnsi"/>
    </w:rPr>
  </w:style>
  <w:style w:type="paragraph" w:customStyle="1" w:styleId="926C286500A541589A4EFF05B323A9058">
    <w:name w:val="926C286500A541589A4EFF05B323A9058"/>
    <w:rsid w:val="003703D8"/>
    <w:rPr>
      <w:rFonts w:eastAsiaTheme="minorHAnsi"/>
    </w:rPr>
  </w:style>
  <w:style w:type="paragraph" w:customStyle="1" w:styleId="4DE515222AB64D63A53CA56594D7B4BC8">
    <w:name w:val="4DE515222AB64D63A53CA56594D7B4BC8"/>
    <w:rsid w:val="003703D8"/>
    <w:rPr>
      <w:rFonts w:eastAsiaTheme="minorHAnsi"/>
    </w:rPr>
  </w:style>
  <w:style w:type="paragraph" w:customStyle="1" w:styleId="0005ECFB2D3F4BA0BE81EA99B0FF53BF8">
    <w:name w:val="0005ECFB2D3F4BA0BE81EA99B0FF53BF8"/>
    <w:rsid w:val="003703D8"/>
    <w:rPr>
      <w:rFonts w:eastAsiaTheme="minorHAnsi"/>
    </w:rPr>
  </w:style>
  <w:style w:type="paragraph" w:customStyle="1" w:styleId="BF8FEDE5592042728B2B18A281F7C5C02">
    <w:name w:val="BF8FEDE5592042728B2B18A281F7C5C02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FA3BC9559DE4DFB987F2248B91A3DDC9">
    <w:name w:val="EFA3BC9559DE4DFB987F2248B91A3DDC9"/>
    <w:rsid w:val="003703D8"/>
    <w:rPr>
      <w:rFonts w:eastAsiaTheme="minorHAnsi"/>
    </w:rPr>
  </w:style>
  <w:style w:type="paragraph" w:customStyle="1" w:styleId="EB49D945517B46E4A3B39F8EA48EFA2D9">
    <w:name w:val="EB49D945517B46E4A3B39F8EA48EFA2D9"/>
    <w:rsid w:val="003703D8"/>
    <w:rPr>
      <w:rFonts w:eastAsiaTheme="minorHAnsi"/>
    </w:rPr>
  </w:style>
  <w:style w:type="paragraph" w:customStyle="1" w:styleId="8A8F129F8B17424BA9C0845CFCF4BC0F9">
    <w:name w:val="8A8F129F8B17424BA9C0845CFCF4BC0F9"/>
    <w:rsid w:val="003703D8"/>
    <w:rPr>
      <w:rFonts w:eastAsiaTheme="minorHAnsi"/>
    </w:rPr>
  </w:style>
  <w:style w:type="paragraph" w:customStyle="1" w:styleId="21B00119290F4D43AB43921CF213EA069">
    <w:name w:val="21B00119290F4D43AB43921CF213EA069"/>
    <w:rsid w:val="003703D8"/>
    <w:rPr>
      <w:rFonts w:eastAsiaTheme="minorHAnsi"/>
    </w:rPr>
  </w:style>
  <w:style w:type="paragraph" w:customStyle="1" w:styleId="E33D4C5067134C439F9589DD9E58A2779">
    <w:name w:val="E33D4C5067134C439F9589DD9E58A2779"/>
    <w:rsid w:val="003703D8"/>
    <w:rPr>
      <w:rFonts w:eastAsiaTheme="minorHAnsi"/>
    </w:rPr>
  </w:style>
  <w:style w:type="paragraph" w:customStyle="1" w:styleId="C5616DCD28CA4CB6B44CA96755AF8DCB9">
    <w:name w:val="C5616DCD28CA4CB6B44CA96755AF8DCB9"/>
    <w:rsid w:val="003703D8"/>
    <w:rPr>
      <w:rFonts w:eastAsiaTheme="minorHAnsi"/>
    </w:rPr>
  </w:style>
  <w:style w:type="paragraph" w:customStyle="1" w:styleId="43B42711E5F041959ECC09CC6094EDD99">
    <w:name w:val="43B42711E5F041959ECC09CC6094EDD99"/>
    <w:rsid w:val="003703D8"/>
    <w:rPr>
      <w:rFonts w:eastAsiaTheme="minorHAnsi"/>
    </w:rPr>
  </w:style>
  <w:style w:type="paragraph" w:customStyle="1" w:styleId="5C703E949D744CC3B66BEE910C5EFAD19">
    <w:name w:val="5C703E949D744CC3B66BEE910C5EFAD19"/>
    <w:rsid w:val="003703D8"/>
    <w:rPr>
      <w:rFonts w:eastAsiaTheme="minorHAnsi"/>
    </w:rPr>
  </w:style>
  <w:style w:type="paragraph" w:customStyle="1" w:styleId="A644F8C855F84AEAB75AA166E82E24A99">
    <w:name w:val="A644F8C855F84AEAB75AA166E82E24A99"/>
    <w:rsid w:val="003703D8"/>
    <w:rPr>
      <w:rFonts w:eastAsiaTheme="minorHAnsi"/>
    </w:rPr>
  </w:style>
  <w:style w:type="paragraph" w:customStyle="1" w:styleId="EDB3B845FA524100BD57F04669A26AB99">
    <w:name w:val="EDB3B845FA524100BD57F04669A26AB99"/>
    <w:rsid w:val="003703D8"/>
    <w:rPr>
      <w:rFonts w:eastAsiaTheme="minorHAnsi"/>
    </w:rPr>
  </w:style>
  <w:style w:type="paragraph" w:customStyle="1" w:styleId="B120C78D436E45E7BD49C2EBC74514F79">
    <w:name w:val="B120C78D436E45E7BD49C2EBC74514F79"/>
    <w:rsid w:val="003703D8"/>
    <w:rPr>
      <w:rFonts w:eastAsiaTheme="minorHAnsi"/>
    </w:rPr>
  </w:style>
  <w:style w:type="paragraph" w:customStyle="1" w:styleId="1EA79D22FCCD4551B593636623169A779">
    <w:name w:val="1EA79D22FCCD4551B593636623169A779"/>
    <w:rsid w:val="003703D8"/>
    <w:rPr>
      <w:rFonts w:eastAsiaTheme="minorHAnsi"/>
    </w:rPr>
  </w:style>
  <w:style w:type="paragraph" w:customStyle="1" w:styleId="A71DDD0031334747AC4CB0D574C73B3C9">
    <w:name w:val="A71DDD0031334747AC4CB0D574C73B3C9"/>
    <w:rsid w:val="003703D8"/>
    <w:rPr>
      <w:rFonts w:eastAsiaTheme="minorHAnsi"/>
    </w:rPr>
  </w:style>
  <w:style w:type="paragraph" w:customStyle="1" w:styleId="CF75030DBC0E448983939497497FB24D9">
    <w:name w:val="CF75030DBC0E448983939497497FB24D9"/>
    <w:rsid w:val="003703D8"/>
    <w:rPr>
      <w:rFonts w:eastAsiaTheme="minorHAnsi"/>
    </w:rPr>
  </w:style>
  <w:style w:type="paragraph" w:customStyle="1" w:styleId="42F0C78B398540EB8CBF0E9910DBF81A9">
    <w:name w:val="42F0C78B398540EB8CBF0E9910DBF81A9"/>
    <w:rsid w:val="003703D8"/>
    <w:rPr>
      <w:rFonts w:eastAsiaTheme="minorHAnsi"/>
    </w:rPr>
  </w:style>
  <w:style w:type="paragraph" w:customStyle="1" w:styleId="9A6C969CEB1C447D8EC8106F4740B77C9">
    <w:name w:val="9A6C969CEB1C447D8EC8106F4740B77C9"/>
    <w:rsid w:val="003703D8"/>
    <w:rPr>
      <w:rFonts w:eastAsiaTheme="minorHAnsi"/>
    </w:rPr>
  </w:style>
  <w:style w:type="paragraph" w:customStyle="1" w:styleId="FB0CF15310EA49EAAE63DBE46982F7149">
    <w:name w:val="FB0CF15310EA49EAAE63DBE46982F7149"/>
    <w:rsid w:val="003703D8"/>
    <w:rPr>
      <w:rFonts w:eastAsiaTheme="minorHAnsi"/>
    </w:rPr>
  </w:style>
  <w:style w:type="paragraph" w:customStyle="1" w:styleId="926C286500A541589A4EFF05B323A9059">
    <w:name w:val="926C286500A541589A4EFF05B323A9059"/>
    <w:rsid w:val="003703D8"/>
    <w:rPr>
      <w:rFonts w:eastAsiaTheme="minorHAnsi"/>
    </w:rPr>
  </w:style>
  <w:style w:type="paragraph" w:customStyle="1" w:styleId="4DE515222AB64D63A53CA56594D7B4BC9">
    <w:name w:val="4DE515222AB64D63A53CA56594D7B4BC9"/>
    <w:rsid w:val="003703D8"/>
    <w:rPr>
      <w:rFonts w:eastAsiaTheme="minorHAnsi"/>
    </w:rPr>
  </w:style>
  <w:style w:type="paragraph" w:customStyle="1" w:styleId="0005ECFB2D3F4BA0BE81EA99B0FF53BF9">
    <w:name w:val="0005ECFB2D3F4BA0BE81EA99B0FF53BF9"/>
    <w:rsid w:val="003703D8"/>
    <w:rPr>
      <w:rFonts w:eastAsiaTheme="minorHAnsi"/>
    </w:rPr>
  </w:style>
  <w:style w:type="paragraph" w:customStyle="1" w:styleId="BF8FEDE5592042728B2B18A281F7C5C03">
    <w:name w:val="BF8FEDE5592042728B2B18A281F7C5C03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149D2BAFFD54C51928D537D8818DCA9">
    <w:name w:val="C149D2BAFFD54C51928D537D8818DCA9"/>
    <w:rsid w:val="003703D8"/>
    <w:pPr>
      <w:spacing w:after="160" w:line="259" w:lineRule="auto"/>
    </w:pPr>
  </w:style>
  <w:style w:type="paragraph" w:customStyle="1" w:styleId="CD18AA903C1340B7BCECBD59E0D45FA3">
    <w:name w:val="CD18AA903C1340B7BCECBD59E0D45FA3"/>
    <w:rsid w:val="003703D8"/>
    <w:pPr>
      <w:spacing w:after="160" w:line="259" w:lineRule="auto"/>
    </w:pPr>
  </w:style>
  <w:style w:type="paragraph" w:customStyle="1" w:styleId="86C808C1AD394E8DAE309EE7855C3382">
    <w:name w:val="86C808C1AD394E8DAE309EE7855C3382"/>
    <w:rsid w:val="003703D8"/>
    <w:pPr>
      <w:spacing w:after="160" w:line="259" w:lineRule="auto"/>
    </w:pPr>
  </w:style>
  <w:style w:type="paragraph" w:customStyle="1" w:styleId="01784F64233F493AA19CEE1312AF00A9">
    <w:name w:val="01784F64233F493AA19CEE1312AF00A9"/>
    <w:rsid w:val="003703D8"/>
    <w:pPr>
      <w:spacing w:after="160" w:line="259" w:lineRule="auto"/>
    </w:pPr>
  </w:style>
  <w:style w:type="paragraph" w:customStyle="1" w:styleId="EFA3BC9559DE4DFB987F2248B91A3DDC10">
    <w:name w:val="EFA3BC9559DE4DFB987F2248B91A3DDC10"/>
    <w:rsid w:val="003703D8"/>
    <w:rPr>
      <w:rFonts w:eastAsiaTheme="minorHAnsi"/>
    </w:rPr>
  </w:style>
  <w:style w:type="paragraph" w:customStyle="1" w:styleId="EB49D945517B46E4A3B39F8EA48EFA2D10">
    <w:name w:val="EB49D945517B46E4A3B39F8EA48EFA2D10"/>
    <w:rsid w:val="003703D8"/>
    <w:rPr>
      <w:rFonts w:eastAsiaTheme="minorHAnsi"/>
    </w:rPr>
  </w:style>
  <w:style w:type="paragraph" w:customStyle="1" w:styleId="8A8F129F8B17424BA9C0845CFCF4BC0F10">
    <w:name w:val="8A8F129F8B17424BA9C0845CFCF4BC0F10"/>
    <w:rsid w:val="003703D8"/>
    <w:rPr>
      <w:rFonts w:eastAsiaTheme="minorHAnsi"/>
    </w:rPr>
  </w:style>
  <w:style w:type="paragraph" w:customStyle="1" w:styleId="21B00119290F4D43AB43921CF213EA0610">
    <w:name w:val="21B00119290F4D43AB43921CF213EA0610"/>
    <w:rsid w:val="003703D8"/>
    <w:rPr>
      <w:rFonts w:eastAsiaTheme="minorHAnsi"/>
    </w:rPr>
  </w:style>
  <w:style w:type="paragraph" w:customStyle="1" w:styleId="E33D4C5067134C439F9589DD9E58A27710">
    <w:name w:val="E33D4C5067134C439F9589DD9E58A27710"/>
    <w:rsid w:val="003703D8"/>
    <w:rPr>
      <w:rFonts w:eastAsiaTheme="minorHAnsi"/>
    </w:rPr>
  </w:style>
  <w:style w:type="paragraph" w:customStyle="1" w:styleId="C5616DCD28CA4CB6B44CA96755AF8DCB10">
    <w:name w:val="C5616DCD28CA4CB6B44CA96755AF8DCB10"/>
    <w:rsid w:val="003703D8"/>
    <w:rPr>
      <w:rFonts w:eastAsiaTheme="minorHAnsi"/>
    </w:rPr>
  </w:style>
  <w:style w:type="paragraph" w:customStyle="1" w:styleId="43B42711E5F041959ECC09CC6094EDD910">
    <w:name w:val="43B42711E5F041959ECC09CC6094EDD910"/>
    <w:rsid w:val="003703D8"/>
    <w:rPr>
      <w:rFonts w:eastAsiaTheme="minorHAnsi"/>
    </w:rPr>
  </w:style>
  <w:style w:type="paragraph" w:customStyle="1" w:styleId="5C703E949D744CC3B66BEE910C5EFAD110">
    <w:name w:val="5C703E949D744CC3B66BEE910C5EFAD110"/>
    <w:rsid w:val="003703D8"/>
    <w:rPr>
      <w:rFonts w:eastAsiaTheme="minorHAnsi"/>
    </w:rPr>
  </w:style>
  <w:style w:type="paragraph" w:customStyle="1" w:styleId="A644F8C855F84AEAB75AA166E82E24A910">
    <w:name w:val="A644F8C855F84AEAB75AA166E82E24A910"/>
    <w:rsid w:val="003703D8"/>
    <w:rPr>
      <w:rFonts w:eastAsiaTheme="minorHAnsi"/>
    </w:rPr>
  </w:style>
  <w:style w:type="paragraph" w:customStyle="1" w:styleId="EDB3B845FA524100BD57F04669A26AB910">
    <w:name w:val="EDB3B845FA524100BD57F04669A26AB910"/>
    <w:rsid w:val="003703D8"/>
    <w:rPr>
      <w:rFonts w:eastAsiaTheme="minorHAnsi"/>
    </w:rPr>
  </w:style>
  <w:style w:type="paragraph" w:customStyle="1" w:styleId="B120C78D436E45E7BD49C2EBC74514F710">
    <w:name w:val="B120C78D436E45E7BD49C2EBC74514F710"/>
    <w:rsid w:val="003703D8"/>
    <w:rPr>
      <w:rFonts w:eastAsiaTheme="minorHAnsi"/>
    </w:rPr>
  </w:style>
  <w:style w:type="paragraph" w:customStyle="1" w:styleId="1EA79D22FCCD4551B593636623169A7710">
    <w:name w:val="1EA79D22FCCD4551B593636623169A7710"/>
    <w:rsid w:val="003703D8"/>
    <w:rPr>
      <w:rFonts w:eastAsiaTheme="minorHAnsi"/>
    </w:rPr>
  </w:style>
  <w:style w:type="paragraph" w:customStyle="1" w:styleId="A71DDD0031334747AC4CB0D574C73B3C10">
    <w:name w:val="A71DDD0031334747AC4CB0D574C73B3C10"/>
    <w:rsid w:val="003703D8"/>
    <w:rPr>
      <w:rFonts w:eastAsiaTheme="minorHAnsi"/>
    </w:rPr>
  </w:style>
  <w:style w:type="paragraph" w:customStyle="1" w:styleId="CF75030DBC0E448983939497497FB24D10">
    <w:name w:val="CF75030DBC0E448983939497497FB24D10"/>
    <w:rsid w:val="003703D8"/>
    <w:rPr>
      <w:rFonts w:eastAsiaTheme="minorHAnsi"/>
    </w:rPr>
  </w:style>
  <w:style w:type="paragraph" w:customStyle="1" w:styleId="42F0C78B398540EB8CBF0E9910DBF81A10">
    <w:name w:val="42F0C78B398540EB8CBF0E9910DBF81A10"/>
    <w:rsid w:val="003703D8"/>
    <w:rPr>
      <w:rFonts w:eastAsiaTheme="minorHAnsi"/>
    </w:rPr>
  </w:style>
  <w:style w:type="paragraph" w:customStyle="1" w:styleId="9A6C969CEB1C447D8EC8106F4740B77C10">
    <w:name w:val="9A6C969CEB1C447D8EC8106F4740B77C10"/>
    <w:rsid w:val="003703D8"/>
    <w:rPr>
      <w:rFonts w:eastAsiaTheme="minorHAnsi"/>
    </w:rPr>
  </w:style>
  <w:style w:type="paragraph" w:customStyle="1" w:styleId="FB0CF15310EA49EAAE63DBE46982F71410">
    <w:name w:val="FB0CF15310EA49EAAE63DBE46982F71410"/>
    <w:rsid w:val="003703D8"/>
    <w:rPr>
      <w:rFonts w:eastAsiaTheme="minorHAnsi"/>
    </w:rPr>
  </w:style>
  <w:style w:type="paragraph" w:customStyle="1" w:styleId="926C286500A541589A4EFF05B323A90510">
    <w:name w:val="926C286500A541589A4EFF05B323A90510"/>
    <w:rsid w:val="003703D8"/>
    <w:rPr>
      <w:rFonts w:eastAsiaTheme="minorHAnsi"/>
    </w:rPr>
  </w:style>
  <w:style w:type="paragraph" w:customStyle="1" w:styleId="4DE515222AB64D63A53CA56594D7B4BC10">
    <w:name w:val="4DE515222AB64D63A53CA56594D7B4BC10"/>
    <w:rsid w:val="003703D8"/>
    <w:rPr>
      <w:rFonts w:eastAsiaTheme="minorHAnsi"/>
    </w:rPr>
  </w:style>
  <w:style w:type="paragraph" w:customStyle="1" w:styleId="0005ECFB2D3F4BA0BE81EA99B0FF53BF10">
    <w:name w:val="0005ECFB2D3F4BA0BE81EA99B0FF53BF10"/>
    <w:rsid w:val="003703D8"/>
    <w:rPr>
      <w:rFonts w:eastAsiaTheme="minorHAnsi"/>
    </w:rPr>
  </w:style>
  <w:style w:type="paragraph" w:customStyle="1" w:styleId="806A9D661A5546159F234964A68471A6">
    <w:name w:val="806A9D661A5546159F234964A68471A6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BA87D62F1B7434D821E85802DCEB3D3">
    <w:name w:val="4BA87D62F1B7434D821E85802DCEB3D3"/>
    <w:rsid w:val="003703D8"/>
    <w:pPr>
      <w:spacing w:after="160" w:line="259" w:lineRule="auto"/>
    </w:pPr>
  </w:style>
  <w:style w:type="paragraph" w:customStyle="1" w:styleId="5439AB595DE1466EBBA7CF7303560AA6">
    <w:name w:val="5439AB595DE1466EBBA7CF7303560AA6"/>
    <w:rsid w:val="003703D8"/>
    <w:pPr>
      <w:spacing w:after="160" w:line="259" w:lineRule="auto"/>
    </w:pPr>
  </w:style>
  <w:style w:type="paragraph" w:customStyle="1" w:styleId="EFA3BC9559DE4DFB987F2248B91A3DDC11">
    <w:name w:val="EFA3BC9559DE4DFB987F2248B91A3DDC11"/>
    <w:rsid w:val="003703D8"/>
    <w:rPr>
      <w:rFonts w:eastAsiaTheme="minorHAnsi"/>
    </w:rPr>
  </w:style>
  <w:style w:type="paragraph" w:customStyle="1" w:styleId="EB49D945517B46E4A3B39F8EA48EFA2D11">
    <w:name w:val="EB49D945517B46E4A3B39F8EA48EFA2D11"/>
    <w:rsid w:val="003703D8"/>
    <w:rPr>
      <w:rFonts w:eastAsiaTheme="minorHAnsi"/>
    </w:rPr>
  </w:style>
  <w:style w:type="paragraph" w:customStyle="1" w:styleId="8A8F129F8B17424BA9C0845CFCF4BC0F11">
    <w:name w:val="8A8F129F8B17424BA9C0845CFCF4BC0F11"/>
    <w:rsid w:val="003703D8"/>
    <w:rPr>
      <w:rFonts w:eastAsiaTheme="minorHAnsi"/>
    </w:rPr>
  </w:style>
  <w:style w:type="paragraph" w:customStyle="1" w:styleId="21B00119290F4D43AB43921CF213EA0611">
    <w:name w:val="21B00119290F4D43AB43921CF213EA0611"/>
    <w:rsid w:val="003703D8"/>
    <w:rPr>
      <w:rFonts w:eastAsiaTheme="minorHAnsi"/>
    </w:rPr>
  </w:style>
  <w:style w:type="paragraph" w:customStyle="1" w:styleId="5439AB595DE1466EBBA7CF7303560AA61">
    <w:name w:val="5439AB595DE1466EBBA7CF7303560AA61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5616DCD28CA4CB6B44CA96755AF8DCB11">
    <w:name w:val="C5616DCD28CA4CB6B44CA96755AF8DCB11"/>
    <w:rsid w:val="003703D8"/>
    <w:rPr>
      <w:rFonts w:eastAsiaTheme="minorHAnsi"/>
    </w:rPr>
  </w:style>
  <w:style w:type="paragraph" w:customStyle="1" w:styleId="43B42711E5F041959ECC09CC6094EDD911">
    <w:name w:val="43B42711E5F041959ECC09CC6094EDD911"/>
    <w:rsid w:val="003703D8"/>
    <w:rPr>
      <w:rFonts w:eastAsiaTheme="minorHAnsi"/>
    </w:rPr>
  </w:style>
  <w:style w:type="paragraph" w:customStyle="1" w:styleId="5C703E949D744CC3B66BEE910C5EFAD111">
    <w:name w:val="5C703E949D744CC3B66BEE910C5EFAD111"/>
    <w:rsid w:val="003703D8"/>
    <w:rPr>
      <w:rFonts w:eastAsiaTheme="minorHAnsi"/>
    </w:rPr>
  </w:style>
  <w:style w:type="paragraph" w:customStyle="1" w:styleId="A644F8C855F84AEAB75AA166E82E24A911">
    <w:name w:val="A644F8C855F84AEAB75AA166E82E24A911"/>
    <w:rsid w:val="003703D8"/>
    <w:rPr>
      <w:rFonts w:eastAsiaTheme="minorHAnsi"/>
    </w:rPr>
  </w:style>
  <w:style w:type="paragraph" w:customStyle="1" w:styleId="EDB3B845FA524100BD57F04669A26AB911">
    <w:name w:val="EDB3B845FA524100BD57F04669A26AB911"/>
    <w:rsid w:val="003703D8"/>
    <w:rPr>
      <w:rFonts w:eastAsiaTheme="minorHAnsi"/>
    </w:rPr>
  </w:style>
  <w:style w:type="paragraph" w:customStyle="1" w:styleId="B120C78D436E45E7BD49C2EBC74514F711">
    <w:name w:val="B120C78D436E45E7BD49C2EBC74514F711"/>
    <w:rsid w:val="003703D8"/>
    <w:rPr>
      <w:rFonts w:eastAsiaTheme="minorHAnsi"/>
    </w:rPr>
  </w:style>
  <w:style w:type="paragraph" w:customStyle="1" w:styleId="1EA79D22FCCD4551B593636623169A7711">
    <w:name w:val="1EA79D22FCCD4551B593636623169A7711"/>
    <w:rsid w:val="003703D8"/>
    <w:rPr>
      <w:rFonts w:eastAsiaTheme="minorHAnsi"/>
    </w:rPr>
  </w:style>
  <w:style w:type="paragraph" w:customStyle="1" w:styleId="A71DDD0031334747AC4CB0D574C73B3C11">
    <w:name w:val="A71DDD0031334747AC4CB0D574C73B3C11"/>
    <w:rsid w:val="003703D8"/>
    <w:rPr>
      <w:rFonts w:eastAsiaTheme="minorHAnsi"/>
    </w:rPr>
  </w:style>
  <w:style w:type="paragraph" w:customStyle="1" w:styleId="CF75030DBC0E448983939497497FB24D11">
    <w:name w:val="CF75030DBC0E448983939497497FB24D11"/>
    <w:rsid w:val="003703D8"/>
    <w:rPr>
      <w:rFonts w:eastAsiaTheme="minorHAnsi"/>
    </w:rPr>
  </w:style>
  <w:style w:type="paragraph" w:customStyle="1" w:styleId="42F0C78B398540EB8CBF0E9910DBF81A11">
    <w:name w:val="42F0C78B398540EB8CBF0E9910DBF81A11"/>
    <w:rsid w:val="003703D8"/>
    <w:rPr>
      <w:rFonts w:eastAsiaTheme="minorHAnsi"/>
    </w:rPr>
  </w:style>
  <w:style w:type="paragraph" w:customStyle="1" w:styleId="9A6C969CEB1C447D8EC8106F4740B77C11">
    <w:name w:val="9A6C969CEB1C447D8EC8106F4740B77C11"/>
    <w:rsid w:val="003703D8"/>
    <w:rPr>
      <w:rFonts w:eastAsiaTheme="minorHAnsi"/>
    </w:rPr>
  </w:style>
  <w:style w:type="paragraph" w:customStyle="1" w:styleId="FB0CF15310EA49EAAE63DBE46982F71411">
    <w:name w:val="FB0CF15310EA49EAAE63DBE46982F71411"/>
    <w:rsid w:val="003703D8"/>
    <w:rPr>
      <w:rFonts w:eastAsiaTheme="minorHAnsi"/>
    </w:rPr>
  </w:style>
  <w:style w:type="paragraph" w:customStyle="1" w:styleId="926C286500A541589A4EFF05B323A90511">
    <w:name w:val="926C286500A541589A4EFF05B323A90511"/>
    <w:rsid w:val="003703D8"/>
    <w:rPr>
      <w:rFonts w:eastAsiaTheme="minorHAnsi"/>
    </w:rPr>
  </w:style>
  <w:style w:type="paragraph" w:customStyle="1" w:styleId="4DE515222AB64D63A53CA56594D7B4BC11">
    <w:name w:val="4DE515222AB64D63A53CA56594D7B4BC11"/>
    <w:rsid w:val="003703D8"/>
    <w:rPr>
      <w:rFonts w:eastAsiaTheme="minorHAnsi"/>
    </w:rPr>
  </w:style>
  <w:style w:type="paragraph" w:customStyle="1" w:styleId="0005ECFB2D3F4BA0BE81EA99B0FF53BF11">
    <w:name w:val="0005ECFB2D3F4BA0BE81EA99B0FF53BF11"/>
    <w:rsid w:val="003703D8"/>
    <w:rPr>
      <w:rFonts w:eastAsiaTheme="minorHAnsi"/>
    </w:rPr>
  </w:style>
  <w:style w:type="paragraph" w:customStyle="1" w:styleId="806A9D661A5546159F234964A68471A61">
    <w:name w:val="806A9D661A5546159F234964A68471A61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FA3BC9559DE4DFB987F2248B91A3DDC12">
    <w:name w:val="EFA3BC9559DE4DFB987F2248B91A3DDC12"/>
    <w:rsid w:val="003703D8"/>
    <w:rPr>
      <w:rFonts w:eastAsiaTheme="minorHAnsi"/>
    </w:rPr>
  </w:style>
  <w:style w:type="paragraph" w:customStyle="1" w:styleId="EB49D945517B46E4A3B39F8EA48EFA2D12">
    <w:name w:val="EB49D945517B46E4A3B39F8EA48EFA2D12"/>
    <w:rsid w:val="003703D8"/>
    <w:rPr>
      <w:rFonts w:eastAsiaTheme="minorHAnsi"/>
    </w:rPr>
  </w:style>
  <w:style w:type="paragraph" w:customStyle="1" w:styleId="8A8F129F8B17424BA9C0845CFCF4BC0F12">
    <w:name w:val="8A8F129F8B17424BA9C0845CFCF4BC0F12"/>
    <w:rsid w:val="003703D8"/>
    <w:rPr>
      <w:rFonts w:eastAsiaTheme="minorHAnsi"/>
    </w:rPr>
  </w:style>
  <w:style w:type="paragraph" w:customStyle="1" w:styleId="21B00119290F4D43AB43921CF213EA0612">
    <w:name w:val="21B00119290F4D43AB43921CF213EA0612"/>
    <w:rsid w:val="003703D8"/>
    <w:rPr>
      <w:rFonts w:eastAsiaTheme="minorHAnsi"/>
    </w:rPr>
  </w:style>
  <w:style w:type="paragraph" w:customStyle="1" w:styleId="C5616DCD28CA4CB6B44CA96755AF8DCB12">
    <w:name w:val="C5616DCD28CA4CB6B44CA96755AF8DCB12"/>
    <w:rsid w:val="003703D8"/>
    <w:rPr>
      <w:rFonts w:eastAsiaTheme="minorHAnsi"/>
    </w:rPr>
  </w:style>
  <w:style w:type="paragraph" w:customStyle="1" w:styleId="43B42711E5F041959ECC09CC6094EDD912">
    <w:name w:val="43B42711E5F041959ECC09CC6094EDD912"/>
    <w:rsid w:val="003703D8"/>
    <w:rPr>
      <w:rFonts w:eastAsiaTheme="minorHAnsi"/>
    </w:rPr>
  </w:style>
  <w:style w:type="paragraph" w:customStyle="1" w:styleId="5C703E949D744CC3B66BEE910C5EFAD112">
    <w:name w:val="5C703E949D744CC3B66BEE910C5EFAD112"/>
    <w:rsid w:val="003703D8"/>
    <w:rPr>
      <w:rFonts w:eastAsiaTheme="minorHAnsi"/>
    </w:rPr>
  </w:style>
  <w:style w:type="paragraph" w:customStyle="1" w:styleId="A644F8C855F84AEAB75AA166E82E24A912">
    <w:name w:val="A644F8C855F84AEAB75AA166E82E24A912"/>
    <w:rsid w:val="003703D8"/>
    <w:rPr>
      <w:rFonts w:eastAsiaTheme="minorHAnsi"/>
    </w:rPr>
  </w:style>
  <w:style w:type="paragraph" w:customStyle="1" w:styleId="EDB3B845FA524100BD57F04669A26AB912">
    <w:name w:val="EDB3B845FA524100BD57F04669A26AB912"/>
    <w:rsid w:val="003703D8"/>
    <w:rPr>
      <w:rFonts w:eastAsiaTheme="minorHAnsi"/>
    </w:rPr>
  </w:style>
  <w:style w:type="paragraph" w:customStyle="1" w:styleId="B120C78D436E45E7BD49C2EBC74514F712">
    <w:name w:val="B120C78D436E45E7BD49C2EBC74514F712"/>
    <w:rsid w:val="003703D8"/>
    <w:rPr>
      <w:rFonts w:eastAsiaTheme="minorHAnsi"/>
    </w:rPr>
  </w:style>
  <w:style w:type="paragraph" w:customStyle="1" w:styleId="1EA79D22FCCD4551B593636623169A7712">
    <w:name w:val="1EA79D22FCCD4551B593636623169A7712"/>
    <w:rsid w:val="003703D8"/>
    <w:rPr>
      <w:rFonts w:eastAsiaTheme="minorHAnsi"/>
    </w:rPr>
  </w:style>
  <w:style w:type="paragraph" w:customStyle="1" w:styleId="A71DDD0031334747AC4CB0D574C73B3C12">
    <w:name w:val="A71DDD0031334747AC4CB0D574C73B3C12"/>
    <w:rsid w:val="003703D8"/>
    <w:rPr>
      <w:rFonts w:eastAsiaTheme="minorHAnsi"/>
    </w:rPr>
  </w:style>
  <w:style w:type="paragraph" w:customStyle="1" w:styleId="CF75030DBC0E448983939497497FB24D12">
    <w:name w:val="CF75030DBC0E448983939497497FB24D12"/>
    <w:rsid w:val="003703D8"/>
    <w:rPr>
      <w:rFonts w:eastAsiaTheme="minorHAnsi"/>
    </w:rPr>
  </w:style>
  <w:style w:type="paragraph" w:customStyle="1" w:styleId="42F0C78B398540EB8CBF0E9910DBF81A12">
    <w:name w:val="42F0C78B398540EB8CBF0E9910DBF81A12"/>
    <w:rsid w:val="003703D8"/>
    <w:rPr>
      <w:rFonts w:eastAsiaTheme="minorHAnsi"/>
    </w:rPr>
  </w:style>
  <w:style w:type="paragraph" w:customStyle="1" w:styleId="9A6C969CEB1C447D8EC8106F4740B77C12">
    <w:name w:val="9A6C969CEB1C447D8EC8106F4740B77C12"/>
    <w:rsid w:val="003703D8"/>
    <w:rPr>
      <w:rFonts w:eastAsiaTheme="minorHAnsi"/>
    </w:rPr>
  </w:style>
  <w:style w:type="paragraph" w:customStyle="1" w:styleId="FB0CF15310EA49EAAE63DBE46982F71412">
    <w:name w:val="FB0CF15310EA49EAAE63DBE46982F71412"/>
    <w:rsid w:val="003703D8"/>
    <w:rPr>
      <w:rFonts w:eastAsiaTheme="minorHAnsi"/>
    </w:rPr>
  </w:style>
  <w:style w:type="paragraph" w:customStyle="1" w:styleId="926C286500A541589A4EFF05B323A90512">
    <w:name w:val="926C286500A541589A4EFF05B323A90512"/>
    <w:rsid w:val="003703D8"/>
    <w:rPr>
      <w:rFonts w:eastAsiaTheme="minorHAnsi"/>
    </w:rPr>
  </w:style>
  <w:style w:type="paragraph" w:customStyle="1" w:styleId="4DE515222AB64D63A53CA56594D7B4BC12">
    <w:name w:val="4DE515222AB64D63A53CA56594D7B4BC12"/>
    <w:rsid w:val="003703D8"/>
    <w:rPr>
      <w:rFonts w:eastAsiaTheme="minorHAnsi"/>
    </w:rPr>
  </w:style>
  <w:style w:type="paragraph" w:customStyle="1" w:styleId="0005ECFB2D3F4BA0BE81EA99B0FF53BF12">
    <w:name w:val="0005ECFB2D3F4BA0BE81EA99B0FF53BF12"/>
    <w:rsid w:val="003703D8"/>
    <w:rPr>
      <w:rFonts w:eastAsiaTheme="minorHAnsi"/>
    </w:rPr>
  </w:style>
  <w:style w:type="paragraph" w:customStyle="1" w:styleId="806A9D661A5546159F234964A68471A62">
    <w:name w:val="806A9D661A5546159F234964A68471A62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FA3BC9559DE4DFB987F2248B91A3DDC13">
    <w:name w:val="EFA3BC9559DE4DFB987F2248B91A3DDC13"/>
    <w:rsid w:val="003703D8"/>
    <w:rPr>
      <w:rFonts w:eastAsiaTheme="minorHAnsi"/>
    </w:rPr>
  </w:style>
  <w:style w:type="paragraph" w:customStyle="1" w:styleId="EB49D945517B46E4A3B39F8EA48EFA2D13">
    <w:name w:val="EB49D945517B46E4A3B39F8EA48EFA2D13"/>
    <w:rsid w:val="003703D8"/>
    <w:rPr>
      <w:rFonts w:eastAsiaTheme="minorHAnsi"/>
    </w:rPr>
  </w:style>
  <w:style w:type="paragraph" w:customStyle="1" w:styleId="8A8F129F8B17424BA9C0845CFCF4BC0F13">
    <w:name w:val="8A8F129F8B17424BA9C0845CFCF4BC0F13"/>
    <w:rsid w:val="003703D8"/>
    <w:rPr>
      <w:rFonts w:eastAsiaTheme="minorHAnsi"/>
    </w:rPr>
  </w:style>
  <w:style w:type="paragraph" w:customStyle="1" w:styleId="21B00119290F4D43AB43921CF213EA0613">
    <w:name w:val="21B00119290F4D43AB43921CF213EA0613"/>
    <w:rsid w:val="003703D8"/>
    <w:rPr>
      <w:rFonts w:eastAsiaTheme="minorHAnsi"/>
    </w:rPr>
  </w:style>
  <w:style w:type="paragraph" w:customStyle="1" w:styleId="8225937E53474DF1807BC0B26EC634FF">
    <w:name w:val="8225937E53474DF1807BC0B26EC634FF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5616DCD28CA4CB6B44CA96755AF8DCB13">
    <w:name w:val="C5616DCD28CA4CB6B44CA96755AF8DCB13"/>
    <w:rsid w:val="003703D8"/>
    <w:rPr>
      <w:rFonts w:eastAsiaTheme="minorHAnsi"/>
    </w:rPr>
  </w:style>
  <w:style w:type="paragraph" w:customStyle="1" w:styleId="43B42711E5F041959ECC09CC6094EDD913">
    <w:name w:val="43B42711E5F041959ECC09CC6094EDD913"/>
    <w:rsid w:val="003703D8"/>
    <w:rPr>
      <w:rFonts w:eastAsiaTheme="minorHAnsi"/>
    </w:rPr>
  </w:style>
  <w:style w:type="paragraph" w:customStyle="1" w:styleId="5C703E949D744CC3B66BEE910C5EFAD113">
    <w:name w:val="5C703E949D744CC3B66BEE910C5EFAD113"/>
    <w:rsid w:val="003703D8"/>
    <w:rPr>
      <w:rFonts w:eastAsiaTheme="minorHAnsi"/>
    </w:rPr>
  </w:style>
  <w:style w:type="paragraph" w:customStyle="1" w:styleId="A644F8C855F84AEAB75AA166E82E24A913">
    <w:name w:val="A644F8C855F84AEAB75AA166E82E24A913"/>
    <w:rsid w:val="003703D8"/>
    <w:rPr>
      <w:rFonts w:eastAsiaTheme="minorHAnsi"/>
    </w:rPr>
  </w:style>
  <w:style w:type="paragraph" w:customStyle="1" w:styleId="EDB3B845FA524100BD57F04669A26AB913">
    <w:name w:val="EDB3B845FA524100BD57F04669A26AB913"/>
    <w:rsid w:val="003703D8"/>
    <w:rPr>
      <w:rFonts w:eastAsiaTheme="minorHAnsi"/>
    </w:rPr>
  </w:style>
  <w:style w:type="paragraph" w:customStyle="1" w:styleId="B120C78D436E45E7BD49C2EBC74514F713">
    <w:name w:val="B120C78D436E45E7BD49C2EBC74514F713"/>
    <w:rsid w:val="003703D8"/>
    <w:rPr>
      <w:rFonts w:eastAsiaTheme="minorHAnsi"/>
    </w:rPr>
  </w:style>
  <w:style w:type="paragraph" w:customStyle="1" w:styleId="1EA79D22FCCD4551B593636623169A7713">
    <w:name w:val="1EA79D22FCCD4551B593636623169A7713"/>
    <w:rsid w:val="003703D8"/>
    <w:rPr>
      <w:rFonts w:eastAsiaTheme="minorHAnsi"/>
    </w:rPr>
  </w:style>
  <w:style w:type="paragraph" w:customStyle="1" w:styleId="A71DDD0031334747AC4CB0D574C73B3C13">
    <w:name w:val="A71DDD0031334747AC4CB0D574C73B3C13"/>
    <w:rsid w:val="003703D8"/>
    <w:rPr>
      <w:rFonts w:eastAsiaTheme="minorHAnsi"/>
    </w:rPr>
  </w:style>
  <w:style w:type="paragraph" w:customStyle="1" w:styleId="CF75030DBC0E448983939497497FB24D13">
    <w:name w:val="CF75030DBC0E448983939497497FB24D13"/>
    <w:rsid w:val="003703D8"/>
    <w:rPr>
      <w:rFonts w:eastAsiaTheme="minorHAnsi"/>
    </w:rPr>
  </w:style>
  <w:style w:type="paragraph" w:customStyle="1" w:styleId="42F0C78B398540EB8CBF0E9910DBF81A13">
    <w:name w:val="42F0C78B398540EB8CBF0E9910DBF81A13"/>
    <w:rsid w:val="003703D8"/>
    <w:rPr>
      <w:rFonts w:eastAsiaTheme="minorHAnsi"/>
    </w:rPr>
  </w:style>
  <w:style w:type="paragraph" w:customStyle="1" w:styleId="9A6C969CEB1C447D8EC8106F4740B77C13">
    <w:name w:val="9A6C969CEB1C447D8EC8106F4740B77C13"/>
    <w:rsid w:val="003703D8"/>
    <w:rPr>
      <w:rFonts w:eastAsiaTheme="minorHAnsi"/>
    </w:rPr>
  </w:style>
  <w:style w:type="paragraph" w:customStyle="1" w:styleId="FB0CF15310EA49EAAE63DBE46982F71413">
    <w:name w:val="FB0CF15310EA49EAAE63DBE46982F71413"/>
    <w:rsid w:val="003703D8"/>
    <w:rPr>
      <w:rFonts w:eastAsiaTheme="minorHAnsi"/>
    </w:rPr>
  </w:style>
  <w:style w:type="paragraph" w:customStyle="1" w:styleId="926C286500A541589A4EFF05B323A90513">
    <w:name w:val="926C286500A541589A4EFF05B323A90513"/>
    <w:rsid w:val="003703D8"/>
    <w:rPr>
      <w:rFonts w:eastAsiaTheme="minorHAnsi"/>
    </w:rPr>
  </w:style>
  <w:style w:type="paragraph" w:customStyle="1" w:styleId="4DE515222AB64D63A53CA56594D7B4BC13">
    <w:name w:val="4DE515222AB64D63A53CA56594D7B4BC13"/>
    <w:rsid w:val="003703D8"/>
    <w:rPr>
      <w:rFonts w:eastAsiaTheme="minorHAnsi"/>
    </w:rPr>
  </w:style>
  <w:style w:type="paragraph" w:customStyle="1" w:styleId="0005ECFB2D3F4BA0BE81EA99B0FF53BF13">
    <w:name w:val="0005ECFB2D3F4BA0BE81EA99B0FF53BF13"/>
    <w:rsid w:val="003703D8"/>
    <w:rPr>
      <w:rFonts w:eastAsiaTheme="minorHAnsi"/>
    </w:rPr>
  </w:style>
  <w:style w:type="paragraph" w:customStyle="1" w:styleId="806A9D661A5546159F234964A68471A63">
    <w:name w:val="806A9D661A5546159F234964A68471A63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2352E86ED1FB4B9CB8F6EDDC4DABC045">
    <w:name w:val="2352E86ED1FB4B9CB8F6EDDC4DABC045"/>
    <w:rsid w:val="003703D8"/>
    <w:pPr>
      <w:spacing w:after="160" w:line="259" w:lineRule="auto"/>
    </w:pPr>
  </w:style>
  <w:style w:type="paragraph" w:customStyle="1" w:styleId="EFA3BC9559DE4DFB987F2248B91A3DDC14">
    <w:name w:val="EFA3BC9559DE4DFB987F2248B91A3DDC14"/>
    <w:rsid w:val="003703D8"/>
    <w:rPr>
      <w:rFonts w:eastAsiaTheme="minorHAnsi"/>
    </w:rPr>
  </w:style>
  <w:style w:type="paragraph" w:customStyle="1" w:styleId="EB49D945517B46E4A3B39F8EA48EFA2D14">
    <w:name w:val="EB49D945517B46E4A3B39F8EA48EFA2D14"/>
    <w:rsid w:val="003703D8"/>
    <w:rPr>
      <w:rFonts w:eastAsiaTheme="minorHAnsi"/>
    </w:rPr>
  </w:style>
  <w:style w:type="paragraph" w:customStyle="1" w:styleId="8A8F129F8B17424BA9C0845CFCF4BC0F14">
    <w:name w:val="8A8F129F8B17424BA9C0845CFCF4BC0F14"/>
    <w:rsid w:val="003703D8"/>
    <w:rPr>
      <w:rFonts w:eastAsiaTheme="minorHAnsi"/>
    </w:rPr>
  </w:style>
  <w:style w:type="paragraph" w:customStyle="1" w:styleId="21B00119290F4D43AB43921CF213EA0614">
    <w:name w:val="21B00119290F4D43AB43921CF213EA0614"/>
    <w:rsid w:val="003703D8"/>
    <w:rPr>
      <w:rFonts w:eastAsiaTheme="minorHAnsi"/>
    </w:rPr>
  </w:style>
  <w:style w:type="paragraph" w:customStyle="1" w:styleId="8225937E53474DF1807BC0B26EC634FF1">
    <w:name w:val="8225937E53474DF1807BC0B26EC634FF1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5616DCD28CA4CB6B44CA96755AF8DCB14">
    <w:name w:val="C5616DCD28CA4CB6B44CA96755AF8DCB14"/>
    <w:rsid w:val="003703D8"/>
    <w:rPr>
      <w:rFonts w:eastAsiaTheme="minorHAnsi"/>
    </w:rPr>
  </w:style>
  <w:style w:type="paragraph" w:customStyle="1" w:styleId="43B42711E5F041959ECC09CC6094EDD914">
    <w:name w:val="43B42711E5F041959ECC09CC6094EDD914"/>
    <w:rsid w:val="003703D8"/>
    <w:rPr>
      <w:rFonts w:eastAsiaTheme="minorHAnsi"/>
    </w:rPr>
  </w:style>
  <w:style w:type="paragraph" w:customStyle="1" w:styleId="5C703E949D744CC3B66BEE910C5EFAD114">
    <w:name w:val="5C703E949D744CC3B66BEE910C5EFAD114"/>
    <w:rsid w:val="003703D8"/>
    <w:rPr>
      <w:rFonts w:eastAsiaTheme="minorHAnsi"/>
    </w:rPr>
  </w:style>
  <w:style w:type="paragraph" w:customStyle="1" w:styleId="A644F8C855F84AEAB75AA166E82E24A914">
    <w:name w:val="A644F8C855F84AEAB75AA166E82E24A914"/>
    <w:rsid w:val="003703D8"/>
    <w:rPr>
      <w:rFonts w:eastAsiaTheme="minorHAnsi"/>
    </w:rPr>
  </w:style>
  <w:style w:type="paragraph" w:customStyle="1" w:styleId="EDB3B845FA524100BD57F04669A26AB914">
    <w:name w:val="EDB3B845FA524100BD57F04669A26AB914"/>
    <w:rsid w:val="003703D8"/>
    <w:rPr>
      <w:rFonts w:eastAsiaTheme="minorHAnsi"/>
    </w:rPr>
  </w:style>
  <w:style w:type="paragraph" w:customStyle="1" w:styleId="B120C78D436E45E7BD49C2EBC74514F714">
    <w:name w:val="B120C78D436E45E7BD49C2EBC74514F714"/>
    <w:rsid w:val="003703D8"/>
    <w:rPr>
      <w:rFonts w:eastAsiaTheme="minorHAnsi"/>
    </w:rPr>
  </w:style>
  <w:style w:type="paragraph" w:customStyle="1" w:styleId="1EA79D22FCCD4551B593636623169A7714">
    <w:name w:val="1EA79D22FCCD4551B593636623169A7714"/>
    <w:rsid w:val="003703D8"/>
    <w:rPr>
      <w:rFonts w:eastAsiaTheme="minorHAnsi"/>
    </w:rPr>
  </w:style>
  <w:style w:type="paragraph" w:customStyle="1" w:styleId="A71DDD0031334747AC4CB0D574C73B3C14">
    <w:name w:val="A71DDD0031334747AC4CB0D574C73B3C14"/>
    <w:rsid w:val="003703D8"/>
    <w:rPr>
      <w:rFonts w:eastAsiaTheme="minorHAnsi"/>
    </w:rPr>
  </w:style>
  <w:style w:type="paragraph" w:customStyle="1" w:styleId="CF75030DBC0E448983939497497FB24D14">
    <w:name w:val="CF75030DBC0E448983939497497FB24D14"/>
    <w:rsid w:val="003703D8"/>
    <w:rPr>
      <w:rFonts w:eastAsiaTheme="minorHAnsi"/>
    </w:rPr>
  </w:style>
  <w:style w:type="paragraph" w:customStyle="1" w:styleId="42F0C78B398540EB8CBF0E9910DBF81A14">
    <w:name w:val="42F0C78B398540EB8CBF0E9910DBF81A14"/>
    <w:rsid w:val="003703D8"/>
    <w:rPr>
      <w:rFonts w:eastAsiaTheme="minorHAnsi"/>
    </w:rPr>
  </w:style>
  <w:style w:type="paragraph" w:customStyle="1" w:styleId="9A6C969CEB1C447D8EC8106F4740B77C14">
    <w:name w:val="9A6C969CEB1C447D8EC8106F4740B77C14"/>
    <w:rsid w:val="003703D8"/>
    <w:rPr>
      <w:rFonts w:eastAsiaTheme="minorHAnsi"/>
    </w:rPr>
  </w:style>
  <w:style w:type="paragraph" w:customStyle="1" w:styleId="FB0CF15310EA49EAAE63DBE46982F71414">
    <w:name w:val="FB0CF15310EA49EAAE63DBE46982F71414"/>
    <w:rsid w:val="003703D8"/>
    <w:rPr>
      <w:rFonts w:eastAsiaTheme="minorHAnsi"/>
    </w:rPr>
  </w:style>
  <w:style w:type="paragraph" w:customStyle="1" w:styleId="926C286500A541589A4EFF05B323A90514">
    <w:name w:val="926C286500A541589A4EFF05B323A90514"/>
    <w:rsid w:val="003703D8"/>
    <w:rPr>
      <w:rFonts w:eastAsiaTheme="minorHAnsi"/>
    </w:rPr>
  </w:style>
  <w:style w:type="paragraph" w:customStyle="1" w:styleId="4DE515222AB64D63A53CA56594D7B4BC14">
    <w:name w:val="4DE515222AB64D63A53CA56594D7B4BC14"/>
    <w:rsid w:val="003703D8"/>
    <w:rPr>
      <w:rFonts w:eastAsiaTheme="minorHAnsi"/>
    </w:rPr>
  </w:style>
  <w:style w:type="paragraph" w:customStyle="1" w:styleId="0005ECFB2D3F4BA0BE81EA99B0FF53BF14">
    <w:name w:val="0005ECFB2D3F4BA0BE81EA99B0FF53BF14"/>
    <w:rsid w:val="003703D8"/>
    <w:rPr>
      <w:rFonts w:eastAsiaTheme="minorHAnsi"/>
    </w:rPr>
  </w:style>
  <w:style w:type="paragraph" w:customStyle="1" w:styleId="2352E86ED1FB4B9CB8F6EDDC4DABC0451">
    <w:name w:val="2352E86ED1FB4B9CB8F6EDDC4DABC0451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949516EF2E834E1DB4B7D338723363E9">
    <w:name w:val="949516EF2E834E1DB4B7D338723363E9"/>
    <w:rsid w:val="003703D8"/>
    <w:pPr>
      <w:spacing w:after="160" w:line="259" w:lineRule="auto"/>
    </w:pPr>
  </w:style>
  <w:style w:type="paragraph" w:customStyle="1" w:styleId="EFA3BC9559DE4DFB987F2248B91A3DDC15">
    <w:name w:val="EFA3BC9559DE4DFB987F2248B91A3DDC15"/>
    <w:rsid w:val="003703D8"/>
    <w:rPr>
      <w:rFonts w:eastAsiaTheme="minorHAnsi"/>
    </w:rPr>
  </w:style>
  <w:style w:type="paragraph" w:customStyle="1" w:styleId="EB49D945517B46E4A3B39F8EA48EFA2D15">
    <w:name w:val="EB49D945517B46E4A3B39F8EA48EFA2D15"/>
    <w:rsid w:val="003703D8"/>
    <w:rPr>
      <w:rFonts w:eastAsiaTheme="minorHAnsi"/>
    </w:rPr>
  </w:style>
  <w:style w:type="paragraph" w:customStyle="1" w:styleId="8A8F129F8B17424BA9C0845CFCF4BC0F15">
    <w:name w:val="8A8F129F8B17424BA9C0845CFCF4BC0F15"/>
    <w:rsid w:val="003703D8"/>
    <w:rPr>
      <w:rFonts w:eastAsiaTheme="minorHAnsi"/>
    </w:rPr>
  </w:style>
  <w:style w:type="paragraph" w:customStyle="1" w:styleId="21B00119290F4D43AB43921CF213EA0615">
    <w:name w:val="21B00119290F4D43AB43921CF213EA0615"/>
    <w:rsid w:val="003703D8"/>
    <w:rPr>
      <w:rFonts w:eastAsiaTheme="minorHAnsi"/>
    </w:rPr>
  </w:style>
  <w:style w:type="paragraph" w:customStyle="1" w:styleId="949516EF2E834E1DB4B7D338723363E91">
    <w:name w:val="949516EF2E834E1DB4B7D338723363E91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5616DCD28CA4CB6B44CA96755AF8DCB15">
    <w:name w:val="C5616DCD28CA4CB6B44CA96755AF8DCB15"/>
    <w:rsid w:val="003703D8"/>
    <w:rPr>
      <w:rFonts w:eastAsiaTheme="minorHAnsi"/>
    </w:rPr>
  </w:style>
  <w:style w:type="paragraph" w:customStyle="1" w:styleId="43B42711E5F041959ECC09CC6094EDD915">
    <w:name w:val="43B42711E5F041959ECC09CC6094EDD915"/>
    <w:rsid w:val="003703D8"/>
    <w:rPr>
      <w:rFonts w:eastAsiaTheme="minorHAnsi"/>
    </w:rPr>
  </w:style>
  <w:style w:type="paragraph" w:customStyle="1" w:styleId="5C703E949D744CC3B66BEE910C5EFAD115">
    <w:name w:val="5C703E949D744CC3B66BEE910C5EFAD115"/>
    <w:rsid w:val="003703D8"/>
    <w:rPr>
      <w:rFonts w:eastAsiaTheme="minorHAnsi"/>
    </w:rPr>
  </w:style>
  <w:style w:type="paragraph" w:customStyle="1" w:styleId="A644F8C855F84AEAB75AA166E82E24A915">
    <w:name w:val="A644F8C855F84AEAB75AA166E82E24A915"/>
    <w:rsid w:val="003703D8"/>
    <w:rPr>
      <w:rFonts w:eastAsiaTheme="minorHAnsi"/>
    </w:rPr>
  </w:style>
  <w:style w:type="paragraph" w:customStyle="1" w:styleId="EDB3B845FA524100BD57F04669A26AB915">
    <w:name w:val="EDB3B845FA524100BD57F04669A26AB915"/>
    <w:rsid w:val="003703D8"/>
    <w:rPr>
      <w:rFonts w:eastAsiaTheme="minorHAnsi"/>
    </w:rPr>
  </w:style>
  <w:style w:type="paragraph" w:customStyle="1" w:styleId="B120C78D436E45E7BD49C2EBC74514F715">
    <w:name w:val="B120C78D436E45E7BD49C2EBC74514F715"/>
    <w:rsid w:val="003703D8"/>
    <w:rPr>
      <w:rFonts w:eastAsiaTheme="minorHAnsi"/>
    </w:rPr>
  </w:style>
  <w:style w:type="paragraph" w:customStyle="1" w:styleId="1EA79D22FCCD4551B593636623169A7715">
    <w:name w:val="1EA79D22FCCD4551B593636623169A7715"/>
    <w:rsid w:val="003703D8"/>
    <w:rPr>
      <w:rFonts w:eastAsiaTheme="minorHAnsi"/>
    </w:rPr>
  </w:style>
  <w:style w:type="paragraph" w:customStyle="1" w:styleId="A71DDD0031334747AC4CB0D574C73B3C15">
    <w:name w:val="A71DDD0031334747AC4CB0D574C73B3C15"/>
    <w:rsid w:val="003703D8"/>
    <w:rPr>
      <w:rFonts w:eastAsiaTheme="minorHAnsi"/>
    </w:rPr>
  </w:style>
  <w:style w:type="paragraph" w:customStyle="1" w:styleId="CF75030DBC0E448983939497497FB24D15">
    <w:name w:val="CF75030DBC0E448983939497497FB24D15"/>
    <w:rsid w:val="003703D8"/>
    <w:rPr>
      <w:rFonts w:eastAsiaTheme="minorHAnsi"/>
    </w:rPr>
  </w:style>
  <w:style w:type="paragraph" w:customStyle="1" w:styleId="42F0C78B398540EB8CBF0E9910DBF81A15">
    <w:name w:val="42F0C78B398540EB8CBF0E9910DBF81A15"/>
    <w:rsid w:val="003703D8"/>
    <w:rPr>
      <w:rFonts w:eastAsiaTheme="minorHAnsi"/>
    </w:rPr>
  </w:style>
  <w:style w:type="paragraph" w:customStyle="1" w:styleId="9A6C969CEB1C447D8EC8106F4740B77C15">
    <w:name w:val="9A6C969CEB1C447D8EC8106F4740B77C15"/>
    <w:rsid w:val="003703D8"/>
    <w:rPr>
      <w:rFonts w:eastAsiaTheme="minorHAnsi"/>
    </w:rPr>
  </w:style>
  <w:style w:type="paragraph" w:customStyle="1" w:styleId="FB0CF15310EA49EAAE63DBE46982F71415">
    <w:name w:val="FB0CF15310EA49EAAE63DBE46982F71415"/>
    <w:rsid w:val="003703D8"/>
    <w:rPr>
      <w:rFonts w:eastAsiaTheme="minorHAnsi"/>
    </w:rPr>
  </w:style>
  <w:style w:type="paragraph" w:customStyle="1" w:styleId="926C286500A541589A4EFF05B323A90515">
    <w:name w:val="926C286500A541589A4EFF05B323A90515"/>
    <w:rsid w:val="003703D8"/>
    <w:rPr>
      <w:rFonts w:eastAsiaTheme="minorHAnsi"/>
    </w:rPr>
  </w:style>
  <w:style w:type="paragraph" w:customStyle="1" w:styleId="4DE515222AB64D63A53CA56594D7B4BC15">
    <w:name w:val="4DE515222AB64D63A53CA56594D7B4BC15"/>
    <w:rsid w:val="003703D8"/>
    <w:rPr>
      <w:rFonts w:eastAsiaTheme="minorHAnsi"/>
    </w:rPr>
  </w:style>
  <w:style w:type="paragraph" w:customStyle="1" w:styleId="0005ECFB2D3F4BA0BE81EA99B0FF53BF15">
    <w:name w:val="0005ECFB2D3F4BA0BE81EA99B0FF53BF15"/>
    <w:rsid w:val="003703D8"/>
    <w:rPr>
      <w:rFonts w:eastAsiaTheme="minorHAnsi"/>
    </w:rPr>
  </w:style>
  <w:style w:type="paragraph" w:customStyle="1" w:styleId="2352E86ED1FB4B9CB8F6EDDC4DABC0452">
    <w:name w:val="2352E86ED1FB4B9CB8F6EDDC4DABC0452"/>
    <w:rsid w:val="003703D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F796B85DA2264707B1EB8D43CC1907B7">
    <w:name w:val="F796B85DA2264707B1EB8D43CC1907B7"/>
    <w:rsid w:val="003703D8"/>
    <w:pPr>
      <w:spacing w:after="160" w:line="259" w:lineRule="auto"/>
    </w:pPr>
  </w:style>
  <w:style w:type="paragraph" w:customStyle="1" w:styleId="EFA3BC9559DE4DFB987F2248B91A3DDC16">
    <w:name w:val="EFA3BC9559DE4DFB987F2248B91A3DDC16"/>
    <w:rsid w:val="00C801BA"/>
    <w:rPr>
      <w:rFonts w:eastAsiaTheme="minorHAnsi"/>
    </w:rPr>
  </w:style>
  <w:style w:type="paragraph" w:customStyle="1" w:styleId="EB49D945517B46E4A3B39F8EA48EFA2D16">
    <w:name w:val="EB49D945517B46E4A3B39F8EA48EFA2D16"/>
    <w:rsid w:val="00C801BA"/>
    <w:rPr>
      <w:rFonts w:eastAsiaTheme="minorHAnsi"/>
    </w:rPr>
  </w:style>
  <w:style w:type="paragraph" w:customStyle="1" w:styleId="8A8F129F8B17424BA9C0845CFCF4BC0F16">
    <w:name w:val="8A8F129F8B17424BA9C0845CFCF4BC0F16"/>
    <w:rsid w:val="00C801BA"/>
    <w:rPr>
      <w:rFonts w:eastAsiaTheme="minorHAnsi"/>
    </w:rPr>
  </w:style>
  <w:style w:type="paragraph" w:customStyle="1" w:styleId="21B00119290F4D43AB43921CF213EA0616">
    <w:name w:val="21B00119290F4D43AB43921CF213EA0616"/>
    <w:rsid w:val="00C801BA"/>
    <w:rPr>
      <w:rFonts w:eastAsiaTheme="minorHAnsi"/>
    </w:rPr>
  </w:style>
  <w:style w:type="paragraph" w:customStyle="1" w:styleId="949516EF2E834E1DB4B7D338723363E92">
    <w:name w:val="949516EF2E834E1DB4B7D338723363E92"/>
    <w:rsid w:val="00C801BA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5616DCD28CA4CB6B44CA96755AF8DCB16">
    <w:name w:val="C5616DCD28CA4CB6B44CA96755AF8DCB16"/>
    <w:rsid w:val="00C801BA"/>
    <w:rPr>
      <w:rFonts w:eastAsiaTheme="minorHAnsi"/>
    </w:rPr>
  </w:style>
  <w:style w:type="paragraph" w:customStyle="1" w:styleId="43B42711E5F041959ECC09CC6094EDD916">
    <w:name w:val="43B42711E5F041959ECC09CC6094EDD916"/>
    <w:rsid w:val="00C801BA"/>
    <w:rPr>
      <w:rFonts w:eastAsiaTheme="minorHAnsi"/>
    </w:rPr>
  </w:style>
  <w:style w:type="paragraph" w:customStyle="1" w:styleId="5C703E949D744CC3B66BEE910C5EFAD116">
    <w:name w:val="5C703E949D744CC3B66BEE910C5EFAD116"/>
    <w:rsid w:val="00C801BA"/>
    <w:rPr>
      <w:rFonts w:eastAsiaTheme="minorHAnsi"/>
    </w:rPr>
  </w:style>
  <w:style w:type="paragraph" w:customStyle="1" w:styleId="A644F8C855F84AEAB75AA166E82E24A916">
    <w:name w:val="A644F8C855F84AEAB75AA166E82E24A916"/>
    <w:rsid w:val="00C801BA"/>
    <w:rPr>
      <w:rFonts w:eastAsiaTheme="minorHAnsi"/>
    </w:rPr>
  </w:style>
  <w:style w:type="paragraph" w:customStyle="1" w:styleId="EDB3B845FA524100BD57F04669A26AB916">
    <w:name w:val="EDB3B845FA524100BD57F04669A26AB916"/>
    <w:rsid w:val="00C801BA"/>
    <w:rPr>
      <w:rFonts w:eastAsiaTheme="minorHAnsi"/>
    </w:rPr>
  </w:style>
  <w:style w:type="paragraph" w:customStyle="1" w:styleId="B120C78D436E45E7BD49C2EBC74514F716">
    <w:name w:val="B120C78D436E45E7BD49C2EBC74514F716"/>
    <w:rsid w:val="00C801BA"/>
    <w:rPr>
      <w:rFonts w:eastAsiaTheme="minorHAnsi"/>
    </w:rPr>
  </w:style>
  <w:style w:type="paragraph" w:customStyle="1" w:styleId="1EA79D22FCCD4551B593636623169A7716">
    <w:name w:val="1EA79D22FCCD4551B593636623169A7716"/>
    <w:rsid w:val="00C801BA"/>
    <w:rPr>
      <w:rFonts w:eastAsiaTheme="minorHAnsi"/>
    </w:rPr>
  </w:style>
  <w:style w:type="paragraph" w:customStyle="1" w:styleId="A71DDD0031334747AC4CB0D574C73B3C16">
    <w:name w:val="A71DDD0031334747AC4CB0D574C73B3C16"/>
    <w:rsid w:val="00C801BA"/>
    <w:rPr>
      <w:rFonts w:eastAsiaTheme="minorHAnsi"/>
    </w:rPr>
  </w:style>
  <w:style w:type="paragraph" w:customStyle="1" w:styleId="CF75030DBC0E448983939497497FB24D16">
    <w:name w:val="CF75030DBC0E448983939497497FB24D16"/>
    <w:rsid w:val="00C801BA"/>
    <w:rPr>
      <w:rFonts w:eastAsiaTheme="minorHAnsi"/>
    </w:rPr>
  </w:style>
  <w:style w:type="paragraph" w:customStyle="1" w:styleId="42F0C78B398540EB8CBF0E9910DBF81A16">
    <w:name w:val="42F0C78B398540EB8CBF0E9910DBF81A16"/>
    <w:rsid w:val="00C801BA"/>
    <w:rPr>
      <w:rFonts w:eastAsiaTheme="minorHAnsi"/>
    </w:rPr>
  </w:style>
  <w:style w:type="paragraph" w:customStyle="1" w:styleId="9A6C969CEB1C447D8EC8106F4740B77C16">
    <w:name w:val="9A6C969CEB1C447D8EC8106F4740B77C16"/>
    <w:rsid w:val="00C801BA"/>
    <w:rPr>
      <w:rFonts w:eastAsiaTheme="minorHAnsi"/>
    </w:rPr>
  </w:style>
  <w:style w:type="paragraph" w:customStyle="1" w:styleId="FB0CF15310EA49EAAE63DBE46982F71416">
    <w:name w:val="FB0CF15310EA49EAAE63DBE46982F71416"/>
    <w:rsid w:val="00C801BA"/>
    <w:rPr>
      <w:rFonts w:eastAsiaTheme="minorHAnsi"/>
    </w:rPr>
  </w:style>
  <w:style w:type="paragraph" w:customStyle="1" w:styleId="926C286500A541589A4EFF05B323A90516">
    <w:name w:val="926C286500A541589A4EFF05B323A90516"/>
    <w:rsid w:val="00C801BA"/>
    <w:rPr>
      <w:rFonts w:eastAsiaTheme="minorHAnsi"/>
    </w:rPr>
  </w:style>
  <w:style w:type="paragraph" w:customStyle="1" w:styleId="4DE515222AB64D63A53CA56594D7B4BC16">
    <w:name w:val="4DE515222AB64D63A53CA56594D7B4BC16"/>
    <w:rsid w:val="00C801BA"/>
    <w:rPr>
      <w:rFonts w:eastAsiaTheme="minorHAnsi"/>
    </w:rPr>
  </w:style>
  <w:style w:type="paragraph" w:customStyle="1" w:styleId="0005ECFB2D3F4BA0BE81EA99B0FF53BF16">
    <w:name w:val="0005ECFB2D3F4BA0BE81EA99B0FF53BF16"/>
    <w:rsid w:val="00C801BA"/>
    <w:rPr>
      <w:rFonts w:eastAsiaTheme="minorHAnsi"/>
    </w:rPr>
  </w:style>
  <w:style w:type="paragraph" w:customStyle="1" w:styleId="F796B85DA2264707B1EB8D43CC1907B71">
    <w:name w:val="F796B85DA2264707B1EB8D43CC1907B71"/>
    <w:rsid w:val="00C801BA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FA3BC9559DE4DFB987F2248B91A3DDC17">
    <w:name w:val="EFA3BC9559DE4DFB987F2248B91A3DDC17"/>
    <w:rsid w:val="00C801BA"/>
    <w:rPr>
      <w:rFonts w:eastAsiaTheme="minorHAnsi"/>
    </w:rPr>
  </w:style>
  <w:style w:type="paragraph" w:customStyle="1" w:styleId="EB49D945517B46E4A3B39F8EA48EFA2D17">
    <w:name w:val="EB49D945517B46E4A3B39F8EA48EFA2D17"/>
    <w:rsid w:val="00C801BA"/>
    <w:rPr>
      <w:rFonts w:eastAsiaTheme="minorHAnsi"/>
    </w:rPr>
  </w:style>
  <w:style w:type="paragraph" w:customStyle="1" w:styleId="8A8F129F8B17424BA9C0845CFCF4BC0F17">
    <w:name w:val="8A8F129F8B17424BA9C0845CFCF4BC0F17"/>
    <w:rsid w:val="00C801BA"/>
    <w:rPr>
      <w:rFonts w:eastAsiaTheme="minorHAnsi"/>
    </w:rPr>
  </w:style>
  <w:style w:type="paragraph" w:customStyle="1" w:styleId="21B00119290F4D43AB43921CF213EA0617">
    <w:name w:val="21B00119290F4D43AB43921CF213EA0617"/>
    <w:rsid w:val="00C801BA"/>
    <w:rPr>
      <w:rFonts w:eastAsiaTheme="minorHAnsi"/>
    </w:rPr>
  </w:style>
  <w:style w:type="paragraph" w:customStyle="1" w:styleId="949516EF2E834E1DB4B7D338723363E93">
    <w:name w:val="949516EF2E834E1DB4B7D338723363E93"/>
    <w:rsid w:val="00C801BA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5616DCD28CA4CB6B44CA96755AF8DCB17">
    <w:name w:val="C5616DCD28CA4CB6B44CA96755AF8DCB17"/>
    <w:rsid w:val="00C801BA"/>
    <w:rPr>
      <w:rFonts w:eastAsiaTheme="minorHAnsi"/>
    </w:rPr>
  </w:style>
  <w:style w:type="paragraph" w:customStyle="1" w:styleId="43B42711E5F041959ECC09CC6094EDD917">
    <w:name w:val="43B42711E5F041959ECC09CC6094EDD917"/>
    <w:rsid w:val="00C801BA"/>
    <w:rPr>
      <w:rFonts w:eastAsiaTheme="minorHAnsi"/>
    </w:rPr>
  </w:style>
  <w:style w:type="paragraph" w:customStyle="1" w:styleId="5C703E949D744CC3B66BEE910C5EFAD117">
    <w:name w:val="5C703E949D744CC3B66BEE910C5EFAD117"/>
    <w:rsid w:val="00C801BA"/>
    <w:rPr>
      <w:rFonts w:eastAsiaTheme="minorHAnsi"/>
    </w:rPr>
  </w:style>
  <w:style w:type="paragraph" w:customStyle="1" w:styleId="A644F8C855F84AEAB75AA166E82E24A917">
    <w:name w:val="A644F8C855F84AEAB75AA166E82E24A917"/>
    <w:rsid w:val="00C801BA"/>
    <w:rPr>
      <w:rFonts w:eastAsiaTheme="minorHAnsi"/>
    </w:rPr>
  </w:style>
  <w:style w:type="paragraph" w:customStyle="1" w:styleId="EDB3B845FA524100BD57F04669A26AB917">
    <w:name w:val="EDB3B845FA524100BD57F04669A26AB917"/>
    <w:rsid w:val="00C801BA"/>
    <w:rPr>
      <w:rFonts w:eastAsiaTheme="minorHAnsi"/>
    </w:rPr>
  </w:style>
  <w:style w:type="paragraph" w:customStyle="1" w:styleId="B120C78D436E45E7BD49C2EBC74514F717">
    <w:name w:val="B120C78D436E45E7BD49C2EBC74514F717"/>
    <w:rsid w:val="00C801BA"/>
    <w:rPr>
      <w:rFonts w:eastAsiaTheme="minorHAnsi"/>
    </w:rPr>
  </w:style>
  <w:style w:type="paragraph" w:customStyle="1" w:styleId="1EA79D22FCCD4551B593636623169A7717">
    <w:name w:val="1EA79D22FCCD4551B593636623169A7717"/>
    <w:rsid w:val="00C801BA"/>
    <w:rPr>
      <w:rFonts w:eastAsiaTheme="minorHAnsi"/>
    </w:rPr>
  </w:style>
  <w:style w:type="paragraph" w:customStyle="1" w:styleId="A71DDD0031334747AC4CB0D574C73B3C17">
    <w:name w:val="A71DDD0031334747AC4CB0D574C73B3C17"/>
    <w:rsid w:val="00C801BA"/>
    <w:rPr>
      <w:rFonts w:eastAsiaTheme="minorHAnsi"/>
    </w:rPr>
  </w:style>
  <w:style w:type="paragraph" w:customStyle="1" w:styleId="CF75030DBC0E448983939497497FB24D17">
    <w:name w:val="CF75030DBC0E448983939497497FB24D17"/>
    <w:rsid w:val="00C801BA"/>
    <w:rPr>
      <w:rFonts w:eastAsiaTheme="minorHAnsi"/>
    </w:rPr>
  </w:style>
  <w:style w:type="paragraph" w:customStyle="1" w:styleId="42F0C78B398540EB8CBF0E9910DBF81A17">
    <w:name w:val="42F0C78B398540EB8CBF0E9910DBF81A17"/>
    <w:rsid w:val="00C801BA"/>
    <w:rPr>
      <w:rFonts w:eastAsiaTheme="minorHAnsi"/>
    </w:rPr>
  </w:style>
  <w:style w:type="paragraph" w:customStyle="1" w:styleId="9A6C969CEB1C447D8EC8106F4740B77C17">
    <w:name w:val="9A6C969CEB1C447D8EC8106F4740B77C17"/>
    <w:rsid w:val="00C801BA"/>
    <w:rPr>
      <w:rFonts w:eastAsiaTheme="minorHAnsi"/>
    </w:rPr>
  </w:style>
  <w:style w:type="paragraph" w:customStyle="1" w:styleId="FB0CF15310EA49EAAE63DBE46982F71417">
    <w:name w:val="FB0CF15310EA49EAAE63DBE46982F71417"/>
    <w:rsid w:val="00C801BA"/>
    <w:rPr>
      <w:rFonts w:eastAsiaTheme="minorHAnsi"/>
    </w:rPr>
  </w:style>
  <w:style w:type="paragraph" w:customStyle="1" w:styleId="926C286500A541589A4EFF05B323A90517">
    <w:name w:val="926C286500A541589A4EFF05B323A90517"/>
    <w:rsid w:val="00C801BA"/>
    <w:rPr>
      <w:rFonts w:eastAsiaTheme="minorHAnsi"/>
    </w:rPr>
  </w:style>
  <w:style w:type="paragraph" w:customStyle="1" w:styleId="4DE515222AB64D63A53CA56594D7B4BC17">
    <w:name w:val="4DE515222AB64D63A53CA56594D7B4BC17"/>
    <w:rsid w:val="00C801BA"/>
    <w:rPr>
      <w:rFonts w:eastAsiaTheme="minorHAnsi"/>
    </w:rPr>
  </w:style>
  <w:style w:type="paragraph" w:customStyle="1" w:styleId="0005ECFB2D3F4BA0BE81EA99B0FF53BF17">
    <w:name w:val="0005ECFB2D3F4BA0BE81EA99B0FF53BF17"/>
    <w:rsid w:val="00C801BA"/>
    <w:rPr>
      <w:rFonts w:eastAsiaTheme="minorHAnsi"/>
    </w:rPr>
  </w:style>
  <w:style w:type="paragraph" w:customStyle="1" w:styleId="F796B85DA2264707B1EB8D43CC1907B72">
    <w:name w:val="F796B85DA2264707B1EB8D43CC1907B72"/>
    <w:rsid w:val="00C801BA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FA3BC9559DE4DFB987F2248B91A3DDC18">
    <w:name w:val="EFA3BC9559DE4DFB987F2248B91A3DDC18"/>
    <w:rsid w:val="00813240"/>
    <w:rPr>
      <w:rFonts w:eastAsiaTheme="minorHAnsi"/>
    </w:rPr>
  </w:style>
  <w:style w:type="paragraph" w:customStyle="1" w:styleId="EB49D945517B46E4A3B39F8EA48EFA2D18">
    <w:name w:val="EB49D945517B46E4A3B39F8EA48EFA2D18"/>
    <w:rsid w:val="00813240"/>
    <w:rPr>
      <w:rFonts w:eastAsiaTheme="minorHAnsi"/>
    </w:rPr>
  </w:style>
  <w:style w:type="paragraph" w:customStyle="1" w:styleId="8A8F129F8B17424BA9C0845CFCF4BC0F18">
    <w:name w:val="8A8F129F8B17424BA9C0845CFCF4BC0F18"/>
    <w:rsid w:val="00813240"/>
    <w:rPr>
      <w:rFonts w:eastAsiaTheme="minorHAnsi"/>
    </w:rPr>
  </w:style>
  <w:style w:type="paragraph" w:customStyle="1" w:styleId="21B00119290F4D43AB43921CF213EA0618">
    <w:name w:val="21B00119290F4D43AB43921CF213EA0618"/>
    <w:rsid w:val="00813240"/>
    <w:rPr>
      <w:rFonts w:eastAsiaTheme="minorHAnsi"/>
    </w:rPr>
  </w:style>
  <w:style w:type="paragraph" w:customStyle="1" w:styleId="949516EF2E834E1DB4B7D338723363E94">
    <w:name w:val="949516EF2E834E1DB4B7D338723363E94"/>
    <w:rsid w:val="00813240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5616DCD28CA4CB6B44CA96755AF8DCB18">
    <w:name w:val="C5616DCD28CA4CB6B44CA96755AF8DCB18"/>
    <w:rsid w:val="00813240"/>
    <w:rPr>
      <w:rFonts w:eastAsiaTheme="minorHAnsi"/>
    </w:rPr>
  </w:style>
  <w:style w:type="paragraph" w:customStyle="1" w:styleId="43B42711E5F041959ECC09CC6094EDD918">
    <w:name w:val="43B42711E5F041959ECC09CC6094EDD918"/>
    <w:rsid w:val="00813240"/>
    <w:rPr>
      <w:rFonts w:eastAsiaTheme="minorHAnsi"/>
    </w:rPr>
  </w:style>
  <w:style w:type="paragraph" w:customStyle="1" w:styleId="5C703E949D744CC3B66BEE910C5EFAD118">
    <w:name w:val="5C703E949D744CC3B66BEE910C5EFAD118"/>
    <w:rsid w:val="00813240"/>
    <w:rPr>
      <w:rFonts w:eastAsiaTheme="minorHAnsi"/>
    </w:rPr>
  </w:style>
  <w:style w:type="paragraph" w:customStyle="1" w:styleId="A644F8C855F84AEAB75AA166E82E24A918">
    <w:name w:val="A644F8C855F84AEAB75AA166E82E24A918"/>
    <w:rsid w:val="00813240"/>
    <w:rPr>
      <w:rFonts w:eastAsiaTheme="minorHAnsi"/>
    </w:rPr>
  </w:style>
  <w:style w:type="paragraph" w:customStyle="1" w:styleId="EDB3B845FA524100BD57F04669A26AB918">
    <w:name w:val="EDB3B845FA524100BD57F04669A26AB918"/>
    <w:rsid w:val="00813240"/>
    <w:rPr>
      <w:rFonts w:eastAsiaTheme="minorHAnsi"/>
    </w:rPr>
  </w:style>
  <w:style w:type="paragraph" w:customStyle="1" w:styleId="B120C78D436E45E7BD49C2EBC74514F718">
    <w:name w:val="B120C78D436E45E7BD49C2EBC74514F718"/>
    <w:rsid w:val="00813240"/>
    <w:rPr>
      <w:rFonts w:eastAsiaTheme="minorHAnsi"/>
    </w:rPr>
  </w:style>
  <w:style w:type="paragraph" w:customStyle="1" w:styleId="1EA79D22FCCD4551B593636623169A7718">
    <w:name w:val="1EA79D22FCCD4551B593636623169A7718"/>
    <w:rsid w:val="00813240"/>
    <w:rPr>
      <w:rFonts w:eastAsiaTheme="minorHAnsi"/>
    </w:rPr>
  </w:style>
  <w:style w:type="paragraph" w:customStyle="1" w:styleId="A71DDD0031334747AC4CB0D574C73B3C18">
    <w:name w:val="A71DDD0031334747AC4CB0D574C73B3C18"/>
    <w:rsid w:val="00813240"/>
    <w:rPr>
      <w:rFonts w:eastAsiaTheme="minorHAnsi"/>
    </w:rPr>
  </w:style>
  <w:style w:type="paragraph" w:customStyle="1" w:styleId="CF75030DBC0E448983939497497FB24D18">
    <w:name w:val="CF75030DBC0E448983939497497FB24D18"/>
    <w:rsid w:val="00813240"/>
    <w:rPr>
      <w:rFonts w:eastAsiaTheme="minorHAnsi"/>
    </w:rPr>
  </w:style>
  <w:style w:type="paragraph" w:customStyle="1" w:styleId="42F0C78B398540EB8CBF0E9910DBF81A18">
    <w:name w:val="42F0C78B398540EB8CBF0E9910DBF81A18"/>
    <w:rsid w:val="00813240"/>
    <w:rPr>
      <w:rFonts w:eastAsiaTheme="minorHAnsi"/>
    </w:rPr>
  </w:style>
  <w:style w:type="paragraph" w:customStyle="1" w:styleId="9A6C969CEB1C447D8EC8106F4740B77C18">
    <w:name w:val="9A6C969CEB1C447D8EC8106F4740B77C18"/>
    <w:rsid w:val="00813240"/>
    <w:rPr>
      <w:rFonts w:eastAsiaTheme="minorHAnsi"/>
    </w:rPr>
  </w:style>
  <w:style w:type="paragraph" w:customStyle="1" w:styleId="FB0CF15310EA49EAAE63DBE46982F71418">
    <w:name w:val="FB0CF15310EA49EAAE63DBE46982F71418"/>
    <w:rsid w:val="00813240"/>
    <w:rPr>
      <w:rFonts w:eastAsiaTheme="minorHAnsi"/>
    </w:rPr>
  </w:style>
  <w:style w:type="paragraph" w:customStyle="1" w:styleId="926C286500A541589A4EFF05B323A90518">
    <w:name w:val="926C286500A541589A4EFF05B323A90518"/>
    <w:rsid w:val="00813240"/>
    <w:rPr>
      <w:rFonts w:eastAsiaTheme="minorHAnsi"/>
    </w:rPr>
  </w:style>
  <w:style w:type="paragraph" w:customStyle="1" w:styleId="4DE515222AB64D63A53CA56594D7B4BC18">
    <w:name w:val="4DE515222AB64D63A53CA56594D7B4BC18"/>
    <w:rsid w:val="00813240"/>
    <w:rPr>
      <w:rFonts w:eastAsiaTheme="minorHAnsi"/>
    </w:rPr>
  </w:style>
  <w:style w:type="paragraph" w:customStyle="1" w:styleId="0005ECFB2D3F4BA0BE81EA99B0FF53BF18">
    <w:name w:val="0005ECFB2D3F4BA0BE81EA99B0FF53BF18"/>
    <w:rsid w:val="00813240"/>
    <w:rPr>
      <w:rFonts w:eastAsiaTheme="minorHAnsi"/>
    </w:rPr>
  </w:style>
  <w:style w:type="paragraph" w:customStyle="1" w:styleId="F796B85DA2264707B1EB8D43CC1907B73">
    <w:name w:val="F796B85DA2264707B1EB8D43CC1907B73"/>
    <w:rsid w:val="00813240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77D8F2502CD04B43A0AE21D03B061981">
    <w:name w:val="77D8F2502CD04B43A0AE21D03B061981"/>
    <w:rsid w:val="00DB12E7"/>
    <w:pPr>
      <w:spacing w:after="160" w:line="259" w:lineRule="auto"/>
    </w:pPr>
  </w:style>
  <w:style w:type="paragraph" w:customStyle="1" w:styleId="70105CA756B14F92912D857047ADCDA2">
    <w:name w:val="70105CA756B14F92912D857047ADCDA2"/>
    <w:rsid w:val="00DB12E7"/>
    <w:pPr>
      <w:spacing w:after="160" w:line="259" w:lineRule="auto"/>
    </w:pPr>
  </w:style>
  <w:style w:type="paragraph" w:customStyle="1" w:styleId="84B90FDF819342DBA3751DA07E016E17">
    <w:name w:val="84B90FDF819342DBA3751DA07E016E17"/>
    <w:rsid w:val="00DB12E7"/>
    <w:pPr>
      <w:spacing w:after="160" w:line="259" w:lineRule="auto"/>
    </w:pPr>
  </w:style>
  <w:style w:type="paragraph" w:customStyle="1" w:styleId="9AEB9B5B2ED14066B76A99638FE20FDC">
    <w:name w:val="9AEB9B5B2ED14066B76A99638FE20FDC"/>
    <w:rsid w:val="00DB12E7"/>
    <w:pPr>
      <w:spacing w:after="160" w:line="259" w:lineRule="auto"/>
    </w:pPr>
  </w:style>
  <w:style w:type="paragraph" w:customStyle="1" w:styleId="B381F0895E7E4DE19E8A249853A53D5C">
    <w:name w:val="B381F0895E7E4DE19E8A249853A53D5C"/>
    <w:rsid w:val="00DB12E7"/>
    <w:pPr>
      <w:spacing w:after="160" w:line="259" w:lineRule="auto"/>
    </w:pPr>
  </w:style>
  <w:style w:type="paragraph" w:customStyle="1" w:styleId="516AC926BAF74CFF9C1ADDED46667A3D">
    <w:name w:val="516AC926BAF74CFF9C1ADDED46667A3D"/>
    <w:rsid w:val="00DB12E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A98982-9481-40B2-B15C-965FA1215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hields</dc:creator>
  <cp:keywords/>
  <dc:description/>
  <cp:lastModifiedBy>Chebaro, Yasmin</cp:lastModifiedBy>
  <cp:revision>2</cp:revision>
  <dcterms:created xsi:type="dcterms:W3CDTF">2022-04-20T17:49:00Z</dcterms:created>
  <dcterms:modified xsi:type="dcterms:W3CDTF">2022-04-20T17:49:00Z</dcterms:modified>
</cp:coreProperties>
</file>